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7A03" w:rsidRPr="00E00F10" w:rsidRDefault="00083A08">
      <w:pPr>
        <w:pBdr>
          <w:top w:val="nil"/>
          <w:left w:val="nil"/>
          <w:bottom w:val="nil"/>
          <w:right w:val="nil"/>
          <w:between w:val="nil"/>
        </w:pBdr>
        <w:rPr>
          <w:b/>
          <w:color w:val="000000"/>
          <w:sz w:val="28"/>
          <w:szCs w:val="24"/>
        </w:rPr>
      </w:pPr>
      <w:bookmarkStart w:id="0" w:name="_GoBack"/>
      <w:bookmarkEnd w:id="0"/>
      <w:r w:rsidRPr="00E00F10">
        <w:rPr>
          <w:b/>
          <w:color w:val="000000"/>
          <w:sz w:val="48"/>
          <w:szCs w:val="44"/>
        </w:rPr>
        <w:t xml:space="preserve">A Survey on Technological Advancements of Scalable Computing Tools and Paradigms </w:t>
      </w:r>
    </w:p>
    <w:p w:rsidR="001C7A03" w:rsidRDefault="001C7A03">
      <w:pPr>
        <w:pBdr>
          <w:top w:val="nil"/>
          <w:left w:val="nil"/>
          <w:bottom w:val="nil"/>
          <w:right w:val="nil"/>
          <w:between w:val="nil"/>
        </w:pBdr>
        <w:spacing w:before="360" w:after="280" w:line="120" w:lineRule="auto"/>
        <w:rPr>
          <w:color w:val="000000"/>
          <w:sz w:val="16"/>
          <w:szCs w:val="16"/>
        </w:rPr>
      </w:pPr>
    </w:p>
    <w:p w:rsidR="004E764F" w:rsidRDefault="004E764F">
      <w:pPr>
        <w:pBdr>
          <w:top w:val="nil"/>
          <w:left w:val="nil"/>
          <w:bottom w:val="nil"/>
          <w:right w:val="nil"/>
          <w:between w:val="nil"/>
        </w:pBdr>
        <w:spacing w:before="360" w:after="280" w:line="120" w:lineRule="auto"/>
        <w:rPr>
          <w:color w:val="000000"/>
          <w:sz w:val="16"/>
          <w:szCs w:val="16"/>
        </w:rPr>
        <w:sectPr w:rsidR="004E764F">
          <w:pgSz w:w="11906" w:h="16838"/>
          <w:pgMar w:top="540" w:right="893" w:bottom="1440" w:left="893" w:header="720" w:footer="720" w:gutter="0"/>
          <w:pgNumType w:start="1"/>
          <w:cols w:space="720"/>
          <w:titlePg/>
        </w:sectPr>
      </w:pPr>
    </w:p>
    <w:p w:rsidR="00F72AE1" w:rsidRDefault="00083A08" w:rsidP="00F72AE1">
      <w:pPr>
        <w:pBdr>
          <w:top w:val="nil"/>
          <w:left w:val="nil"/>
          <w:bottom w:val="nil"/>
          <w:right w:val="nil"/>
          <w:between w:val="nil"/>
        </w:pBdr>
        <w:spacing w:before="360" w:after="40"/>
        <w:rPr>
          <w:color w:val="000000"/>
          <w:sz w:val="18"/>
          <w:szCs w:val="18"/>
        </w:rPr>
      </w:pPr>
      <w:r>
        <w:rPr>
          <w:sz w:val="18"/>
          <w:szCs w:val="18"/>
        </w:rPr>
        <w:t>Tanvir Habib Sardar</w:t>
      </w:r>
      <w:r w:rsidR="00625468">
        <w:rPr>
          <w:color w:val="000000"/>
          <w:sz w:val="18"/>
          <w:szCs w:val="18"/>
        </w:rPr>
        <w:br/>
        <w:t xml:space="preserve">Dept. of </w:t>
      </w:r>
      <w:r>
        <w:rPr>
          <w:color w:val="000000"/>
          <w:sz w:val="18"/>
          <w:szCs w:val="18"/>
        </w:rPr>
        <w:t>CSE</w:t>
      </w:r>
      <w:r w:rsidR="00625468">
        <w:rPr>
          <w:color w:val="000000"/>
          <w:sz w:val="18"/>
          <w:szCs w:val="18"/>
        </w:rPr>
        <w:br/>
      </w:r>
      <w:r>
        <w:rPr>
          <w:color w:val="000000"/>
          <w:sz w:val="18"/>
          <w:szCs w:val="18"/>
        </w:rPr>
        <w:t>GITAM School</w:t>
      </w:r>
      <w:r w:rsidR="00625468">
        <w:rPr>
          <w:color w:val="000000"/>
          <w:sz w:val="18"/>
          <w:szCs w:val="18"/>
        </w:rPr>
        <w:t xml:space="preserve"> of Technology</w:t>
      </w:r>
      <w:r w:rsidR="00625468">
        <w:rPr>
          <w:i/>
          <w:color w:val="000000"/>
          <w:sz w:val="18"/>
          <w:szCs w:val="18"/>
        </w:rPr>
        <w:br/>
      </w:r>
      <w:r>
        <w:rPr>
          <w:color w:val="000000"/>
          <w:sz w:val="18"/>
          <w:szCs w:val="18"/>
        </w:rPr>
        <w:t>GITAM University, Bangalore</w:t>
      </w:r>
      <w:r w:rsidR="00625468">
        <w:rPr>
          <w:color w:val="000000"/>
          <w:sz w:val="18"/>
          <w:szCs w:val="18"/>
        </w:rPr>
        <w:t>, India</w:t>
      </w:r>
      <w:r w:rsidR="00625468">
        <w:rPr>
          <w:color w:val="000000"/>
          <w:sz w:val="18"/>
          <w:szCs w:val="18"/>
        </w:rPr>
        <w:br/>
      </w:r>
      <w:r>
        <w:rPr>
          <w:color w:val="000000"/>
          <w:sz w:val="18"/>
          <w:szCs w:val="18"/>
        </w:rPr>
        <w:t>tsardar</w:t>
      </w:r>
      <w:r w:rsidR="00F72AE1">
        <w:rPr>
          <w:color w:val="000000"/>
          <w:sz w:val="18"/>
          <w:szCs w:val="18"/>
        </w:rPr>
        <w:t>@</w:t>
      </w:r>
      <w:r>
        <w:rPr>
          <w:color w:val="000000"/>
          <w:sz w:val="18"/>
          <w:szCs w:val="18"/>
        </w:rPr>
        <w:t>gitam.edu</w:t>
      </w:r>
    </w:p>
    <w:p w:rsidR="001C7A03" w:rsidRDefault="00F954C3" w:rsidP="00F72AE1">
      <w:pPr>
        <w:pBdr>
          <w:top w:val="nil"/>
          <w:left w:val="nil"/>
          <w:bottom w:val="nil"/>
          <w:right w:val="nil"/>
          <w:between w:val="nil"/>
        </w:pBdr>
        <w:spacing w:before="360" w:after="40"/>
        <w:rPr>
          <w:color w:val="000000"/>
          <w:sz w:val="18"/>
          <w:szCs w:val="18"/>
        </w:rPr>
      </w:pPr>
      <w:r>
        <w:rPr>
          <w:sz w:val="18"/>
          <w:szCs w:val="18"/>
        </w:rPr>
        <w:t xml:space="preserve">                                                      </w:t>
      </w:r>
      <w:r w:rsidR="00625468">
        <w:br w:type="column"/>
      </w:r>
      <w:r w:rsidR="00A83FFA">
        <w:t>Sk J</w:t>
      </w:r>
      <w:r w:rsidR="00A83FFA">
        <w:rPr>
          <w:color w:val="000000"/>
          <w:sz w:val="18"/>
          <w:szCs w:val="18"/>
        </w:rPr>
        <w:t>ami</w:t>
      </w:r>
      <w:r w:rsidR="00083A08">
        <w:rPr>
          <w:color w:val="000000"/>
          <w:sz w:val="18"/>
          <w:szCs w:val="18"/>
        </w:rPr>
        <w:t>l Ahmed</w:t>
      </w:r>
      <w:r w:rsidR="00F72AE1">
        <w:rPr>
          <w:color w:val="000000"/>
          <w:sz w:val="18"/>
          <w:szCs w:val="18"/>
        </w:rPr>
        <w:t xml:space="preserve">                        </w:t>
      </w:r>
      <w:r w:rsidR="00625468">
        <w:rPr>
          <w:color w:val="000000"/>
          <w:sz w:val="18"/>
          <w:szCs w:val="18"/>
        </w:rPr>
        <w:t xml:space="preserve"> </w:t>
      </w:r>
      <w:r w:rsidRPr="00F954C3">
        <w:rPr>
          <w:color w:val="000000"/>
          <w:sz w:val="18"/>
          <w:szCs w:val="18"/>
        </w:rPr>
        <w:t>Department of CSE</w:t>
      </w:r>
      <w:r w:rsidR="00625468">
        <w:rPr>
          <w:color w:val="000000"/>
          <w:sz w:val="18"/>
          <w:szCs w:val="18"/>
        </w:rPr>
        <w:br/>
      </w:r>
      <w:r w:rsidRPr="00F954C3">
        <w:rPr>
          <w:color w:val="000000"/>
          <w:sz w:val="18"/>
          <w:szCs w:val="18"/>
        </w:rPr>
        <w:t>Alvas Institut</w:t>
      </w:r>
      <w:r w:rsidR="000C2112">
        <w:rPr>
          <w:color w:val="000000"/>
          <w:sz w:val="18"/>
          <w:szCs w:val="18"/>
        </w:rPr>
        <w:t xml:space="preserve">e of Engineering and Technology, </w:t>
      </w:r>
      <w:r w:rsidRPr="00F954C3">
        <w:rPr>
          <w:color w:val="000000"/>
          <w:sz w:val="18"/>
          <w:szCs w:val="18"/>
        </w:rPr>
        <w:t>Moodbidri, Karnataka</w:t>
      </w:r>
      <w:r w:rsidR="00625468">
        <w:rPr>
          <w:i/>
          <w:color w:val="000000"/>
          <w:sz w:val="18"/>
          <w:szCs w:val="18"/>
        </w:rPr>
        <w:br/>
      </w:r>
      <w:r w:rsidRPr="00F954C3">
        <w:rPr>
          <w:color w:val="000000"/>
          <w:sz w:val="18"/>
          <w:szCs w:val="18"/>
        </w:rPr>
        <w:t>jamil.pace@gmail.com</w:t>
      </w:r>
    </w:p>
    <w:p w:rsidR="00F72AE1" w:rsidRDefault="00625468" w:rsidP="00F72AE1">
      <w:pPr>
        <w:pBdr>
          <w:top w:val="nil"/>
          <w:left w:val="nil"/>
          <w:bottom w:val="nil"/>
          <w:right w:val="nil"/>
          <w:between w:val="nil"/>
        </w:pBdr>
        <w:spacing w:after="40"/>
        <w:rPr>
          <w:color w:val="000000"/>
          <w:sz w:val="18"/>
          <w:szCs w:val="18"/>
        </w:rPr>
      </w:pPr>
      <w:r>
        <w:br w:type="column"/>
      </w:r>
      <w:r w:rsidR="00A4360A">
        <w:rPr>
          <w:sz w:val="18"/>
          <w:szCs w:val="18"/>
        </w:rPr>
        <w:t>Rashel Sarkar</w:t>
      </w:r>
      <w:r w:rsidR="00F72AE1">
        <w:rPr>
          <w:color w:val="000000"/>
          <w:sz w:val="18"/>
          <w:szCs w:val="18"/>
        </w:rPr>
        <w:t xml:space="preserve"> </w:t>
      </w:r>
      <w:r>
        <w:rPr>
          <w:color w:val="000000"/>
          <w:sz w:val="18"/>
          <w:szCs w:val="18"/>
        </w:rPr>
        <w:br/>
      </w:r>
      <w:r w:rsidR="00DB10DD" w:rsidRPr="00F954C3">
        <w:rPr>
          <w:color w:val="000000"/>
          <w:sz w:val="18"/>
          <w:szCs w:val="18"/>
        </w:rPr>
        <w:t>Department of CSE</w:t>
      </w:r>
      <w:r>
        <w:rPr>
          <w:color w:val="000000"/>
          <w:sz w:val="18"/>
          <w:szCs w:val="18"/>
        </w:rPr>
        <w:br/>
      </w:r>
      <w:r w:rsidR="00290E55" w:rsidRPr="00290E55">
        <w:rPr>
          <w:color w:val="000000"/>
          <w:sz w:val="18"/>
          <w:szCs w:val="18"/>
        </w:rPr>
        <w:t>University of Science and Technology, Meghalaya</w:t>
      </w:r>
    </w:p>
    <w:p w:rsidR="00F72AE1" w:rsidRDefault="00290E55" w:rsidP="00F72AE1">
      <w:pPr>
        <w:pBdr>
          <w:top w:val="nil"/>
          <w:left w:val="nil"/>
          <w:bottom w:val="nil"/>
          <w:right w:val="nil"/>
          <w:between w:val="nil"/>
        </w:pBdr>
        <w:spacing w:after="40"/>
        <w:rPr>
          <w:sz w:val="18"/>
          <w:szCs w:val="18"/>
        </w:rPr>
      </w:pPr>
      <w:r w:rsidRPr="00290E55">
        <w:rPr>
          <w:sz w:val="18"/>
          <w:szCs w:val="18"/>
        </w:rPr>
        <w:t>sarkarrashel@gmail.com</w:t>
      </w:r>
    </w:p>
    <w:p w:rsidR="001C7A03" w:rsidRDefault="001C7A03" w:rsidP="00F72AE1">
      <w:pPr>
        <w:pBdr>
          <w:top w:val="nil"/>
          <w:left w:val="nil"/>
          <w:bottom w:val="nil"/>
          <w:right w:val="nil"/>
          <w:between w:val="nil"/>
        </w:pBdr>
        <w:spacing w:after="40"/>
        <w:rPr>
          <w:color w:val="000000"/>
          <w:sz w:val="22"/>
          <w:szCs w:val="22"/>
        </w:rPr>
        <w:sectPr w:rsidR="001C7A03">
          <w:type w:val="continuous"/>
          <w:pgSz w:w="11906" w:h="16838"/>
          <w:pgMar w:top="450" w:right="893" w:bottom="1440" w:left="893" w:header="720" w:footer="720" w:gutter="0"/>
          <w:cols w:num="3" w:space="720" w:equalWidth="0">
            <w:col w:w="2893" w:space="720"/>
            <w:col w:w="2893" w:space="720"/>
            <w:col w:w="2893" w:space="0"/>
          </w:cols>
        </w:sectPr>
      </w:pPr>
    </w:p>
    <w:p w:rsidR="001C7A03" w:rsidRDefault="001C7A03">
      <w:pPr>
        <w:pBdr>
          <w:top w:val="nil"/>
          <w:left w:val="nil"/>
          <w:bottom w:val="nil"/>
          <w:right w:val="nil"/>
          <w:between w:val="nil"/>
        </w:pBdr>
        <w:spacing w:before="360" w:after="40"/>
        <w:rPr>
          <w:color w:val="000000"/>
          <w:sz w:val="22"/>
          <w:szCs w:val="22"/>
        </w:rPr>
        <w:sectPr w:rsidR="001C7A03">
          <w:type w:val="continuous"/>
          <w:pgSz w:w="11906" w:h="16838"/>
          <w:pgMar w:top="450" w:right="893" w:bottom="1440" w:left="893" w:header="720" w:footer="720" w:gutter="0"/>
          <w:cols w:num="3" w:space="720" w:equalWidth="0">
            <w:col w:w="2893" w:space="720"/>
            <w:col w:w="2893" w:space="720"/>
            <w:col w:w="2893" w:space="0"/>
          </w:cols>
        </w:sectPr>
      </w:pPr>
    </w:p>
    <w:p w:rsidR="001C7A03" w:rsidRDefault="00625468">
      <w:pPr>
        <w:sectPr w:rsidR="001C7A03">
          <w:type w:val="continuous"/>
          <w:pgSz w:w="11906" w:h="16838"/>
          <w:pgMar w:top="450" w:right="893" w:bottom="1440" w:left="893" w:header="720" w:footer="720" w:gutter="0"/>
          <w:cols w:num="3" w:space="720" w:equalWidth="0">
            <w:col w:w="2893" w:space="720"/>
            <w:col w:w="2893" w:space="720"/>
            <w:col w:w="2893" w:space="0"/>
          </w:cols>
        </w:sectPr>
      </w:pPr>
      <w:r>
        <w:br w:type="column"/>
      </w:r>
    </w:p>
    <w:p w:rsidR="007C79D6" w:rsidRDefault="007C79D6" w:rsidP="007C79D6">
      <w:pPr>
        <w:pBdr>
          <w:top w:val="nil"/>
          <w:left w:val="nil"/>
          <w:bottom w:val="nil"/>
          <w:right w:val="nil"/>
          <w:between w:val="nil"/>
        </w:pBdr>
        <w:rPr>
          <w:b/>
          <w:color w:val="000000"/>
        </w:rPr>
      </w:pPr>
      <w:r w:rsidRPr="007C79D6">
        <w:rPr>
          <w:b/>
          <w:color w:val="000000"/>
        </w:rPr>
        <w:t>ABSTRACT</w:t>
      </w:r>
    </w:p>
    <w:p w:rsidR="007C79D6" w:rsidRPr="007C79D6" w:rsidRDefault="007C79D6" w:rsidP="007C79D6">
      <w:pPr>
        <w:pBdr>
          <w:top w:val="nil"/>
          <w:left w:val="nil"/>
          <w:bottom w:val="nil"/>
          <w:right w:val="nil"/>
          <w:between w:val="nil"/>
        </w:pBdr>
        <w:rPr>
          <w:b/>
          <w:color w:val="000000"/>
        </w:rPr>
      </w:pPr>
    </w:p>
    <w:p w:rsidR="001C7A03" w:rsidRPr="007C79D6" w:rsidRDefault="009C6C62" w:rsidP="00713CF0">
      <w:pPr>
        <w:pBdr>
          <w:top w:val="nil"/>
          <w:left w:val="nil"/>
          <w:bottom w:val="nil"/>
          <w:right w:val="nil"/>
          <w:between w:val="nil"/>
        </w:pBdr>
        <w:ind w:firstLine="720"/>
        <w:jc w:val="both"/>
        <w:rPr>
          <w:color w:val="000000"/>
        </w:rPr>
      </w:pPr>
      <w:r w:rsidRPr="007C79D6">
        <w:rPr>
          <w:color w:val="000000"/>
        </w:rPr>
        <w:t>The recent development in technological products in the computer-based computing domain has significantly improved existing computing architectures and proposed novel computing systems in many cases. These computing systems are scalable, run-time efficient, and flexible with the tradeoff of complexity and expansiveness. This paper aims to provide a comprehensive view of the latest computing technologies. The article has section-wise presented the modern computing technologies and their sub-categories. Suitable figures are provided in places to provide a pictorial depiction of different technologies. Similarly, tabular data-wise explanations are also provided to showcase the differences between other computing technologies and paradigms.</w:t>
      </w:r>
    </w:p>
    <w:p w:rsidR="001C7A03" w:rsidRDefault="001C7A03">
      <w:pPr>
        <w:pBdr>
          <w:top w:val="nil"/>
          <w:left w:val="nil"/>
          <w:bottom w:val="nil"/>
          <w:right w:val="nil"/>
          <w:between w:val="nil"/>
        </w:pBdr>
        <w:spacing w:after="120"/>
        <w:jc w:val="both"/>
        <w:rPr>
          <w:b/>
          <w:i/>
          <w:color w:val="000000"/>
          <w:sz w:val="18"/>
          <w:szCs w:val="18"/>
        </w:rPr>
      </w:pPr>
    </w:p>
    <w:p w:rsidR="001C7A03" w:rsidRDefault="00625468" w:rsidP="00E00F10">
      <w:pPr>
        <w:pBdr>
          <w:top w:val="nil"/>
          <w:left w:val="nil"/>
          <w:bottom w:val="nil"/>
          <w:right w:val="nil"/>
          <w:between w:val="nil"/>
        </w:pBdr>
        <w:jc w:val="both"/>
        <w:rPr>
          <w:b/>
          <w:i/>
          <w:color w:val="000000"/>
        </w:rPr>
      </w:pPr>
      <w:r w:rsidRPr="00C727BD">
        <w:rPr>
          <w:b/>
          <w:color w:val="000000"/>
        </w:rPr>
        <w:t>Keywords</w:t>
      </w:r>
      <w:r>
        <w:rPr>
          <w:b/>
          <w:i/>
          <w:color w:val="000000"/>
        </w:rPr>
        <w:t>—</w:t>
      </w:r>
      <w:r w:rsidR="0009161A" w:rsidRPr="00C727BD">
        <w:rPr>
          <w:color w:val="000000"/>
        </w:rPr>
        <w:t xml:space="preserve">HPC, Parallel and distributed computing; Quantum computing; Exascale computing; </w:t>
      </w:r>
    </w:p>
    <w:p w:rsidR="007C79D6" w:rsidRDefault="007C79D6">
      <w:pPr>
        <w:pBdr>
          <w:top w:val="nil"/>
          <w:left w:val="nil"/>
          <w:bottom w:val="nil"/>
          <w:right w:val="nil"/>
          <w:between w:val="nil"/>
        </w:pBdr>
        <w:ind w:firstLine="720"/>
        <w:jc w:val="both"/>
        <w:rPr>
          <w:b/>
          <w:i/>
          <w:color w:val="000000"/>
        </w:rPr>
        <w:sectPr w:rsidR="007C79D6" w:rsidSect="007C79D6">
          <w:type w:val="continuous"/>
          <w:pgSz w:w="11906" w:h="16838"/>
          <w:pgMar w:top="1077" w:right="907" w:bottom="1440" w:left="907" w:header="720" w:footer="720" w:gutter="0"/>
          <w:cols w:space="360"/>
        </w:sectPr>
      </w:pPr>
    </w:p>
    <w:p w:rsidR="001C7A03" w:rsidRDefault="001C7A03">
      <w:pPr>
        <w:pBdr>
          <w:top w:val="nil"/>
          <w:left w:val="nil"/>
          <w:bottom w:val="nil"/>
          <w:right w:val="nil"/>
          <w:between w:val="nil"/>
        </w:pBdr>
        <w:ind w:firstLine="720"/>
        <w:jc w:val="both"/>
        <w:rPr>
          <w:b/>
          <w:i/>
          <w:color w:val="000000"/>
        </w:rPr>
      </w:pPr>
    </w:p>
    <w:p w:rsidR="003751FE" w:rsidRDefault="003751FE">
      <w:pPr>
        <w:pStyle w:val="Heading1"/>
        <w:numPr>
          <w:ilvl w:val="0"/>
          <w:numId w:val="1"/>
        </w:numPr>
        <w:sectPr w:rsidR="003751FE">
          <w:type w:val="continuous"/>
          <w:pgSz w:w="11906" w:h="16838"/>
          <w:pgMar w:top="1077" w:right="907" w:bottom="1440" w:left="907" w:header="720" w:footer="720" w:gutter="0"/>
          <w:cols w:num="2" w:space="720" w:equalWidth="0">
            <w:col w:w="4865" w:space="360"/>
            <w:col w:w="4865" w:space="0"/>
          </w:cols>
        </w:sectPr>
      </w:pPr>
    </w:p>
    <w:p w:rsidR="001C7A03" w:rsidRPr="003A53AD" w:rsidRDefault="00625468">
      <w:pPr>
        <w:pStyle w:val="Heading1"/>
        <w:numPr>
          <w:ilvl w:val="0"/>
          <w:numId w:val="1"/>
        </w:numPr>
        <w:rPr>
          <w:b/>
        </w:rPr>
      </w:pPr>
      <w:r w:rsidRPr="003A53AD">
        <w:rPr>
          <w:b/>
        </w:rPr>
        <w:t xml:space="preserve">Introduction </w:t>
      </w:r>
    </w:p>
    <w:p w:rsidR="00BD0F59" w:rsidRPr="009C6C62" w:rsidRDefault="008D13D7" w:rsidP="00627462">
      <w:pPr>
        <w:pBdr>
          <w:top w:val="nil"/>
          <w:left w:val="nil"/>
          <w:bottom w:val="nil"/>
          <w:right w:val="nil"/>
          <w:between w:val="nil"/>
        </w:pBdr>
        <w:ind w:firstLine="720"/>
        <w:jc w:val="both"/>
        <w:rPr>
          <w:color w:val="000000"/>
        </w:rPr>
      </w:pPr>
      <w:r>
        <w:rPr>
          <w:noProof/>
          <w:color w:val="000000"/>
          <w:lang w:bidi="ar-SA"/>
        </w:rPr>
        <w:drawing>
          <wp:anchor distT="0" distB="0" distL="114300" distR="114300" simplePos="0" relativeHeight="251658240" behindDoc="0" locked="0" layoutInCell="1" allowOverlap="1">
            <wp:simplePos x="0" y="0"/>
            <wp:positionH relativeFrom="column">
              <wp:posOffset>692785</wp:posOffset>
            </wp:positionH>
            <wp:positionV relativeFrom="paragraph">
              <wp:posOffset>1246505</wp:posOffset>
            </wp:positionV>
            <wp:extent cx="5233670" cy="2124075"/>
            <wp:effectExtent l="0" t="0" r="508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l.jpg"/>
                    <pic:cNvPicPr/>
                  </pic:nvPicPr>
                  <pic:blipFill>
                    <a:blip r:embed="rId8">
                      <a:extLst>
                        <a:ext uri="{28A0092B-C50C-407E-A947-70E740481C1C}">
                          <a14:useLocalDpi xmlns:a14="http://schemas.microsoft.com/office/drawing/2010/main" val="0"/>
                        </a:ext>
                      </a:extLst>
                    </a:blip>
                    <a:stretch>
                      <a:fillRect/>
                    </a:stretch>
                  </pic:blipFill>
                  <pic:spPr>
                    <a:xfrm>
                      <a:off x="0" y="0"/>
                      <a:ext cx="5233670" cy="2124075"/>
                    </a:xfrm>
                    <a:prstGeom prst="rect">
                      <a:avLst/>
                    </a:prstGeom>
                  </pic:spPr>
                </pic:pic>
              </a:graphicData>
            </a:graphic>
            <wp14:sizeRelH relativeFrom="page">
              <wp14:pctWidth>0</wp14:pctWidth>
            </wp14:sizeRelH>
            <wp14:sizeRelV relativeFrom="page">
              <wp14:pctHeight>0</wp14:pctHeight>
            </wp14:sizeRelV>
          </wp:anchor>
        </w:drawing>
      </w:r>
      <w:r w:rsidR="00904579">
        <w:rPr>
          <w:noProof/>
          <w:lang w:bidi="ar-SA"/>
        </w:rPr>
        <mc:AlternateContent>
          <mc:Choice Requires="wps">
            <w:drawing>
              <wp:anchor distT="0" distB="0" distL="114300" distR="114300" simplePos="0" relativeHeight="251660288" behindDoc="0" locked="0" layoutInCell="1" allowOverlap="1" wp14:anchorId="559E6969" wp14:editId="393ED2BD">
                <wp:simplePos x="0" y="0"/>
                <wp:positionH relativeFrom="column">
                  <wp:posOffset>696264</wp:posOffset>
                </wp:positionH>
                <wp:positionV relativeFrom="paragraph">
                  <wp:posOffset>3397470</wp:posOffset>
                </wp:positionV>
                <wp:extent cx="5718810" cy="174929"/>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5718810" cy="174929"/>
                        </a:xfrm>
                        <a:prstGeom prst="rect">
                          <a:avLst/>
                        </a:prstGeom>
                        <a:solidFill>
                          <a:prstClr val="white"/>
                        </a:solidFill>
                        <a:ln>
                          <a:noFill/>
                        </a:ln>
                      </wps:spPr>
                      <wps:txbx>
                        <w:txbxContent>
                          <w:p w:rsidR="00904579" w:rsidRPr="008D13D7" w:rsidRDefault="00904579" w:rsidP="00904579">
                            <w:pPr>
                              <w:pStyle w:val="Caption"/>
                              <w:rPr>
                                <w:rFonts w:cs="Times New Roman"/>
                                <w:b/>
                                <w:i w:val="0"/>
                                <w:noProof/>
                                <w:color w:val="auto"/>
                                <w:sz w:val="22"/>
                                <w:szCs w:val="20"/>
                              </w:rPr>
                            </w:pPr>
                            <w:r w:rsidRPr="008D13D7">
                              <w:rPr>
                                <w:b/>
                                <w:i w:val="0"/>
                                <w:color w:val="auto"/>
                                <w:sz w:val="20"/>
                              </w:rPr>
                              <w:t xml:space="preserve">Fig. </w:t>
                            </w:r>
                            <w:r w:rsidRPr="008D13D7">
                              <w:rPr>
                                <w:b/>
                                <w:i w:val="0"/>
                                <w:color w:val="auto"/>
                                <w:sz w:val="20"/>
                              </w:rPr>
                              <w:fldChar w:fldCharType="begin"/>
                            </w:r>
                            <w:r w:rsidRPr="008D13D7">
                              <w:rPr>
                                <w:b/>
                                <w:i w:val="0"/>
                                <w:color w:val="auto"/>
                                <w:sz w:val="20"/>
                              </w:rPr>
                              <w:instrText xml:space="preserve"> SEQ Figure \* ARABIC </w:instrText>
                            </w:r>
                            <w:r w:rsidRPr="008D13D7">
                              <w:rPr>
                                <w:b/>
                                <w:i w:val="0"/>
                                <w:color w:val="auto"/>
                                <w:sz w:val="20"/>
                              </w:rPr>
                              <w:fldChar w:fldCharType="separate"/>
                            </w:r>
                            <w:r w:rsidR="003A53AD">
                              <w:rPr>
                                <w:b/>
                                <w:i w:val="0"/>
                                <w:noProof/>
                                <w:color w:val="auto"/>
                                <w:sz w:val="20"/>
                              </w:rPr>
                              <w:t>1</w:t>
                            </w:r>
                            <w:r w:rsidRPr="008D13D7">
                              <w:rPr>
                                <w:b/>
                                <w:i w:val="0"/>
                                <w:color w:val="auto"/>
                                <w:sz w:val="20"/>
                              </w:rPr>
                              <w:fldChar w:fldCharType="end"/>
                            </w:r>
                            <w:r w:rsidRPr="008D13D7">
                              <w:rPr>
                                <w:b/>
                                <w:i w:val="0"/>
                                <w:color w:val="auto"/>
                                <w:sz w:val="20"/>
                              </w:rPr>
                              <w:t>. Evolution of Computing Technolog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59E6969" id="_x0000_t202" coordsize="21600,21600" o:spt="202" path="m,l,21600r21600,l21600,xe">
                <v:stroke joinstyle="miter"/>
                <v:path gradientshapeok="t" o:connecttype="rect"/>
              </v:shapetype>
              <v:shape id="Text Box 4" o:spid="_x0000_s1026" type="#_x0000_t202" style="position:absolute;left:0;text-align:left;margin-left:54.8pt;margin-top:267.5pt;width:450.3pt;height:1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" stroked="f">
                <v:textbox inset="0,0,0,0">
                  <w:txbxContent>
                    <w:p w:rsidR="00904579" w:rsidRPr="008D13D7" w:rsidRDefault="00904579" w:rsidP="00904579">
                      <w:pPr>
                        <w:pStyle w:val="Caption"/>
                        <w:rPr>
                          <w:rFonts w:cs="Times New Roman"/>
                          <w:b/>
                          <w:i w:val="0"/>
                          <w:noProof/>
                          <w:color w:val="auto"/>
                          <w:sz w:val="22"/>
                          <w:szCs w:val="20"/>
                        </w:rPr>
                      </w:pPr>
                      <w:r w:rsidRPr="008D13D7">
                        <w:rPr>
                          <w:b/>
                          <w:i w:val="0"/>
                          <w:color w:val="auto"/>
                          <w:sz w:val="20"/>
                        </w:rPr>
                        <w:t xml:space="preserve">Fig. </w:t>
                      </w:r>
                      <w:r w:rsidRPr="008D13D7">
                        <w:rPr>
                          <w:b/>
                          <w:i w:val="0"/>
                          <w:color w:val="auto"/>
                          <w:sz w:val="20"/>
                        </w:rPr>
                        <w:fldChar w:fldCharType="begin"/>
                      </w:r>
                      <w:r w:rsidRPr="008D13D7">
                        <w:rPr>
                          <w:b/>
                          <w:i w:val="0"/>
                          <w:color w:val="auto"/>
                          <w:sz w:val="20"/>
                        </w:rPr>
                        <w:instrText xml:space="preserve"> SEQ Figure \* ARABIC </w:instrText>
                      </w:r>
                      <w:r w:rsidRPr="008D13D7">
                        <w:rPr>
                          <w:b/>
                          <w:i w:val="0"/>
                          <w:color w:val="auto"/>
                          <w:sz w:val="20"/>
                        </w:rPr>
                        <w:fldChar w:fldCharType="separate"/>
                      </w:r>
                      <w:r w:rsidR="003A53AD">
                        <w:rPr>
                          <w:b/>
                          <w:i w:val="0"/>
                          <w:noProof/>
                          <w:color w:val="auto"/>
                          <w:sz w:val="20"/>
                        </w:rPr>
                        <w:t>1</w:t>
                      </w:r>
                      <w:r w:rsidRPr="008D13D7">
                        <w:rPr>
                          <w:b/>
                          <w:i w:val="0"/>
                          <w:color w:val="auto"/>
                          <w:sz w:val="20"/>
                        </w:rPr>
                        <w:fldChar w:fldCharType="end"/>
                      </w:r>
                      <w:r w:rsidRPr="008D13D7">
                        <w:rPr>
                          <w:b/>
                          <w:i w:val="0"/>
                          <w:color w:val="auto"/>
                          <w:sz w:val="20"/>
                        </w:rPr>
                        <w:t>. Evolution of Computing Technologies</w:t>
                      </w:r>
                    </w:p>
                  </w:txbxContent>
                </v:textbox>
                <w10:wrap type="topAndBottom"/>
              </v:shape>
            </w:pict>
          </mc:Fallback>
        </mc:AlternateContent>
      </w:r>
      <w:r w:rsidR="009C6C62" w:rsidRPr="009C6C62">
        <w:rPr>
          <w:color w:val="000000"/>
        </w:rPr>
        <w:t>Computing is a broad term primarily referring to the computer-based process</w:t>
      </w:r>
      <w:r w:rsidR="00627462">
        <w:rPr>
          <w:color w:val="000000"/>
        </w:rPr>
        <w:t>ing</w:t>
      </w:r>
      <w:r w:rsidR="009C6C62" w:rsidRPr="009C6C62">
        <w:rPr>
          <w:color w:val="000000"/>
        </w:rPr>
        <w:t xml:space="preserve"> of accomplishing an objective-oriented task [1]. Historically, computing has evolved as the Hardware, Software, and network paradigms have emerged or modified. The first computing model was mainframe (pre-1970s), followed by PCs (the 1980s), Network-based Cluster computing (1993) [2], and Grid computing (2000) [3]; in the 2010s Cloud computing [4] was developed to work using high-speed network connectivity. However, the network technologies and modern intelligent devices-based advancements such as IoT, smart cities, smart grids, augmented reality and computer vision generated new challenges to cloud computing. The traditional cloud computing models are based on centralized computation and storage system, which is incapable of the above-specified advancements. To incorporate the requirement, cloud-based computing is developed to fog computing (2011) [5], mobile edge computing (2014) </w:t>
      </w:r>
      <w:r w:rsidRPr="009C6C62">
        <w:rPr>
          <w:color w:val="000000"/>
        </w:rPr>
        <w:t xml:space="preserve">[6], and dew computing (2015) [7]. With the advancement in semiconductor technology, High Performance Computing (HPC) has emerged as a solution for engineering computational solution models [8]. </w:t>
      </w:r>
      <w:r w:rsidR="00627462">
        <w:rPr>
          <w:color w:val="000000"/>
        </w:rPr>
        <w:t xml:space="preserve"> </w:t>
      </w:r>
      <w:r w:rsidR="009C6C62" w:rsidRPr="009C6C62">
        <w:rPr>
          <w:color w:val="000000"/>
        </w:rPr>
        <w:t xml:space="preserve">Moore's law [9] asserts that the number of transistors incorporated into a VLSI chip will roughly twofold every 24 months. However, Moore's law appears to have not worked for the last couple of years as the transistors are no longer doubling every two years. This makes an excellent issue for Exascale [10] and Zettascale [11] computing paradigms beyond 2018s. It is also assumed that post-2025, the sizes of transistors will be so small and would end up generating so much heat that traditional silicon chip </w:t>
      </w:r>
      <w:r w:rsidR="009C6C62" w:rsidRPr="009C6C62">
        <w:rPr>
          <w:color w:val="000000"/>
        </w:rPr>
        <w:lastRenderedPageBreak/>
        <w:t>technology would become a failure. The researchers are trying to find out a solution to this problem through quantum computing [12]. The above-specified timeline for computing technological enhancement is provided in figure 1.</w:t>
      </w:r>
    </w:p>
    <w:p w:rsidR="00BD0F59" w:rsidRDefault="00BD0F59" w:rsidP="00713CF0">
      <w:pPr>
        <w:ind w:left="2" w:firstLine="718"/>
        <w:jc w:val="both"/>
      </w:pPr>
      <w:r>
        <w:t>The major changes in computing technologies happened due to exponential progress in CPU processing speed, networking</w:t>
      </w:r>
      <w:r w:rsidR="00AD0B0B">
        <w:t>,</w:t>
      </w:r>
      <w:r>
        <w:t xml:space="preserve"> and storage capabilities. </w:t>
      </w:r>
      <w:r w:rsidR="00AD0B0B">
        <w:t>M</w:t>
      </w:r>
      <w:r>
        <w:t>odern computing technologies can be divided into High</w:t>
      </w:r>
      <w:r w:rsidR="00AD0B0B">
        <w:t>-</w:t>
      </w:r>
      <w:r>
        <w:t>Performance Computing (HPC), Distributed computing</w:t>
      </w:r>
      <w:r w:rsidR="00AD0B0B">
        <w:t>,</w:t>
      </w:r>
      <w:r>
        <w:t xml:space="preserve"> and Jungle computing technologies. </w:t>
      </w:r>
      <w:r w:rsidR="00AD0B0B">
        <w:t>F</w:t>
      </w:r>
      <w:r>
        <w:t xml:space="preserve">igure 2 summed up these computing technologies and their subsequent categories. HPS is categorized into Supercomputing and </w:t>
      </w:r>
      <w:r w:rsidRPr="009E7733">
        <w:t>Quantum Computing. The former is again classified into Petascale computing, Exascale computing</w:t>
      </w:r>
      <w:r w:rsidR="00AD0B0B">
        <w:t>,</w:t>
      </w:r>
      <w:r w:rsidRPr="009E7733">
        <w:t xml:space="preserve"> and Zettascale computing. </w:t>
      </w:r>
    </w:p>
    <w:p w:rsidR="00BD0F59" w:rsidRDefault="00BD0F59" w:rsidP="00713CF0">
      <w:pPr>
        <w:autoSpaceDE w:val="0"/>
        <w:autoSpaceDN w:val="0"/>
        <w:adjustRightInd w:val="0"/>
        <w:ind w:firstLine="720"/>
        <w:jc w:val="both"/>
      </w:pPr>
      <w:r>
        <w:t xml:space="preserve">Similarly, Distributed computing is classified into </w:t>
      </w:r>
      <w:r w:rsidRPr="004A6B11">
        <w:t>Peer-to-Peer computing, Cluster computing, Grid computing</w:t>
      </w:r>
      <w:r w:rsidR="00AD0B0B">
        <w:t>,</w:t>
      </w:r>
      <w:r w:rsidRPr="004A6B11">
        <w:t xml:space="preserve"> and</w:t>
      </w:r>
      <w:r>
        <w:t xml:space="preserve"> </w:t>
      </w:r>
      <w:r w:rsidRPr="004A6B11">
        <w:t>Cloud computing</w:t>
      </w:r>
      <w:r>
        <w:t xml:space="preserve">. </w:t>
      </w:r>
      <w:r w:rsidR="00AD0B0B">
        <w:t>C</w:t>
      </w:r>
      <w:r>
        <w:t xml:space="preserve">loud </w:t>
      </w:r>
      <w:r w:rsidRPr="004A6B11">
        <w:t>computing</w:t>
      </w:r>
      <w:r>
        <w:t xml:space="preserve"> is further developed into </w:t>
      </w:r>
      <w:r w:rsidRPr="004A6B11">
        <w:t>Fog computing, Mobile edge computing, Mist computing</w:t>
      </w:r>
      <w:r w:rsidR="00AD0B0B">
        <w:t>,</w:t>
      </w:r>
      <w:r w:rsidRPr="004A6B11">
        <w:t xml:space="preserve"> and Dew computing</w:t>
      </w:r>
      <w:r>
        <w:t>.  All of the above</w:t>
      </w:r>
      <w:r w:rsidR="00AD0B0B">
        <w:t>-</w:t>
      </w:r>
      <w:r>
        <w:t xml:space="preserve">specified types of computing systems are presented using a pictorial view in figure 2. </w:t>
      </w:r>
    </w:p>
    <w:p w:rsidR="003751FE" w:rsidRDefault="003751FE" w:rsidP="00BD0F59">
      <w:pPr>
        <w:autoSpaceDE w:val="0"/>
        <w:autoSpaceDN w:val="0"/>
        <w:adjustRightInd w:val="0"/>
        <w:ind w:firstLine="288"/>
        <w:jc w:val="both"/>
        <w:sectPr w:rsidR="003751FE" w:rsidSect="003751FE">
          <w:type w:val="continuous"/>
          <w:pgSz w:w="11906" w:h="16838"/>
          <w:pgMar w:top="1077" w:right="907" w:bottom="1440" w:left="907" w:header="720" w:footer="720" w:gutter="0"/>
          <w:cols w:space="360"/>
        </w:sectPr>
      </w:pPr>
    </w:p>
    <w:p w:rsidR="00E61E6A" w:rsidRDefault="003A53AD" w:rsidP="00BD0F59">
      <w:pPr>
        <w:autoSpaceDE w:val="0"/>
        <w:autoSpaceDN w:val="0"/>
        <w:adjustRightInd w:val="0"/>
        <w:ind w:firstLine="288"/>
        <w:jc w:val="both"/>
      </w:pPr>
      <w:r>
        <w:rPr>
          <w:noProof/>
          <w:lang w:bidi="ar-SA"/>
        </w:rPr>
        <w:drawing>
          <wp:anchor distT="0" distB="0" distL="114300" distR="114300" simplePos="0" relativeHeight="251661312" behindDoc="0" locked="0" layoutInCell="1" allowOverlap="1">
            <wp:simplePos x="0" y="0"/>
            <wp:positionH relativeFrom="column">
              <wp:posOffset>425450</wp:posOffset>
            </wp:positionH>
            <wp:positionV relativeFrom="margin">
              <wp:posOffset>1651474</wp:posOffset>
            </wp:positionV>
            <wp:extent cx="5669280" cy="2456815"/>
            <wp:effectExtent l="0" t="0" r="7620"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2.png"/>
                    <pic:cNvPicPr/>
                  </pic:nvPicPr>
                  <pic:blipFill>
                    <a:blip r:embed="rId9">
                      <a:extLst>
                        <a:ext uri="{28A0092B-C50C-407E-A947-70E740481C1C}">
                          <a14:useLocalDpi xmlns:a14="http://schemas.microsoft.com/office/drawing/2010/main" val="0"/>
                        </a:ext>
                      </a:extLst>
                    </a:blip>
                    <a:stretch>
                      <a:fillRect/>
                    </a:stretch>
                  </pic:blipFill>
                  <pic:spPr>
                    <a:xfrm>
                      <a:off x="0" y="0"/>
                      <a:ext cx="5669280" cy="2456815"/>
                    </a:xfrm>
                    <a:prstGeom prst="rect">
                      <a:avLst/>
                    </a:prstGeom>
                  </pic:spPr>
                </pic:pic>
              </a:graphicData>
            </a:graphic>
            <wp14:sizeRelH relativeFrom="margin">
              <wp14:pctWidth>0</wp14:pctWidth>
            </wp14:sizeRelH>
            <wp14:sizeRelV relativeFrom="margin">
              <wp14:pctHeight>0</wp14:pctHeight>
            </wp14:sizeRelV>
          </wp:anchor>
        </w:drawing>
      </w:r>
    </w:p>
    <w:p w:rsidR="00ED3BBC" w:rsidRDefault="00ED3BBC" w:rsidP="00BD0F59">
      <w:pPr>
        <w:autoSpaceDE w:val="0"/>
        <w:autoSpaceDN w:val="0"/>
        <w:adjustRightInd w:val="0"/>
        <w:ind w:firstLine="288"/>
        <w:jc w:val="both"/>
      </w:pPr>
    </w:p>
    <w:p w:rsidR="005F3606" w:rsidRDefault="005F3606" w:rsidP="008A2638">
      <w:pPr>
        <w:autoSpaceDE w:val="0"/>
        <w:autoSpaceDN w:val="0"/>
        <w:adjustRightInd w:val="0"/>
        <w:ind w:firstLine="288"/>
      </w:pPr>
    </w:p>
    <w:p w:rsidR="00ED3BBC" w:rsidRDefault="00ED3BBC" w:rsidP="00BD0F59">
      <w:pPr>
        <w:autoSpaceDE w:val="0"/>
        <w:autoSpaceDN w:val="0"/>
        <w:adjustRightInd w:val="0"/>
        <w:ind w:firstLine="288"/>
        <w:jc w:val="both"/>
      </w:pPr>
    </w:p>
    <w:p w:rsidR="00E61E6A" w:rsidRDefault="00E61E6A" w:rsidP="00E61E6A">
      <w:pPr>
        <w:pStyle w:val="Heading1"/>
        <w:numPr>
          <w:ilvl w:val="0"/>
          <w:numId w:val="0"/>
        </w:numPr>
        <w:jc w:val="both"/>
      </w:pPr>
    </w:p>
    <w:p w:rsidR="00E61E6A" w:rsidRDefault="00E61E6A" w:rsidP="00E61E6A"/>
    <w:p w:rsidR="00E61E6A" w:rsidRDefault="00E61E6A" w:rsidP="00E61E6A"/>
    <w:p w:rsidR="00E61E6A" w:rsidRDefault="00E61E6A" w:rsidP="00E61E6A"/>
    <w:p w:rsidR="00E61E6A" w:rsidRDefault="00E61E6A" w:rsidP="00E61E6A"/>
    <w:p w:rsidR="00E61E6A" w:rsidRDefault="00E61E6A" w:rsidP="00E61E6A"/>
    <w:p w:rsidR="00E61E6A" w:rsidRDefault="00E61E6A" w:rsidP="00E61E6A"/>
    <w:p w:rsidR="00E61E6A" w:rsidRDefault="00E61E6A" w:rsidP="00E61E6A"/>
    <w:p w:rsidR="00E61E6A" w:rsidRDefault="00E61E6A" w:rsidP="00E61E6A"/>
    <w:p w:rsidR="00E61E6A" w:rsidRDefault="00E61E6A" w:rsidP="00E61E6A"/>
    <w:p w:rsidR="00E61E6A" w:rsidRDefault="00E61E6A" w:rsidP="00E61E6A"/>
    <w:p w:rsidR="00E61E6A" w:rsidRDefault="00E61E6A" w:rsidP="00E61E6A"/>
    <w:p w:rsidR="00E61E6A" w:rsidRPr="00E61E6A" w:rsidRDefault="00713CF0" w:rsidP="003A53AD">
      <w:pPr>
        <w:jc w:val="both"/>
      </w:pPr>
      <w:r>
        <w:rPr>
          <w:noProof/>
          <w:lang w:bidi="ar-SA"/>
        </w:rPr>
        <mc:AlternateContent>
          <mc:Choice Requires="wps">
            <w:drawing>
              <wp:anchor distT="0" distB="0" distL="114300" distR="114300" simplePos="0" relativeHeight="251663360" behindDoc="0" locked="0" layoutInCell="1" allowOverlap="1" wp14:anchorId="28946EC6" wp14:editId="616A6BE2">
                <wp:simplePos x="0" y="0"/>
                <wp:positionH relativeFrom="column">
                  <wp:posOffset>425450</wp:posOffset>
                </wp:positionH>
                <wp:positionV relativeFrom="paragraph">
                  <wp:posOffset>153158</wp:posOffset>
                </wp:positionV>
                <wp:extent cx="5669280"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5669280" cy="635"/>
                        </a:xfrm>
                        <a:prstGeom prst="rect">
                          <a:avLst/>
                        </a:prstGeom>
                        <a:solidFill>
                          <a:prstClr val="white"/>
                        </a:solidFill>
                        <a:ln>
                          <a:noFill/>
                        </a:ln>
                      </wps:spPr>
                      <wps:txbx>
                        <w:txbxContent>
                          <w:p w:rsidR="003A53AD" w:rsidRPr="003A53AD" w:rsidRDefault="003A53AD" w:rsidP="003A53AD">
                            <w:pPr>
                              <w:pStyle w:val="Caption"/>
                              <w:rPr>
                                <w:rFonts w:cs="Times New Roman"/>
                                <w:b/>
                                <w:i w:val="0"/>
                                <w:noProof/>
                                <w:color w:val="auto"/>
                                <w:sz w:val="20"/>
                                <w:szCs w:val="20"/>
                              </w:rPr>
                            </w:pPr>
                            <w:r w:rsidRPr="003A53AD">
                              <w:rPr>
                                <w:b/>
                                <w:i w:val="0"/>
                                <w:color w:val="auto"/>
                              </w:rPr>
                              <w:t xml:space="preserve">Fig. </w:t>
                            </w:r>
                            <w:r w:rsidRPr="003A53AD">
                              <w:rPr>
                                <w:b/>
                                <w:i w:val="0"/>
                                <w:color w:val="auto"/>
                              </w:rPr>
                              <w:fldChar w:fldCharType="begin"/>
                            </w:r>
                            <w:r w:rsidRPr="003A53AD">
                              <w:rPr>
                                <w:b/>
                                <w:i w:val="0"/>
                                <w:color w:val="auto"/>
                              </w:rPr>
                              <w:instrText xml:space="preserve"> SEQ Figure \* ARABIC </w:instrText>
                            </w:r>
                            <w:r w:rsidRPr="003A53AD">
                              <w:rPr>
                                <w:b/>
                                <w:i w:val="0"/>
                                <w:color w:val="auto"/>
                              </w:rPr>
                              <w:fldChar w:fldCharType="separate"/>
                            </w:r>
                            <w:r w:rsidRPr="003A53AD">
                              <w:rPr>
                                <w:b/>
                                <w:i w:val="0"/>
                                <w:noProof/>
                                <w:color w:val="auto"/>
                              </w:rPr>
                              <w:t>2</w:t>
                            </w:r>
                            <w:r w:rsidRPr="003A53AD">
                              <w:rPr>
                                <w:b/>
                                <w:i w:val="0"/>
                                <w:color w:val="auto"/>
                              </w:rPr>
                              <w:fldChar w:fldCharType="end"/>
                            </w:r>
                            <w:r w:rsidRPr="003A53AD">
                              <w:rPr>
                                <w:b/>
                                <w:i w:val="0"/>
                                <w:color w:val="auto"/>
                              </w:rPr>
                              <w:t>. Categorization of Different Computing Techniqu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946EC6" id="Text Box 2" o:spid="_x0000_s1027" type="#_x0000_t202" style="position:absolute;left:0;text-align:left;margin-left:33.5pt;margin-top:12.05pt;width:446.4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" stroked="f">
                <v:textbox style="mso-fit-shape-to-text:t" inset="0,0,0,0">
                  <w:txbxContent>
                    <w:p w:rsidR="003A53AD" w:rsidRPr="003A53AD" w:rsidRDefault="003A53AD" w:rsidP="003A53AD">
                      <w:pPr>
                        <w:pStyle w:val="Caption"/>
                        <w:rPr>
                          <w:rFonts w:cs="Times New Roman"/>
                          <w:b/>
                          <w:i w:val="0"/>
                          <w:noProof/>
                          <w:color w:val="auto"/>
                          <w:sz w:val="20"/>
                          <w:szCs w:val="20"/>
                        </w:rPr>
                      </w:pPr>
                      <w:r w:rsidRPr="003A53AD">
                        <w:rPr>
                          <w:b/>
                          <w:i w:val="0"/>
                          <w:color w:val="auto"/>
                        </w:rPr>
                        <w:t xml:space="preserve">Fig. </w:t>
                      </w:r>
                      <w:r w:rsidRPr="003A53AD">
                        <w:rPr>
                          <w:b/>
                          <w:i w:val="0"/>
                          <w:color w:val="auto"/>
                        </w:rPr>
                        <w:fldChar w:fldCharType="begin"/>
                      </w:r>
                      <w:r w:rsidRPr="003A53AD">
                        <w:rPr>
                          <w:b/>
                          <w:i w:val="0"/>
                          <w:color w:val="auto"/>
                        </w:rPr>
                        <w:instrText xml:space="preserve"> SEQ Figure \* ARABIC </w:instrText>
                      </w:r>
                      <w:r w:rsidRPr="003A53AD">
                        <w:rPr>
                          <w:b/>
                          <w:i w:val="0"/>
                          <w:color w:val="auto"/>
                        </w:rPr>
                        <w:fldChar w:fldCharType="separate"/>
                      </w:r>
                      <w:r w:rsidRPr="003A53AD">
                        <w:rPr>
                          <w:b/>
                          <w:i w:val="0"/>
                          <w:noProof/>
                          <w:color w:val="auto"/>
                        </w:rPr>
                        <w:t>2</w:t>
                      </w:r>
                      <w:r w:rsidRPr="003A53AD">
                        <w:rPr>
                          <w:b/>
                          <w:i w:val="0"/>
                          <w:color w:val="auto"/>
                        </w:rPr>
                        <w:fldChar w:fldCharType="end"/>
                      </w:r>
                      <w:r w:rsidRPr="003A53AD">
                        <w:rPr>
                          <w:b/>
                          <w:i w:val="0"/>
                          <w:color w:val="auto"/>
                        </w:rPr>
                        <w:t>. Categorization of Different Computing Techniques</w:t>
                      </w:r>
                    </w:p>
                  </w:txbxContent>
                </v:textbox>
                <w10:wrap type="square"/>
              </v:shape>
            </w:pict>
          </mc:Fallback>
        </mc:AlternateContent>
      </w:r>
    </w:p>
    <w:p w:rsidR="001C7A03" w:rsidRPr="003A53AD" w:rsidRDefault="00250A8C" w:rsidP="003A53AD">
      <w:pPr>
        <w:pStyle w:val="Heading1"/>
        <w:numPr>
          <w:ilvl w:val="0"/>
          <w:numId w:val="1"/>
        </w:numPr>
        <w:rPr>
          <w:b/>
        </w:rPr>
      </w:pPr>
      <w:r w:rsidRPr="003A53AD">
        <w:rPr>
          <w:b/>
        </w:rPr>
        <w:t>High Performance Computing</w:t>
      </w:r>
    </w:p>
    <w:p w:rsidR="001C7A03" w:rsidRDefault="001412B5" w:rsidP="00713CF0">
      <w:pPr>
        <w:autoSpaceDE w:val="0"/>
        <w:autoSpaceDN w:val="0"/>
        <w:adjustRightInd w:val="0"/>
        <w:ind w:firstLine="720"/>
        <w:jc w:val="both"/>
      </w:pPr>
      <w:r>
        <w:t xml:space="preserve">High Performance Computing (HPC) uses supercomputers and </w:t>
      </w:r>
      <w:r w:rsidRPr="001412B5">
        <w:t xml:space="preserve">immensely parallel </w:t>
      </w:r>
      <w:r w:rsidR="00187BFB">
        <w:t>computing</w:t>
      </w:r>
      <w:r>
        <w:t xml:space="preserve"> </w:t>
      </w:r>
      <w:r w:rsidR="00187BFB">
        <w:t>methods</w:t>
      </w:r>
      <w:r w:rsidRPr="001412B5">
        <w:t xml:space="preserve"> to </w:t>
      </w:r>
      <w:r w:rsidR="00187BFB">
        <w:t>deal with</w:t>
      </w:r>
      <w:r w:rsidRPr="001412B5">
        <w:t xml:space="preserve"> </w:t>
      </w:r>
      <w:r w:rsidR="00187BFB" w:rsidRPr="001412B5">
        <w:t>multifaceted</w:t>
      </w:r>
      <w:r w:rsidRPr="001412B5">
        <w:t xml:space="preserve"> </w:t>
      </w:r>
      <w:r w:rsidR="00187BFB">
        <w:t>processing challenges</w:t>
      </w:r>
      <w:r w:rsidRPr="001412B5">
        <w:t xml:space="preserve"> using </w:t>
      </w:r>
      <w:r w:rsidR="00187BFB">
        <w:t>automated</w:t>
      </w:r>
      <w:r w:rsidRPr="001412B5">
        <w:t xml:space="preserve"> simulation, </w:t>
      </w:r>
      <w:r w:rsidR="00187BFB">
        <w:t>data modeling</w:t>
      </w:r>
      <w:r w:rsidR="00AD0B0B">
        <w:t>,</w:t>
      </w:r>
      <w:r w:rsidR="00187BFB">
        <w:t xml:space="preserve"> and </w:t>
      </w:r>
      <w:r w:rsidRPr="001412B5">
        <w:t>analysis.</w:t>
      </w:r>
      <w:r>
        <w:t xml:space="preserve"> </w:t>
      </w:r>
      <w:r w:rsidR="00187BFB">
        <w:t xml:space="preserve">HPC accumulates many technologies including different processing architectures, software tools, algorithms, </w:t>
      </w:r>
      <w:r w:rsidR="0012252F">
        <w:t>and storage</w:t>
      </w:r>
      <w:r w:rsidR="00187BFB">
        <w:t xml:space="preserve"> and network hardware</w:t>
      </w:r>
      <w:r w:rsidR="0012252F">
        <w:t xml:space="preserve"> to create a framework to solve higher computational issues. HPC is especially useful for solving complex numerical applications, data</w:t>
      </w:r>
      <w:r w:rsidR="00AD0B0B">
        <w:t>-</w:t>
      </w:r>
      <w:r w:rsidR="0012252F">
        <w:t>intensive jobs</w:t>
      </w:r>
      <w:r w:rsidR="00AD0B0B">
        <w:t>,</w:t>
      </w:r>
      <w:r w:rsidR="0012252F">
        <w:t xml:space="preserve"> and big data processing. This has</w:t>
      </w:r>
      <w:r w:rsidR="00AD0B0B">
        <w:t xml:space="preserve"> mad</w:t>
      </w:r>
      <w:r w:rsidR="0012252F">
        <w:t>e HPC a lucrative choice for computation</w:t>
      </w:r>
      <w:r w:rsidR="00AD0B0B">
        <w:t>-</w:t>
      </w:r>
      <w:r w:rsidR="0012252F">
        <w:t>intensive data fields such as engineering problem solving, big data processing, deep learning, scientific data processing of laboratory data, biomedical data processing, climate modeling, aerospace, physics</w:t>
      </w:r>
      <w:r w:rsidR="00AD0B0B">
        <w:t>,</w:t>
      </w:r>
      <w:r w:rsidR="0012252F">
        <w:t xml:space="preserve"> etc. HPC is further classified into Supercomputing and Quantum computing. </w:t>
      </w:r>
    </w:p>
    <w:p w:rsidR="00317306" w:rsidRDefault="00317306" w:rsidP="001412B5">
      <w:pPr>
        <w:autoSpaceDE w:val="0"/>
        <w:autoSpaceDN w:val="0"/>
        <w:adjustRightInd w:val="0"/>
        <w:ind w:firstLine="288"/>
        <w:jc w:val="both"/>
      </w:pPr>
    </w:p>
    <w:p w:rsidR="00317306" w:rsidRPr="00317306" w:rsidRDefault="00317306" w:rsidP="003A53AD">
      <w:pPr>
        <w:pStyle w:val="ListParagraph"/>
        <w:numPr>
          <w:ilvl w:val="0"/>
          <w:numId w:val="10"/>
        </w:numPr>
        <w:tabs>
          <w:tab w:val="left" w:pos="270"/>
          <w:tab w:val="left" w:pos="540"/>
        </w:tabs>
        <w:ind w:left="180" w:hanging="178"/>
        <w:jc w:val="both"/>
        <w:rPr>
          <w:b/>
        </w:rPr>
      </w:pPr>
      <w:r w:rsidRPr="00317306">
        <w:rPr>
          <w:b/>
        </w:rPr>
        <w:t>Supercomputing</w:t>
      </w:r>
    </w:p>
    <w:p w:rsidR="00317306" w:rsidRDefault="00B632E9" w:rsidP="00713CF0">
      <w:pPr>
        <w:autoSpaceDE w:val="0"/>
        <w:autoSpaceDN w:val="0"/>
        <w:adjustRightInd w:val="0"/>
        <w:ind w:left="2" w:firstLine="718"/>
        <w:jc w:val="both"/>
      </w:pPr>
      <w:r>
        <w:t>Supercomputing resembles the complex and data</w:t>
      </w:r>
      <w:r w:rsidR="00AD0B0B">
        <w:t>-</w:t>
      </w:r>
      <w:r>
        <w:t xml:space="preserve">intensive processing of large datasets using the best usage of the underlying computing resources [13]. The processing usually is divided into suitable parts and the parts works parallels and up to some level, independently. The significant role played by supercomputing is that </w:t>
      </w:r>
      <w:r w:rsidR="004129F3">
        <w:t xml:space="preserve">it can process large and complex datasets in a time efficient fashion which is not possible using traditional computing systems. </w:t>
      </w:r>
    </w:p>
    <w:p w:rsidR="004129F3" w:rsidRPr="006D6231" w:rsidRDefault="00284C62" w:rsidP="00713CF0">
      <w:pPr>
        <w:ind w:left="2" w:firstLine="718"/>
        <w:jc w:val="both"/>
      </w:pPr>
      <w:r w:rsidRPr="00284C62">
        <w:t>Supercomputing can perform p</w:t>
      </w:r>
      <w:r>
        <w:t>etaflop</w:t>
      </w:r>
      <w:r w:rsidR="00A7494C" w:rsidRPr="00A7494C">
        <w:t xml:space="preserve"> operations per second</w:t>
      </w:r>
      <w:r w:rsidR="00AD1CA6">
        <w:t xml:space="preserve"> by processing data based on a network of CPUs, each with many cores while having own local memory to execute algorithms. </w:t>
      </w:r>
      <w:r w:rsidR="004E4CB2">
        <w:t xml:space="preserve">In a supercomputing machine, the software programs are divided into different chunks, known as threads, which runs independently on the processor cores. This paradigm of processing made the supercomputing highly time-efficient. Some modern supercomputers have 1,00,000 or more cores in its processing unit. This enables the CPUs to work in </w:t>
      </w:r>
      <w:r w:rsidR="006D6231">
        <w:t xml:space="preserve">Petascale </w:t>
      </w:r>
      <w:r w:rsidR="004E4CB2">
        <w:t xml:space="preserve">range which is </w:t>
      </w:r>
      <w:r w:rsidR="006D6231">
        <w:t>1*10</w:t>
      </w:r>
      <w:r w:rsidR="006D6231" w:rsidRPr="00EA0236">
        <w:t xml:space="preserve">15 </w:t>
      </w:r>
      <w:r w:rsidR="006D6231">
        <w:t>FLOPs</w:t>
      </w:r>
      <w:r w:rsidR="004E4CB2">
        <w:t xml:space="preserve">. </w:t>
      </w:r>
      <w:r w:rsidR="006D6231">
        <w:t>The first Petascale computer arrived at 2008. However, Exascale (1*10</w:t>
      </w:r>
      <w:r w:rsidR="006D6231" w:rsidRPr="00EA0236">
        <w:t xml:space="preserve">18 </w:t>
      </w:r>
      <w:r w:rsidR="006D6231">
        <w:t>FLOPs) is the recent trend in 2021-22</w:t>
      </w:r>
      <w:r w:rsidR="00AA3BAD">
        <w:t xml:space="preserve"> [1</w:t>
      </w:r>
      <w:r w:rsidR="005A1B05">
        <w:t>4</w:t>
      </w:r>
      <w:r w:rsidR="00AA3BAD">
        <w:t>]</w:t>
      </w:r>
      <w:r w:rsidR="006D6231">
        <w:t xml:space="preserve">. Figure 3 shows the supercomputing timeline. </w:t>
      </w:r>
      <w:r w:rsidR="00AA3BAD" w:rsidRPr="00EA0236">
        <w:t>Exascale computing</w:t>
      </w:r>
      <w:r w:rsidR="006D6231">
        <w:t xml:space="preserve"> </w:t>
      </w:r>
      <w:r w:rsidR="00AA3BAD">
        <w:t xml:space="preserve">is facing then challenges regarding power consumption and hardware cost and failure issues. Also, the software tool design is very tricky for </w:t>
      </w:r>
      <w:r w:rsidR="00AA3BAD" w:rsidRPr="00EA0236">
        <w:t>Exascale computing architectures [15].</w:t>
      </w:r>
      <w:r w:rsidR="006D6231">
        <w:t xml:space="preserve">                    </w:t>
      </w:r>
    </w:p>
    <w:p w:rsidR="004129F3" w:rsidRDefault="007065A5" w:rsidP="003A53AD">
      <w:pPr>
        <w:ind w:left="2" w:firstLine="286"/>
      </w:pPr>
      <w:r>
        <w:rPr>
          <w:noProof/>
          <w:lang w:bidi="ar-SA"/>
        </w:rPr>
        <w:lastRenderedPageBreak/>
        <w:drawing>
          <wp:inline distT="0" distB="0" distL="0" distR="0">
            <wp:extent cx="5022376" cy="2995965"/>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 3.png"/>
                    <pic:cNvPicPr/>
                  </pic:nvPicPr>
                  <pic:blipFill>
                    <a:blip r:embed="rId10">
                      <a:extLst>
                        <a:ext uri="{28A0092B-C50C-407E-A947-70E740481C1C}">
                          <a14:useLocalDpi xmlns:a14="http://schemas.microsoft.com/office/drawing/2010/main" val="0"/>
                        </a:ext>
                      </a:extLst>
                    </a:blip>
                    <a:stretch>
                      <a:fillRect/>
                    </a:stretch>
                  </pic:blipFill>
                  <pic:spPr>
                    <a:xfrm>
                      <a:off x="0" y="0"/>
                      <a:ext cx="5082007" cy="3031536"/>
                    </a:xfrm>
                    <a:prstGeom prst="rect">
                      <a:avLst/>
                    </a:prstGeom>
                  </pic:spPr>
                </pic:pic>
              </a:graphicData>
            </a:graphic>
          </wp:inline>
        </w:drawing>
      </w:r>
    </w:p>
    <w:p w:rsidR="004129F3" w:rsidRPr="003A53AD" w:rsidRDefault="007065A5" w:rsidP="007065A5">
      <w:pPr>
        <w:ind w:left="2" w:firstLine="286"/>
        <w:rPr>
          <w:b/>
        </w:rPr>
      </w:pPr>
      <w:r w:rsidRPr="003A53AD">
        <w:rPr>
          <w:b/>
        </w:rPr>
        <w:t>Fig. 3. The Supercomputing Timeline</w:t>
      </w:r>
    </w:p>
    <w:p w:rsidR="00241266" w:rsidRDefault="00241266" w:rsidP="00713CF0">
      <w:pPr>
        <w:ind w:left="2" w:firstLine="718"/>
        <w:jc w:val="both"/>
      </w:pPr>
      <w:r>
        <w:t xml:space="preserve">In a hypothetical situation, we are going to enter into </w:t>
      </w:r>
      <w:r w:rsidR="00174853" w:rsidRPr="00241266">
        <w:t>Zettascale</w:t>
      </w:r>
      <w:r w:rsidRPr="00241266">
        <w:t xml:space="preserve"> computing with 1*10</w:t>
      </w:r>
      <w:r w:rsidRPr="00012598">
        <w:rPr>
          <w:vertAlign w:val="superscript"/>
        </w:rPr>
        <w:t>21</w:t>
      </w:r>
      <w:r w:rsidRPr="00241266">
        <w:t xml:space="preserve"> operations/s in 2035</w:t>
      </w:r>
      <w:r w:rsidR="005A1B05">
        <w:t xml:space="preserve"> [16]</w:t>
      </w:r>
      <w:r w:rsidRPr="00241266">
        <w:t xml:space="preserve">. </w:t>
      </w:r>
    </w:p>
    <w:p w:rsidR="003A53AD" w:rsidRDefault="003A53AD" w:rsidP="006D6231">
      <w:pPr>
        <w:ind w:left="2"/>
        <w:jc w:val="both"/>
      </w:pPr>
    </w:p>
    <w:p w:rsidR="00BF181F" w:rsidRPr="00BF181F" w:rsidRDefault="00BF181F" w:rsidP="003A53AD">
      <w:pPr>
        <w:pStyle w:val="ListParagraph"/>
        <w:numPr>
          <w:ilvl w:val="0"/>
          <w:numId w:val="10"/>
        </w:numPr>
        <w:tabs>
          <w:tab w:val="left" w:pos="270"/>
          <w:tab w:val="left" w:pos="720"/>
        </w:tabs>
        <w:ind w:left="180" w:hanging="178"/>
        <w:jc w:val="both"/>
        <w:rPr>
          <w:b/>
        </w:rPr>
      </w:pPr>
      <w:r w:rsidRPr="00BF181F">
        <w:rPr>
          <w:b/>
        </w:rPr>
        <w:t>Quantum Computing</w:t>
      </w:r>
    </w:p>
    <w:p w:rsidR="000E39D5" w:rsidRDefault="001C4E63" w:rsidP="00713CF0">
      <w:pPr>
        <w:ind w:left="2" w:firstLine="718"/>
        <w:jc w:val="both"/>
      </w:pPr>
      <w:r>
        <w:t xml:space="preserve">Quantum computing is based on quantum physics which deals with the behavior and characteristics of </w:t>
      </w:r>
      <w:r w:rsidR="00AD0B0B">
        <w:t xml:space="preserve">the </w:t>
      </w:r>
      <w:r>
        <w:t xml:space="preserve">energy of atoms and subatomic particles. This computing technique works with nanoscale devices and a very cold temperature of intergalactic space. The idea of quantum computing was first introduced in </w:t>
      </w:r>
      <w:r w:rsidR="00AD0B0B">
        <w:t xml:space="preserve">the </w:t>
      </w:r>
      <w:r>
        <w:t xml:space="preserve">early 1980 </w:t>
      </w:r>
      <w:r w:rsidR="003D1E3A">
        <w:t>to deal with high</w:t>
      </w:r>
      <w:r w:rsidR="00AD0B0B">
        <w:t>-</w:t>
      </w:r>
      <w:r w:rsidR="003D1E3A">
        <w:t xml:space="preserve">scale computing needs that a traditional computer can’t handle. </w:t>
      </w:r>
      <w:r w:rsidR="00AD0B0B">
        <w:t>Q</w:t>
      </w:r>
      <w:r w:rsidR="003D1E3A">
        <w:t xml:space="preserve">uantum computing works on the concept of quantum bits which carries the information in horizontal and vertical polarization states of </w:t>
      </w:r>
      <w:r w:rsidR="00AD0B0B">
        <w:t xml:space="preserve">the </w:t>
      </w:r>
      <w:r w:rsidR="003D1E3A">
        <w:t xml:space="preserve">superposition theorem of quantum physics. </w:t>
      </w:r>
    </w:p>
    <w:p w:rsidR="003D1E3A" w:rsidRDefault="003D1E3A" w:rsidP="00B278CC">
      <w:pPr>
        <w:tabs>
          <w:tab w:val="left" w:pos="270"/>
          <w:tab w:val="left" w:pos="540"/>
        </w:tabs>
        <w:ind w:left="2"/>
        <w:jc w:val="both"/>
      </w:pPr>
      <w:r>
        <w:tab/>
      </w:r>
      <w:r w:rsidR="00713CF0">
        <w:tab/>
      </w:r>
      <w:r w:rsidR="00713CF0">
        <w:tab/>
      </w:r>
      <w:r>
        <w:t>A comparison between quantum computing and traditional computing is described th</w:t>
      </w:r>
      <w:r w:rsidR="00AD0B0B">
        <w:t>r</w:t>
      </w:r>
      <w:r>
        <w:t xml:space="preserve">ough the pictorial presentation in table 1. </w:t>
      </w:r>
    </w:p>
    <w:p w:rsidR="00FF3830" w:rsidRPr="003A53AD" w:rsidRDefault="00FF3830" w:rsidP="00FF3830">
      <w:pPr>
        <w:tabs>
          <w:tab w:val="left" w:pos="270"/>
          <w:tab w:val="left" w:pos="540"/>
        </w:tabs>
        <w:ind w:left="2"/>
        <w:rPr>
          <w:b/>
          <w:bCs/>
          <w:iCs/>
          <w:szCs w:val="18"/>
          <w:lang w:bidi="ar-SA"/>
        </w:rPr>
      </w:pPr>
      <w:r w:rsidRPr="003A53AD">
        <w:rPr>
          <w:b/>
          <w:bCs/>
          <w:iCs/>
          <w:szCs w:val="18"/>
          <w:lang w:bidi="ar-SA"/>
        </w:rPr>
        <w:t xml:space="preserve">Table 1. Traditional </w:t>
      </w:r>
      <w:r w:rsidR="002B167F" w:rsidRPr="003A53AD">
        <w:rPr>
          <w:b/>
          <w:bCs/>
          <w:iCs/>
          <w:szCs w:val="18"/>
          <w:lang w:bidi="ar-SA"/>
        </w:rPr>
        <w:t>Vs</w:t>
      </w:r>
      <w:r w:rsidRPr="003A53AD">
        <w:rPr>
          <w:b/>
          <w:bCs/>
          <w:iCs/>
          <w:szCs w:val="18"/>
          <w:lang w:bidi="ar-SA"/>
        </w:rPr>
        <w:t xml:space="preserve"> Quantum Computing</w:t>
      </w:r>
    </w:p>
    <w:tbl>
      <w:tblPr>
        <w:tblStyle w:val="TableGrid"/>
        <w:tblW w:w="0" w:type="auto"/>
        <w:jc w:val="center"/>
        <w:tblLook w:val="04A0" w:firstRow="1" w:lastRow="0" w:firstColumn="1" w:lastColumn="0" w:noHBand="0" w:noVBand="1"/>
      </w:tblPr>
      <w:tblGrid>
        <w:gridCol w:w="3793"/>
        <w:gridCol w:w="6087"/>
      </w:tblGrid>
      <w:tr w:rsidR="00FF3830" w:rsidTr="003A53AD">
        <w:trPr>
          <w:jc w:val="center"/>
        </w:trPr>
        <w:tc>
          <w:tcPr>
            <w:tcW w:w="0" w:type="auto"/>
            <w:tcBorders>
              <w:bottom w:val="single" w:sz="4" w:space="0" w:color="auto"/>
            </w:tcBorders>
            <w:shd w:val="clear" w:color="auto" w:fill="A8D08D" w:themeFill="accent6" w:themeFillTint="99"/>
          </w:tcPr>
          <w:p w:rsidR="00FF3830" w:rsidRDefault="00FF3830" w:rsidP="00FF3830">
            <w:pPr>
              <w:tabs>
                <w:tab w:val="left" w:pos="270"/>
                <w:tab w:val="left" w:pos="540"/>
              </w:tabs>
              <w:rPr>
                <w:sz w:val="18"/>
              </w:rPr>
            </w:pPr>
            <w:r w:rsidRPr="00FF3830">
              <w:rPr>
                <w:bCs/>
                <w:iCs/>
                <w:sz w:val="16"/>
                <w:szCs w:val="18"/>
                <w:lang w:bidi="ar-SA"/>
              </w:rPr>
              <w:t>Traditional</w:t>
            </w:r>
            <w:r>
              <w:rPr>
                <w:bCs/>
                <w:iCs/>
                <w:sz w:val="16"/>
                <w:szCs w:val="18"/>
                <w:lang w:bidi="ar-SA"/>
              </w:rPr>
              <w:t xml:space="preserve"> C</w:t>
            </w:r>
            <w:r w:rsidRPr="00FF3830">
              <w:rPr>
                <w:bCs/>
                <w:iCs/>
                <w:sz w:val="16"/>
                <w:szCs w:val="18"/>
                <w:lang w:bidi="ar-SA"/>
              </w:rPr>
              <w:t>omputing</w:t>
            </w:r>
          </w:p>
        </w:tc>
        <w:tc>
          <w:tcPr>
            <w:tcW w:w="0" w:type="auto"/>
            <w:tcBorders>
              <w:bottom w:val="single" w:sz="4" w:space="0" w:color="auto"/>
            </w:tcBorders>
            <w:shd w:val="clear" w:color="auto" w:fill="A8D08D" w:themeFill="accent6" w:themeFillTint="99"/>
          </w:tcPr>
          <w:p w:rsidR="00FF3830" w:rsidRDefault="00FF3830" w:rsidP="00FF3830">
            <w:pPr>
              <w:tabs>
                <w:tab w:val="left" w:pos="270"/>
                <w:tab w:val="left" w:pos="540"/>
              </w:tabs>
              <w:rPr>
                <w:sz w:val="18"/>
              </w:rPr>
            </w:pPr>
            <w:r w:rsidRPr="00FF3830">
              <w:rPr>
                <w:bCs/>
                <w:iCs/>
                <w:sz w:val="16"/>
                <w:szCs w:val="18"/>
                <w:lang w:bidi="ar-SA"/>
              </w:rPr>
              <w:t xml:space="preserve">Quantum </w:t>
            </w:r>
            <w:r>
              <w:rPr>
                <w:bCs/>
                <w:iCs/>
                <w:sz w:val="16"/>
                <w:szCs w:val="18"/>
                <w:lang w:bidi="ar-SA"/>
              </w:rPr>
              <w:t>C</w:t>
            </w:r>
            <w:r w:rsidRPr="00FF3830">
              <w:rPr>
                <w:bCs/>
                <w:iCs/>
                <w:sz w:val="16"/>
                <w:szCs w:val="18"/>
                <w:lang w:bidi="ar-SA"/>
              </w:rPr>
              <w:t>omputing</w:t>
            </w:r>
          </w:p>
        </w:tc>
      </w:tr>
      <w:tr w:rsidR="00FF3830" w:rsidTr="003A53AD">
        <w:trPr>
          <w:jc w:val="center"/>
        </w:trPr>
        <w:tc>
          <w:tcPr>
            <w:tcW w:w="0" w:type="auto"/>
            <w:shd w:val="clear" w:color="auto" w:fill="FFE599" w:themeFill="accent4" w:themeFillTint="66"/>
          </w:tcPr>
          <w:p w:rsidR="00FF3830" w:rsidRPr="00F0685A" w:rsidRDefault="00752AF0" w:rsidP="009520D9">
            <w:pPr>
              <w:ind w:left="2"/>
              <w:jc w:val="both"/>
              <w:rPr>
                <w:sz w:val="18"/>
              </w:rPr>
            </w:pPr>
            <w:r w:rsidRPr="00F0685A">
              <w:rPr>
                <w:sz w:val="18"/>
              </w:rPr>
              <w:t>Bit based on voltage or charge</w:t>
            </w:r>
          </w:p>
        </w:tc>
        <w:tc>
          <w:tcPr>
            <w:tcW w:w="0" w:type="auto"/>
            <w:shd w:val="clear" w:color="auto" w:fill="FFE599" w:themeFill="accent4" w:themeFillTint="66"/>
          </w:tcPr>
          <w:p w:rsidR="00FF3830" w:rsidRPr="00F0685A" w:rsidRDefault="00752AF0" w:rsidP="009520D9">
            <w:pPr>
              <w:ind w:left="2"/>
              <w:jc w:val="both"/>
              <w:rPr>
                <w:sz w:val="18"/>
              </w:rPr>
            </w:pPr>
            <w:r w:rsidRPr="00F0685A">
              <w:rPr>
                <w:sz w:val="18"/>
              </w:rPr>
              <w:t>Quantum bit based on the direction of an electron spin</w:t>
            </w:r>
          </w:p>
        </w:tc>
      </w:tr>
      <w:tr w:rsidR="00FF3830" w:rsidTr="003A53AD">
        <w:trPr>
          <w:jc w:val="center"/>
        </w:trPr>
        <w:tc>
          <w:tcPr>
            <w:tcW w:w="0" w:type="auto"/>
            <w:shd w:val="clear" w:color="auto" w:fill="FFE599" w:themeFill="accent4" w:themeFillTint="66"/>
          </w:tcPr>
          <w:p w:rsidR="00FF3830" w:rsidRPr="00F0685A" w:rsidRDefault="00752AF0" w:rsidP="009520D9">
            <w:pPr>
              <w:ind w:left="2"/>
              <w:jc w:val="both"/>
              <w:rPr>
                <w:sz w:val="18"/>
              </w:rPr>
            </w:pPr>
            <w:r w:rsidRPr="00F0685A">
              <w:rPr>
                <w:sz w:val="18"/>
              </w:rPr>
              <w:t>Achieved by logic gates e.g. NOT,</w:t>
            </w:r>
            <w:r w:rsidR="00A35CDB" w:rsidRPr="00F0685A">
              <w:rPr>
                <w:sz w:val="18"/>
              </w:rPr>
              <w:t xml:space="preserve"> </w:t>
            </w:r>
            <w:r w:rsidRPr="00F0685A">
              <w:rPr>
                <w:sz w:val="18"/>
              </w:rPr>
              <w:t>AND, OR etc.</w:t>
            </w:r>
          </w:p>
        </w:tc>
        <w:tc>
          <w:tcPr>
            <w:tcW w:w="0" w:type="auto"/>
            <w:shd w:val="clear" w:color="auto" w:fill="FFE599" w:themeFill="accent4" w:themeFillTint="66"/>
          </w:tcPr>
          <w:p w:rsidR="00FF3830" w:rsidRPr="00F0685A" w:rsidRDefault="00752AF0" w:rsidP="009520D9">
            <w:pPr>
              <w:pStyle w:val="NoSpacing"/>
              <w:ind w:left="2"/>
              <w:jc w:val="both"/>
              <w:rPr>
                <w:rFonts w:cs="Times New Roman"/>
                <w:sz w:val="18"/>
                <w:szCs w:val="20"/>
              </w:rPr>
            </w:pPr>
            <w:r w:rsidRPr="00F0685A">
              <w:rPr>
                <w:rFonts w:cs="Times New Roman"/>
                <w:sz w:val="18"/>
                <w:szCs w:val="20"/>
              </w:rPr>
              <w:t>Achieved by Quantum logic gates</w:t>
            </w:r>
          </w:p>
        </w:tc>
      </w:tr>
      <w:tr w:rsidR="00FF3830" w:rsidTr="003A53AD">
        <w:trPr>
          <w:jc w:val="center"/>
        </w:trPr>
        <w:tc>
          <w:tcPr>
            <w:tcW w:w="0" w:type="auto"/>
            <w:shd w:val="clear" w:color="auto" w:fill="FFE599" w:themeFill="accent4" w:themeFillTint="66"/>
          </w:tcPr>
          <w:p w:rsidR="00FF3830" w:rsidRPr="00F0685A" w:rsidRDefault="00752AF0" w:rsidP="009520D9">
            <w:pPr>
              <w:ind w:left="2"/>
              <w:jc w:val="both"/>
              <w:rPr>
                <w:sz w:val="18"/>
              </w:rPr>
            </w:pPr>
            <w:r w:rsidRPr="00F0685A">
              <w:rPr>
                <w:sz w:val="18"/>
              </w:rPr>
              <w:t>It is governed by classical physics</w:t>
            </w:r>
          </w:p>
        </w:tc>
        <w:tc>
          <w:tcPr>
            <w:tcW w:w="0" w:type="auto"/>
            <w:shd w:val="clear" w:color="auto" w:fill="FFE599" w:themeFill="accent4" w:themeFillTint="66"/>
          </w:tcPr>
          <w:p w:rsidR="00FF3830" w:rsidRPr="00F0685A" w:rsidRDefault="00752AF0" w:rsidP="009520D9">
            <w:pPr>
              <w:ind w:left="2"/>
              <w:jc w:val="both"/>
              <w:rPr>
                <w:sz w:val="18"/>
              </w:rPr>
            </w:pPr>
            <w:r w:rsidRPr="00F0685A">
              <w:rPr>
                <w:sz w:val="18"/>
              </w:rPr>
              <w:t>It is governed explicitly by quantum mechanics</w:t>
            </w:r>
          </w:p>
        </w:tc>
      </w:tr>
      <w:tr w:rsidR="00FF3830" w:rsidTr="003A53AD">
        <w:trPr>
          <w:jc w:val="center"/>
        </w:trPr>
        <w:tc>
          <w:tcPr>
            <w:tcW w:w="0" w:type="auto"/>
            <w:shd w:val="clear" w:color="auto" w:fill="FFE599" w:themeFill="accent4" w:themeFillTint="66"/>
          </w:tcPr>
          <w:p w:rsidR="00752AF0" w:rsidRPr="00F0685A" w:rsidRDefault="00752AF0" w:rsidP="009520D9">
            <w:pPr>
              <w:ind w:left="2"/>
              <w:jc w:val="both"/>
              <w:rPr>
                <w:sz w:val="18"/>
              </w:rPr>
            </w:pPr>
            <w:r w:rsidRPr="00F0685A">
              <w:rPr>
                <w:sz w:val="18"/>
              </w:rPr>
              <w:t>Utilize binary codes i.e. bits 0 or 1</w:t>
            </w:r>
          </w:p>
          <w:p w:rsidR="00FF3830" w:rsidRPr="00F0685A" w:rsidRDefault="00752AF0" w:rsidP="009520D9">
            <w:pPr>
              <w:pStyle w:val="NoSpacing"/>
              <w:ind w:left="2"/>
              <w:jc w:val="both"/>
              <w:rPr>
                <w:rFonts w:cs="Times New Roman"/>
                <w:sz w:val="18"/>
                <w:szCs w:val="20"/>
              </w:rPr>
            </w:pPr>
            <w:r w:rsidRPr="00F0685A">
              <w:rPr>
                <w:rFonts w:cs="Times New Roman"/>
                <w:sz w:val="18"/>
                <w:szCs w:val="20"/>
              </w:rPr>
              <w:t>to represent information</w:t>
            </w:r>
          </w:p>
        </w:tc>
        <w:tc>
          <w:tcPr>
            <w:tcW w:w="0" w:type="auto"/>
            <w:shd w:val="clear" w:color="auto" w:fill="FFE599" w:themeFill="accent4" w:themeFillTint="66"/>
          </w:tcPr>
          <w:p w:rsidR="00FF3830" w:rsidRPr="00F0685A" w:rsidRDefault="00752AF0" w:rsidP="009520D9">
            <w:pPr>
              <w:ind w:left="2"/>
              <w:jc w:val="both"/>
              <w:rPr>
                <w:sz w:val="18"/>
              </w:rPr>
            </w:pPr>
            <w:r w:rsidRPr="00F0685A">
              <w:rPr>
                <w:sz w:val="18"/>
              </w:rPr>
              <w:t>Utilize Qubits i.e. 0, 1</w:t>
            </w:r>
            <w:r w:rsidR="00AD0B0B" w:rsidRPr="00F0685A">
              <w:rPr>
                <w:sz w:val="18"/>
              </w:rPr>
              <w:t>,</w:t>
            </w:r>
            <w:r w:rsidRPr="00F0685A">
              <w:rPr>
                <w:sz w:val="18"/>
              </w:rPr>
              <w:t xml:space="preserve"> and both of them simultaneously to run machines quicker.</w:t>
            </w:r>
          </w:p>
        </w:tc>
      </w:tr>
      <w:tr w:rsidR="00FF3830" w:rsidTr="003A53AD">
        <w:trPr>
          <w:jc w:val="center"/>
        </w:trPr>
        <w:tc>
          <w:tcPr>
            <w:tcW w:w="0" w:type="auto"/>
            <w:shd w:val="clear" w:color="auto" w:fill="FFE599" w:themeFill="accent4" w:themeFillTint="66"/>
          </w:tcPr>
          <w:p w:rsidR="00FF3830" w:rsidRPr="00F0685A" w:rsidRDefault="00752AF0" w:rsidP="009520D9">
            <w:pPr>
              <w:ind w:left="2"/>
              <w:jc w:val="both"/>
              <w:rPr>
                <w:sz w:val="18"/>
              </w:rPr>
            </w:pPr>
            <w:r w:rsidRPr="00F0685A">
              <w:rPr>
                <w:sz w:val="18"/>
              </w:rPr>
              <w:t>Represented by Boolean Algebra</w:t>
            </w:r>
          </w:p>
        </w:tc>
        <w:tc>
          <w:tcPr>
            <w:tcW w:w="0" w:type="auto"/>
            <w:shd w:val="clear" w:color="auto" w:fill="FFE599" w:themeFill="accent4" w:themeFillTint="66"/>
          </w:tcPr>
          <w:p w:rsidR="00FF3830" w:rsidRPr="00F0685A" w:rsidRDefault="00752AF0" w:rsidP="00216520">
            <w:pPr>
              <w:ind w:left="2"/>
              <w:jc w:val="both"/>
              <w:rPr>
                <w:sz w:val="18"/>
              </w:rPr>
            </w:pPr>
            <w:r w:rsidRPr="00F0685A">
              <w:rPr>
                <w:sz w:val="18"/>
              </w:rPr>
              <w:t>Represented by linear algebra over Hilbert</w:t>
            </w:r>
            <w:r w:rsidR="00216520">
              <w:rPr>
                <w:sz w:val="18"/>
              </w:rPr>
              <w:t xml:space="preserve"> </w:t>
            </w:r>
            <w:r w:rsidRPr="00F0685A">
              <w:rPr>
                <w:sz w:val="18"/>
              </w:rPr>
              <w:t>Space</w:t>
            </w:r>
          </w:p>
        </w:tc>
      </w:tr>
    </w:tbl>
    <w:p w:rsidR="00FF3830" w:rsidRPr="00FF3830" w:rsidRDefault="00B0227B" w:rsidP="00A35CDB">
      <w:pPr>
        <w:tabs>
          <w:tab w:val="left" w:pos="270"/>
          <w:tab w:val="left" w:pos="540"/>
        </w:tabs>
        <w:ind w:left="2"/>
        <w:jc w:val="both"/>
        <w:rPr>
          <w:sz w:val="18"/>
        </w:rPr>
      </w:pPr>
      <w:r>
        <w:rPr>
          <w:sz w:val="18"/>
        </w:rPr>
        <w:tab/>
      </w:r>
      <w:r w:rsidR="00713CF0">
        <w:rPr>
          <w:sz w:val="18"/>
        </w:rPr>
        <w:tab/>
      </w:r>
      <w:r w:rsidR="00713CF0">
        <w:rPr>
          <w:sz w:val="18"/>
        </w:rPr>
        <w:tab/>
      </w:r>
      <w:r w:rsidR="00AD0B0B">
        <w:t>Q</w:t>
      </w:r>
      <w:r w:rsidR="00A35CDB" w:rsidRPr="00741462">
        <w:t>uantum computing is expected to work with traditional computing systems. Whenever a traditional computing system is heavier to carry a workload, the Quantum Processing Unit (QPU)</w:t>
      </w:r>
      <w:r w:rsidR="00FC20E0" w:rsidRPr="00741462">
        <w:t xml:space="preserve"> will provide the required support to the traditional computer. </w:t>
      </w:r>
    </w:p>
    <w:p w:rsidR="006E4043" w:rsidRPr="003A53AD" w:rsidRDefault="006E4043" w:rsidP="006E4043">
      <w:pPr>
        <w:pStyle w:val="Heading1"/>
        <w:numPr>
          <w:ilvl w:val="0"/>
          <w:numId w:val="1"/>
        </w:numPr>
        <w:rPr>
          <w:b/>
        </w:rPr>
      </w:pPr>
      <w:r w:rsidRPr="003A53AD">
        <w:rPr>
          <w:b/>
        </w:rPr>
        <w:t>Distributed Computing</w:t>
      </w:r>
    </w:p>
    <w:p w:rsidR="00A36A9D" w:rsidRDefault="00075526" w:rsidP="00713CF0">
      <w:pPr>
        <w:ind w:firstLine="720"/>
        <w:jc w:val="both"/>
      </w:pPr>
      <w:r>
        <w:t xml:space="preserve">Distributed computing [17] is a cumulative and cooperative computing system </w:t>
      </w:r>
      <w:r w:rsidR="00AD0B0B">
        <w:t>that</w:t>
      </w:r>
      <w:r>
        <w:t xml:space="preserve"> shares the memory, processing</w:t>
      </w:r>
      <w:r w:rsidR="00AD0B0B">
        <w:t>,</w:t>
      </w:r>
      <w:r>
        <w:t xml:space="preserve"> and data distribution th</w:t>
      </w:r>
      <w:r w:rsidR="00AD0B0B">
        <w:t>r</w:t>
      </w:r>
      <w:r>
        <w:t>ough network</w:t>
      </w:r>
      <w:r w:rsidR="00AD0B0B">
        <w:t>-</w:t>
      </w:r>
      <w:r>
        <w:t xml:space="preserve">based connected </w:t>
      </w:r>
      <w:r w:rsidR="00AC01DE">
        <w:t xml:space="preserve">computing devices. Distributed computing can be classified into peer-to-peer, cluster computing, Grid computing, and Cloud computing. </w:t>
      </w:r>
      <w:r w:rsidR="00D43EBA">
        <w:t>Table 2 provides the comparison between the distributed computing techniques.</w:t>
      </w:r>
    </w:p>
    <w:p w:rsidR="00713CF0" w:rsidRDefault="00713CF0" w:rsidP="00713CF0">
      <w:pPr>
        <w:ind w:firstLine="720"/>
        <w:jc w:val="both"/>
      </w:pPr>
    </w:p>
    <w:p w:rsidR="001D5B0C" w:rsidRDefault="001D5B0C" w:rsidP="003A53AD">
      <w:pPr>
        <w:pStyle w:val="ListParagraph"/>
        <w:numPr>
          <w:ilvl w:val="0"/>
          <w:numId w:val="12"/>
        </w:numPr>
        <w:ind w:left="270" w:hanging="268"/>
        <w:jc w:val="both"/>
      </w:pPr>
      <w:r w:rsidRPr="005C0CBA">
        <w:rPr>
          <w:b/>
        </w:rPr>
        <w:t xml:space="preserve">Peer-to-peer </w:t>
      </w:r>
      <w:r w:rsidR="00B10D92">
        <w:rPr>
          <w:b/>
        </w:rPr>
        <w:t xml:space="preserve">(P2P) </w:t>
      </w:r>
      <w:r w:rsidR="00783D71" w:rsidRPr="00BF181F">
        <w:rPr>
          <w:b/>
        </w:rPr>
        <w:t>Computing</w:t>
      </w:r>
    </w:p>
    <w:p w:rsidR="00741462" w:rsidRDefault="00B10D92" w:rsidP="00713CF0">
      <w:pPr>
        <w:ind w:firstLine="720"/>
        <w:jc w:val="both"/>
      </w:pPr>
      <w:r>
        <w:t xml:space="preserve">P2P [18] is a distributed architecture based on computer networks. Peers are the non-prioritized equivalent computing devices </w:t>
      </w:r>
      <w:r w:rsidR="00AD0B0B">
        <w:t>that</w:t>
      </w:r>
      <w:r>
        <w:t xml:space="preserve"> cooperate and swap workloads by interchanging among themselves. </w:t>
      </w:r>
      <w:r w:rsidR="00B3438D">
        <w:t>They act as client</w:t>
      </w:r>
      <w:r w:rsidR="00AD0B0B">
        <w:t>s</w:t>
      </w:r>
      <w:r w:rsidR="00B3438D">
        <w:t xml:space="preserve"> and servers at the same time. The popularity of P2P comes with the file sharing needs, without a centralized server. Any commodity hardware with a P2P app connected </w:t>
      </w:r>
      <w:r w:rsidR="00AD0B0B">
        <w:t>to</w:t>
      </w:r>
      <w:r w:rsidR="00B3438D">
        <w:t xml:space="preserve"> </w:t>
      </w:r>
      <w:r w:rsidR="00AD0B0B">
        <w:t xml:space="preserve">the </w:t>
      </w:r>
      <w:r w:rsidR="00B3438D">
        <w:t xml:space="preserve">internet can be served as </w:t>
      </w:r>
      <w:r w:rsidR="00AD0B0B">
        <w:t xml:space="preserve">a </w:t>
      </w:r>
      <w:r w:rsidR="00B3438D">
        <w:t xml:space="preserve">P2P computing cluster. </w:t>
      </w:r>
    </w:p>
    <w:p w:rsidR="005C0CBA" w:rsidRDefault="00B3438D" w:rsidP="00713CF0">
      <w:pPr>
        <w:ind w:firstLine="720"/>
        <w:jc w:val="both"/>
      </w:pPr>
      <w:r>
        <w:t xml:space="preserve">The advantages of P2P lie in its network management and scaling factors [19]. The disadvantages of P2P lie </w:t>
      </w:r>
      <w:r w:rsidR="00AD0B0B">
        <w:t>in</w:t>
      </w:r>
      <w:r>
        <w:t xml:space="preserve"> the complications in data backup and security issues [20]. </w:t>
      </w:r>
    </w:p>
    <w:p w:rsidR="00713CF0" w:rsidRDefault="00713CF0" w:rsidP="00741462">
      <w:pPr>
        <w:ind w:firstLine="180"/>
        <w:jc w:val="both"/>
      </w:pPr>
    </w:p>
    <w:p w:rsidR="00724D81" w:rsidRDefault="00724D81" w:rsidP="003A53AD">
      <w:pPr>
        <w:pStyle w:val="ListParagraph"/>
        <w:numPr>
          <w:ilvl w:val="0"/>
          <w:numId w:val="12"/>
        </w:numPr>
        <w:ind w:left="270" w:hanging="268"/>
        <w:jc w:val="both"/>
      </w:pPr>
      <w:r>
        <w:rPr>
          <w:b/>
        </w:rPr>
        <w:t xml:space="preserve">Cluster </w:t>
      </w:r>
      <w:r w:rsidRPr="00BF181F">
        <w:rPr>
          <w:b/>
        </w:rPr>
        <w:t>Computing</w:t>
      </w:r>
    </w:p>
    <w:p w:rsidR="00741462" w:rsidRDefault="001F4DF6" w:rsidP="00713CF0">
      <w:pPr>
        <w:ind w:firstLine="720"/>
        <w:jc w:val="both"/>
      </w:pPr>
      <w:r>
        <w:t>The multiprocessor</w:t>
      </w:r>
      <w:r w:rsidR="00AD0B0B">
        <w:t>-</w:t>
      </w:r>
      <w:r>
        <w:t xml:space="preserve">based supercomputing is quite costly. </w:t>
      </w:r>
      <w:r w:rsidR="00AD0B0B">
        <w:t>C</w:t>
      </w:r>
      <w:r>
        <w:t>luster computing</w:t>
      </w:r>
      <w:r w:rsidR="00372A46">
        <w:t xml:space="preserve"> [21]</w:t>
      </w:r>
      <w:r>
        <w:t xml:space="preserve"> </w:t>
      </w:r>
      <w:r w:rsidR="00AE377D">
        <w:t>is developed as a solution to this. In cluster computing, many systems with different hardware features are represented as a single system. The systems are interconnected by networks</w:t>
      </w:r>
      <w:r w:rsidR="002F68B7">
        <w:t xml:space="preserve"> and generally governed by specialized software. </w:t>
      </w:r>
    </w:p>
    <w:p w:rsidR="00724D81" w:rsidRDefault="001A1C71" w:rsidP="00713CF0">
      <w:pPr>
        <w:ind w:left="2" w:firstLine="720"/>
        <w:jc w:val="both"/>
      </w:pPr>
      <w:r>
        <w:lastRenderedPageBreak/>
        <w:t xml:space="preserve">The advantages associated with cluster computers </w:t>
      </w:r>
      <w:r w:rsidR="00AD0B0B">
        <w:t>are</w:t>
      </w:r>
      <w:r>
        <w:t xml:space="preserve"> that they are very scalable, </w:t>
      </w:r>
      <w:r w:rsidR="00AD0B0B">
        <w:t xml:space="preserve">and </w:t>
      </w:r>
      <w:r>
        <w:t>cheap but comparatively better performance provider</w:t>
      </w:r>
      <w:r w:rsidR="00AD0B0B">
        <w:t>s</w:t>
      </w:r>
      <w:r>
        <w:t>, high availability</w:t>
      </w:r>
      <w:r w:rsidR="00AD0B0B">
        <w:t>,</w:t>
      </w:r>
      <w:r>
        <w:t xml:space="preserve"> and flexibility</w:t>
      </w:r>
      <w:r w:rsidR="00B74E5D">
        <w:t xml:space="preserve"> [22]</w:t>
      </w:r>
      <w:r>
        <w:t>.</w:t>
      </w:r>
      <w:r w:rsidR="00B74E5D">
        <w:t xml:space="preserve"> However, the disadvantages </w:t>
      </w:r>
      <w:r w:rsidR="00AD0B0B">
        <w:t>of</w:t>
      </w:r>
      <w:r w:rsidR="00B74E5D">
        <w:t xml:space="preserve"> cluster computing lie </w:t>
      </w:r>
      <w:r w:rsidR="00AD0B0B">
        <w:t>in</w:t>
      </w:r>
      <w:r w:rsidR="00B74E5D">
        <w:t xml:space="preserve"> the high latency and low bandwidth as compared to symmetric multiprocessors, </w:t>
      </w:r>
      <w:r w:rsidR="00ED36C9">
        <w:t>and computing</w:t>
      </w:r>
      <w:r w:rsidR="00B74E5D">
        <w:t xml:space="preserve"> losses as all cluster machines are generally not used always [23]. </w:t>
      </w:r>
    </w:p>
    <w:p w:rsidR="00D43EBA" w:rsidRDefault="00D43EBA" w:rsidP="00713CF0">
      <w:pPr>
        <w:ind w:left="2" w:firstLine="720"/>
        <w:jc w:val="both"/>
      </w:pPr>
    </w:p>
    <w:p w:rsidR="00F03590" w:rsidRPr="00BF181F" w:rsidRDefault="00F03590" w:rsidP="003A53AD">
      <w:pPr>
        <w:pStyle w:val="ListParagraph"/>
        <w:numPr>
          <w:ilvl w:val="0"/>
          <w:numId w:val="12"/>
        </w:numPr>
        <w:tabs>
          <w:tab w:val="left" w:pos="270"/>
        </w:tabs>
        <w:ind w:left="180" w:hanging="178"/>
        <w:jc w:val="both"/>
        <w:rPr>
          <w:b/>
        </w:rPr>
      </w:pPr>
      <w:r>
        <w:rPr>
          <w:b/>
        </w:rPr>
        <w:t>Grid</w:t>
      </w:r>
      <w:r w:rsidRPr="00BF181F">
        <w:rPr>
          <w:b/>
        </w:rPr>
        <w:t xml:space="preserve"> Computing</w:t>
      </w:r>
    </w:p>
    <w:p w:rsidR="00741462" w:rsidRDefault="00C07067" w:rsidP="00713CF0">
      <w:pPr>
        <w:ind w:firstLine="720"/>
        <w:jc w:val="both"/>
      </w:pPr>
      <w:r>
        <w:t>In Grid computing [24], the computing nodes don’t share their hardware strength prior.</w:t>
      </w:r>
      <w:r w:rsidR="00CF24CB">
        <w:t xml:space="preserve"> Users get the resources as per the need of computing without knowing where the resources are exactly placed and their hardware and software technologies. Generally, the nodes are personal or organizational property </w:t>
      </w:r>
      <w:r w:rsidR="005C3133">
        <w:t xml:space="preserve">organized to give heterogeneous resource usage [25]. </w:t>
      </w:r>
    </w:p>
    <w:p w:rsidR="00C43C1F" w:rsidRDefault="003D0A43" w:rsidP="00713CF0">
      <w:pPr>
        <w:ind w:firstLine="720"/>
        <w:jc w:val="both"/>
      </w:pPr>
      <w:r>
        <w:t>The advantages of grid computing are its ease of collaboration and usage of existing software, cost</w:t>
      </w:r>
      <w:r w:rsidR="00AD0B0B">
        <w:t>-</w:t>
      </w:r>
      <w:r>
        <w:t xml:space="preserve">effectiveness, no single point of failure, and its capability to solve larger problems in </w:t>
      </w:r>
      <w:r w:rsidR="00AD0B0B">
        <w:t xml:space="preserve">a </w:t>
      </w:r>
      <w:r>
        <w:t xml:space="preserve">relatively smaller time [26]. The disadvantages lie </w:t>
      </w:r>
      <w:r w:rsidR="00AD0B0B">
        <w:t>in</w:t>
      </w:r>
      <w:r>
        <w:t xml:space="preserve"> challenging interconnectivity issues, customization</w:t>
      </w:r>
      <w:r w:rsidR="00AD0B0B">
        <w:t>,</w:t>
      </w:r>
      <w:r>
        <w:t xml:space="preserve"> and licensing issues [27].   </w:t>
      </w:r>
    </w:p>
    <w:p w:rsidR="00D43EBA" w:rsidRDefault="00D43EBA" w:rsidP="00713CF0">
      <w:pPr>
        <w:ind w:firstLine="720"/>
        <w:jc w:val="both"/>
      </w:pPr>
    </w:p>
    <w:p w:rsidR="003D0A43" w:rsidRPr="00BF181F" w:rsidRDefault="003D0A43" w:rsidP="003A53AD">
      <w:pPr>
        <w:pStyle w:val="ListParagraph"/>
        <w:numPr>
          <w:ilvl w:val="0"/>
          <w:numId w:val="12"/>
        </w:numPr>
        <w:tabs>
          <w:tab w:val="left" w:pos="270"/>
        </w:tabs>
        <w:ind w:left="180" w:hanging="178"/>
        <w:jc w:val="both"/>
        <w:rPr>
          <w:b/>
        </w:rPr>
      </w:pPr>
      <w:r>
        <w:rPr>
          <w:b/>
        </w:rPr>
        <w:t>Cloud</w:t>
      </w:r>
      <w:r w:rsidRPr="00BF181F">
        <w:rPr>
          <w:b/>
        </w:rPr>
        <w:t xml:space="preserve"> Computing</w:t>
      </w:r>
    </w:p>
    <w:p w:rsidR="00C43C1F" w:rsidRDefault="0055272B" w:rsidP="00713CF0">
      <w:pPr>
        <w:ind w:firstLine="720"/>
        <w:jc w:val="both"/>
      </w:pPr>
      <w:r>
        <w:t>The most popular alternative to traditional computing is cloud computing [28]</w:t>
      </w:r>
      <w:r w:rsidR="00216520">
        <w:t xml:space="preserve"> </w:t>
      </w:r>
      <w:r w:rsidR="00BE6E7D">
        <w:t>[29]</w:t>
      </w:r>
      <w:r>
        <w:t xml:space="preserve">. In 2006, the Amazon Elastic Cloud made the term popular [30]. </w:t>
      </w:r>
      <w:r w:rsidR="00A72DDA">
        <w:t>Cloud computing is a framework to employ demand</w:t>
      </w:r>
      <w:r w:rsidR="00AD0B0B">
        <w:t>-</w:t>
      </w:r>
      <w:r w:rsidR="00A72DDA">
        <w:t xml:space="preserve">based flexible access </w:t>
      </w:r>
      <w:r w:rsidR="00AD0B0B">
        <w:t>to</w:t>
      </w:r>
      <w:r w:rsidR="00A72DDA">
        <w:t xml:space="preserve"> web</w:t>
      </w:r>
      <w:r w:rsidR="00AD0B0B">
        <w:t>-</w:t>
      </w:r>
      <w:r w:rsidR="00A72DDA">
        <w:t xml:space="preserve">connected internet to gain the configurable computing resources from vendors with lesser management efforts. </w:t>
      </w:r>
    </w:p>
    <w:p w:rsidR="00C43C1F" w:rsidRDefault="00741462" w:rsidP="00741462">
      <w:pPr>
        <w:tabs>
          <w:tab w:val="left" w:pos="180"/>
        </w:tabs>
        <w:jc w:val="both"/>
      </w:pPr>
      <w:r>
        <w:t xml:space="preserve"> </w:t>
      </w:r>
      <w:r>
        <w:tab/>
      </w:r>
      <w:r w:rsidR="00713CF0">
        <w:tab/>
      </w:r>
      <w:r w:rsidR="00A72DDA">
        <w:t xml:space="preserve">Cloud can be classified as the offering </w:t>
      </w:r>
      <w:r w:rsidR="004C65A1">
        <w:t>it</w:t>
      </w:r>
      <w:r w:rsidR="00A72DDA">
        <w:t xml:space="preserve"> provide</w:t>
      </w:r>
      <w:r w:rsidR="004C65A1">
        <w:t>s</w:t>
      </w:r>
      <w:r w:rsidR="00A72DDA">
        <w:t xml:space="preserve"> by Software as a Service (the interface of the software is provided). Platform as a service (vendor controls the OS, data storage, </w:t>
      </w:r>
      <w:r w:rsidR="004C65A1">
        <w:t>networking</w:t>
      </w:r>
      <w:r w:rsidR="00AD0B0B">
        <w:t>,</w:t>
      </w:r>
      <w:r w:rsidR="00A72DDA">
        <w:t xml:space="preserve"> etc. The customer handles the applications)</w:t>
      </w:r>
      <w:r w:rsidR="004C65A1">
        <w:t>, and Hardware as a service (outsource of storage, hardware, servers</w:t>
      </w:r>
      <w:r w:rsidR="00AD0B0B">
        <w:t>,</w:t>
      </w:r>
      <w:r w:rsidR="004C65A1">
        <w:t xml:space="preserve"> and network components).</w:t>
      </w:r>
    </w:p>
    <w:p w:rsidR="009204B4" w:rsidRDefault="00EE0E51" w:rsidP="00713CF0">
      <w:pPr>
        <w:ind w:firstLine="720"/>
        <w:jc w:val="both"/>
      </w:pPr>
      <w:r>
        <w:t xml:space="preserve">The advantages of cloud computing </w:t>
      </w:r>
      <w:r w:rsidR="00AD0B0B">
        <w:t>are</w:t>
      </w:r>
      <w:r>
        <w:t xml:space="preserve"> it is </w:t>
      </w:r>
      <w:r w:rsidR="00AD0B0B">
        <w:t>pay-per-</w:t>
      </w:r>
      <w:r>
        <w:t xml:space="preserve">use, inexpensive storage capacity, ease in backup and data recovery, accessibility, </w:t>
      </w:r>
      <w:r w:rsidR="00AD0B0B">
        <w:t xml:space="preserve">and </w:t>
      </w:r>
      <w:r>
        <w:t>scalable and easy software updates. The disadvantages are the security of data and applications sometimes solely lies on the service provider, making it venerable. Also, due to slow internet</w:t>
      </w:r>
      <w:r w:rsidR="00AD0B0B">
        <w:t>,</w:t>
      </w:r>
      <w:r>
        <w:t xml:space="preserve"> the time delay is a major concern for cloud</w:t>
      </w:r>
      <w:r w:rsidR="00AD0B0B">
        <w:t>-</w:t>
      </w:r>
      <w:r>
        <w:t xml:space="preserve">based systems. </w:t>
      </w:r>
    </w:p>
    <w:p w:rsidR="002B167F" w:rsidRPr="00A45BC4" w:rsidRDefault="002B167F" w:rsidP="002B167F">
      <w:pPr>
        <w:tabs>
          <w:tab w:val="left" w:pos="270"/>
          <w:tab w:val="left" w:pos="540"/>
        </w:tabs>
        <w:ind w:left="2"/>
        <w:rPr>
          <w:b/>
          <w:bCs/>
          <w:iCs/>
          <w:sz w:val="18"/>
          <w:szCs w:val="18"/>
          <w:lang w:bidi="ar-SA"/>
        </w:rPr>
      </w:pPr>
      <w:r w:rsidRPr="00A45BC4">
        <w:rPr>
          <w:b/>
          <w:bCs/>
          <w:iCs/>
          <w:sz w:val="18"/>
          <w:szCs w:val="18"/>
          <w:lang w:bidi="ar-SA"/>
        </w:rPr>
        <w:t>Table 2. Distributed Computing Types and Comparisons</w:t>
      </w:r>
    </w:p>
    <w:tbl>
      <w:tblPr>
        <w:tblStyle w:val="TableGrid"/>
        <w:tblW w:w="0" w:type="auto"/>
        <w:jc w:val="center"/>
        <w:tblLook w:val="04A0" w:firstRow="1" w:lastRow="0" w:firstColumn="1" w:lastColumn="0" w:noHBand="0" w:noVBand="1"/>
      </w:tblPr>
      <w:tblGrid>
        <w:gridCol w:w="1871"/>
        <w:gridCol w:w="1973"/>
        <w:gridCol w:w="1594"/>
        <w:gridCol w:w="2046"/>
        <w:gridCol w:w="2206"/>
      </w:tblGrid>
      <w:tr w:rsidR="003A53AD" w:rsidTr="00A45BC4">
        <w:trPr>
          <w:jc w:val="center"/>
        </w:trPr>
        <w:tc>
          <w:tcPr>
            <w:tcW w:w="0" w:type="auto"/>
            <w:tcBorders>
              <w:bottom w:val="single" w:sz="4" w:space="0" w:color="auto"/>
            </w:tcBorders>
            <w:shd w:val="clear" w:color="auto" w:fill="A8D08D" w:themeFill="accent6" w:themeFillTint="99"/>
          </w:tcPr>
          <w:p w:rsidR="003A53AD" w:rsidRPr="002B167F" w:rsidRDefault="003A53AD" w:rsidP="002B167F">
            <w:pPr>
              <w:ind w:left="2"/>
              <w:jc w:val="both"/>
              <w:rPr>
                <w:sz w:val="18"/>
              </w:rPr>
            </w:pPr>
            <w:r w:rsidRPr="00F0685A">
              <w:rPr>
                <w:sz w:val="18"/>
                <w:szCs w:val="18"/>
              </w:rPr>
              <w:t>Criteria</w:t>
            </w:r>
          </w:p>
        </w:tc>
        <w:tc>
          <w:tcPr>
            <w:tcW w:w="0" w:type="auto"/>
            <w:tcBorders>
              <w:bottom w:val="single" w:sz="4" w:space="0" w:color="auto"/>
            </w:tcBorders>
            <w:shd w:val="clear" w:color="auto" w:fill="A8D08D" w:themeFill="accent6" w:themeFillTint="99"/>
          </w:tcPr>
          <w:p w:rsidR="003A53AD" w:rsidRPr="002B167F" w:rsidRDefault="003A53AD" w:rsidP="002B167F">
            <w:pPr>
              <w:ind w:left="2"/>
              <w:jc w:val="both"/>
              <w:rPr>
                <w:sz w:val="18"/>
              </w:rPr>
            </w:pPr>
            <w:r w:rsidRPr="002B167F">
              <w:rPr>
                <w:sz w:val="18"/>
              </w:rPr>
              <w:t>Peer-to-Peer Computing</w:t>
            </w:r>
          </w:p>
        </w:tc>
        <w:tc>
          <w:tcPr>
            <w:tcW w:w="0" w:type="auto"/>
            <w:tcBorders>
              <w:bottom w:val="single" w:sz="4" w:space="0" w:color="auto"/>
            </w:tcBorders>
            <w:shd w:val="clear" w:color="auto" w:fill="A8D08D" w:themeFill="accent6" w:themeFillTint="99"/>
          </w:tcPr>
          <w:p w:rsidR="003A53AD" w:rsidRPr="002B167F" w:rsidRDefault="003A53AD" w:rsidP="002B167F">
            <w:pPr>
              <w:ind w:left="2"/>
              <w:jc w:val="both"/>
              <w:rPr>
                <w:sz w:val="18"/>
              </w:rPr>
            </w:pPr>
            <w:r w:rsidRPr="002B167F">
              <w:rPr>
                <w:sz w:val="18"/>
              </w:rPr>
              <w:t>Cluster Computing</w:t>
            </w:r>
          </w:p>
        </w:tc>
        <w:tc>
          <w:tcPr>
            <w:tcW w:w="0" w:type="auto"/>
            <w:tcBorders>
              <w:bottom w:val="single" w:sz="4" w:space="0" w:color="auto"/>
            </w:tcBorders>
            <w:shd w:val="clear" w:color="auto" w:fill="A8D08D" w:themeFill="accent6" w:themeFillTint="99"/>
          </w:tcPr>
          <w:p w:rsidR="003A53AD" w:rsidRPr="002B167F" w:rsidRDefault="003A53AD" w:rsidP="002B167F">
            <w:pPr>
              <w:ind w:left="2"/>
              <w:jc w:val="both"/>
              <w:rPr>
                <w:sz w:val="18"/>
              </w:rPr>
            </w:pPr>
            <w:r w:rsidRPr="002B167F">
              <w:rPr>
                <w:sz w:val="18"/>
              </w:rPr>
              <w:t>Grid Computing</w:t>
            </w:r>
          </w:p>
        </w:tc>
        <w:tc>
          <w:tcPr>
            <w:tcW w:w="0" w:type="auto"/>
            <w:tcBorders>
              <w:bottom w:val="single" w:sz="4" w:space="0" w:color="auto"/>
            </w:tcBorders>
            <w:shd w:val="clear" w:color="auto" w:fill="A8D08D" w:themeFill="accent6" w:themeFillTint="99"/>
          </w:tcPr>
          <w:p w:rsidR="003A53AD" w:rsidRPr="002B167F" w:rsidRDefault="003A53AD" w:rsidP="002B167F">
            <w:pPr>
              <w:ind w:left="2"/>
              <w:jc w:val="both"/>
              <w:rPr>
                <w:sz w:val="18"/>
              </w:rPr>
            </w:pPr>
            <w:r w:rsidRPr="002B167F">
              <w:rPr>
                <w:sz w:val="18"/>
              </w:rPr>
              <w:t>Cloud Computing</w:t>
            </w:r>
          </w:p>
        </w:tc>
      </w:tr>
      <w:tr w:rsidR="003A53AD" w:rsidTr="00A45BC4">
        <w:trPr>
          <w:jc w:val="center"/>
        </w:trPr>
        <w:tc>
          <w:tcPr>
            <w:tcW w:w="0" w:type="auto"/>
            <w:tcBorders>
              <w:bottom w:val="single" w:sz="4" w:space="0" w:color="auto"/>
            </w:tcBorders>
            <w:shd w:val="clear" w:color="auto" w:fill="9CC2E5" w:themeFill="accent5" w:themeFillTint="99"/>
          </w:tcPr>
          <w:p w:rsidR="003A53AD" w:rsidRPr="00F0685A" w:rsidRDefault="003A53AD" w:rsidP="006E0E91">
            <w:pPr>
              <w:ind w:left="2"/>
              <w:jc w:val="both"/>
              <w:rPr>
                <w:sz w:val="18"/>
                <w:szCs w:val="18"/>
                <w:lang w:bidi="ar-SA"/>
              </w:rPr>
            </w:pPr>
            <w:r w:rsidRPr="00F0685A">
              <w:rPr>
                <w:sz w:val="18"/>
                <w:szCs w:val="18"/>
              </w:rPr>
              <w:t>Virtualization</w:t>
            </w:r>
          </w:p>
        </w:tc>
        <w:tc>
          <w:tcPr>
            <w:tcW w:w="0" w:type="auto"/>
            <w:tcBorders>
              <w:bottom w:val="single" w:sz="4" w:space="0" w:color="auto"/>
            </w:tcBorders>
            <w:shd w:val="clear" w:color="auto" w:fill="9CC2E5" w:themeFill="accent5" w:themeFillTint="99"/>
          </w:tcPr>
          <w:p w:rsidR="003A53AD" w:rsidRPr="00F0685A" w:rsidRDefault="003A53AD" w:rsidP="006E0E91">
            <w:pPr>
              <w:ind w:left="2"/>
              <w:jc w:val="both"/>
              <w:rPr>
                <w:sz w:val="18"/>
                <w:szCs w:val="18"/>
              </w:rPr>
            </w:pPr>
            <w:r w:rsidRPr="00F0685A">
              <w:rPr>
                <w:sz w:val="18"/>
                <w:szCs w:val="18"/>
                <w:lang w:bidi="ar-SA"/>
              </w:rPr>
              <w:t>Limited</w:t>
            </w:r>
          </w:p>
        </w:tc>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Limited</w:t>
            </w:r>
          </w:p>
        </w:tc>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Half</w:t>
            </w:r>
          </w:p>
        </w:tc>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Essential</w:t>
            </w:r>
          </w:p>
        </w:tc>
      </w:tr>
      <w:tr w:rsidR="003A53AD" w:rsidTr="00A45BC4">
        <w:trPr>
          <w:jc w:val="center"/>
        </w:trPr>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Ownership</w:t>
            </w:r>
          </w:p>
        </w:tc>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Shared Ownership</w:t>
            </w:r>
          </w:p>
        </w:tc>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Single Ownership</w:t>
            </w:r>
          </w:p>
        </w:tc>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Multiple Ownership</w:t>
            </w:r>
          </w:p>
        </w:tc>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Single Ownership</w:t>
            </w:r>
          </w:p>
        </w:tc>
      </w:tr>
      <w:tr w:rsidR="003A53AD" w:rsidTr="00A45BC4">
        <w:trPr>
          <w:jc w:val="center"/>
        </w:trPr>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Standards</w:t>
            </w:r>
          </w:p>
        </w:tc>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No Standard</w:t>
            </w:r>
          </w:p>
        </w:tc>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Virtual Interface</w:t>
            </w:r>
          </w:p>
          <w:p w:rsidR="003A53AD" w:rsidRPr="00F0685A" w:rsidRDefault="003A53AD" w:rsidP="00B86F89">
            <w:pPr>
              <w:ind w:left="2"/>
              <w:jc w:val="both"/>
              <w:rPr>
                <w:sz w:val="18"/>
                <w:szCs w:val="18"/>
              </w:rPr>
            </w:pPr>
            <w:r w:rsidRPr="00F0685A">
              <w:rPr>
                <w:sz w:val="18"/>
                <w:szCs w:val="18"/>
              </w:rPr>
              <w:t>Architecture</w:t>
            </w:r>
          </w:p>
        </w:tc>
        <w:tc>
          <w:tcPr>
            <w:tcW w:w="0" w:type="auto"/>
            <w:tcBorders>
              <w:bottom w:val="single" w:sz="4" w:space="0" w:color="auto"/>
            </w:tcBorders>
            <w:shd w:val="clear" w:color="auto" w:fill="9CC2E5" w:themeFill="accent5" w:themeFillTint="99"/>
          </w:tcPr>
          <w:p w:rsidR="003A53AD" w:rsidRPr="00F0685A" w:rsidRDefault="003A53AD" w:rsidP="00B86F89">
            <w:pPr>
              <w:ind w:left="2"/>
              <w:jc w:val="both"/>
              <w:rPr>
                <w:sz w:val="18"/>
                <w:szCs w:val="18"/>
              </w:rPr>
            </w:pPr>
            <w:r w:rsidRPr="00F0685A">
              <w:rPr>
                <w:sz w:val="18"/>
                <w:szCs w:val="18"/>
              </w:rPr>
              <w:t>Some Open Grid Forum</w:t>
            </w:r>
          </w:p>
        </w:tc>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Web Services (SOAP and</w:t>
            </w:r>
          </w:p>
          <w:p w:rsidR="003A53AD" w:rsidRPr="00F0685A" w:rsidRDefault="003A53AD" w:rsidP="00B86F89">
            <w:pPr>
              <w:ind w:left="2"/>
              <w:jc w:val="both"/>
              <w:rPr>
                <w:sz w:val="18"/>
                <w:szCs w:val="18"/>
              </w:rPr>
            </w:pPr>
            <w:r w:rsidRPr="00F0685A">
              <w:rPr>
                <w:sz w:val="18"/>
                <w:szCs w:val="18"/>
              </w:rPr>
              <w:t>REST)</w:t>
            </w:r>
          </w:p>
        </w:tc>
      </w:tr>
      <w:tr w:rsidR="003A53AD" w:rsidTr="00A45BC4">
        <w:trPr>
          <w:jc w:val="center"/>
        </w:trPr>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Operating System</w:t>
            </w:r>
          </w:p>
        </w:tc>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Windows or Mac OS or</w:t>
            </w:r>
          </w:p>
          <w:p w:rsidR="003A53AD" w:rsidRPr="00F0685A" w:rsidRDefault="003A53AD" w:rsidP="00B86F89">
            <w:pPr>
              <w:pStyle w:val="NoSpacing"/>
              <w:ind w:left="2"/>
              <w:jc w:val="both"/>
              <w:rPr>
                <w:rFonts w:cs="Times New Roman"/>
                <w:sz w:val="18"/>
              </w:rPr>
            </w:pPr>
            <w:r w:rsidRPr="00F0685A">
              <w:rPr>
                <w:rFonts w:cs="Times New Roman"/>
                <w:sz w:val="18"/>
              </w:rPr>
              <w:t>Linux</w:t>
            </w:r>
          </w:p>
        </w:tc>
        <w:tc>
          <w:tcPr>
            <w:tcW w:w="0" w:type="auto"/>
            <w:tcBorders>
              <w:bottom w:val="single" w:sz="4" w:space="0" w:color="auto"/>
            </w:tcBorders>
            <w:shd w:val="clear" w:color="auto" w:fill="9CC2E5" w:themeFill="accent5" w:themeFillTint="99"/>
          </w:tcPr>
          <w:p w:rsidR="003A53AD" w:rsidRPr="00F0685A" w:rsidRDefault="003A53AD" w:rsidP="00B86F89">
            <w:pPr>
              <w:jc w:val="both"/>
              <w:rPr>
                <w:sz w:val="18"/>
                <w:szCs w:val="18"/>
              </w:rPr>
            </w:pPr>
            <w:r w:rsidRPr="00F0685A">
              <w:rPr>
                <w:sz w:val="18"/>
                <w:szCs w:val="18"/>
              </w:rPr>
              <w:t>Windows or Linux</w:t>
            </w:r>
          </w:p>
        </w:tc>
        <w:tc>
          <w:tcPr>
            <w:tcW w:w="0" w:type="auto"/>
            <w:tcBorders>
              <w:bottom w:val="single" w:sz="4" w:space="0" w:color="auto"/>
            </w:tcBorders>
            <w:shd w:val="clear" w:color="auto" w:fill="9CC2E5" w:themeFill="accent5" w:themeFillTint="99"/>
          </w:tcPr>
          <w:p w:rsidR="003A53AD" w:rsidRPr="00F0685A" w:rsidRDefault="003A53AD" w:rsidP="00B86F89">
            <w:pPr>
              <w:autoSpaceDE w:val="0"/>
              <w:autoSpaceDN w:val="0"/>
              <w:adjustRightInd w:val="0"/>
              <w:jc w:val="left"/>
              <w:rPr>
                <w:sz w:val="18"/>
                <w:szCs w:val="18"/>
              </w:rPr>
            </w:pPr>
            <w:r w:rsidRPr="00F0685A">
              <w:rPr>
                <w:sz w:val="18"/>
                <w:szCs w:val="18"/>
              </w:rPr>
              <w:t>Any standard (dominated</w:t>
            </w:r>
          </w:p>
          <w:p w:rsidR="003A53AD" w:rsidRPr="00F0685A" w:rsidRDefault="003A53AD" w:rsidP="00B86F89">
            <w:pPr>
              <w:jc w:val="both"/>
              <w:rPr>
                <w:sz w:val="18"/>
                <w:szCs w:val="18"/>
              </w:rPr>
            </w:pPr>
            <w:r w:rsidRPr="00F0685A">
              <w:rPr>
                <w:sz w:val="18"/>
                <w:szCs w:val="18"/>
              </w:rPr>
              <w:t>by UNIX)</w:t>
            </w:r>
          </w:p>
        </w:tc>
        <w:tc>
          <w:tcPr>
            <w:tcW w:w="0" w:type="auto"/>
            <w:tcBorders>
              <w:bottom w:val="single" w:sz="4" w:space="0" w:color="auto"/>
            </w:tcBorders>
            <w:shd w:val="clear" w:color="auto" w:fill="9CC2E5" w:themeFill="accent5" w:themeFillTint="99"/>
          </w:tcPr>
          <w:p w:rsidR="003A53AD" w:rsidRPr="00F0685A" w:rsidRDefault="003A53AD" w:rsidP="00B86F89">
            <w:pPr>
              <w:autoSpaceDE w:val="0"/>
              <w:autoSpaceDN w:val="0"/>
              <w:adjustRightInd w:val="0"/>
              <w:jc w:val="left"/>
              <w:rPr>
                <w:sz w:val="18"/>
                <w:szCs w:val="18"/>
              </w:rPr>
            </w:pPr>
            <w:r w:rsidRPr="00F0685A">
              <w:rPr>
                <w:sz w:val="18"/>
                <w:szCs w:val="18"/>
              </w:rPr>
              <w:t>A hypervisor runs multiple</w:t>
            </w:r>
          </w:p>
          <w:p w:rsidR="003A53AD" w:rsidRPr="00F0685A" w:rsidRDefault="003A53AD" w:rsidP="00B86F89">
            <w:pPr>
              <w:jc w:val="both"/>
              <w:rPr>
                <w:sz w:val="18"/>
                <w:szCs w:val="18"/>
              </w:rPr>
            </w:pPr>
            <w:r w:rsidRPr="00F0685A">
              <w:rPr>
                <w:sz w:val="18"/>
                <w:szCs w:val="18"/>
              </w:rPr>
              <w:t>OS</w:t>
            </w:r>
          </w:p>
        </w:tc>
      </w:tr>
      <w:tr w:rsidR="003A53AD" w:rsidTr="00A45BC4">
        <w:trPr>
          <w:jc w:val="center"/>
        </w:trPr>
        <w:tc>
          <w:tcPr>
            <w:tcW w:w="0" w:type="auto"/>
            <w:shd w:val="clear" w:color="auto" w:fill="9CC2E5" w:themeFill="accent5" w:themeFillTint="99"/>
          </w:tcPr>
          <w:p w:rsidR="003A53AD" w:rsidRPr="00F0685A" w:rsidRDefault="003A53AD" w:rsidP="00B86F89">
            <w:pPr>
              <w:jc w:val="both"/>
              <w:rPr>
                <w:sz w:val="18"/>
                <w:szCs w:val="18"/>
              </w:rPr>
            </w:pPr>
            <w:r w:rsidRPr="00F0685A">
              <w:rPr>
                <w:sz w:val="18"/>
                <w:szCs w:val="18"/>
              </w:rPr>
              <w:t>Resource Management</w:t>
            </w:r>
          </w:p>
        </w:tc>
        <w:tc>
          <w:tcPr>
            <w:tcW w:w="0" w:type="auto"/>
            <w:shd w:val="clear" w:color="auto" w:fill="9CC2E5" w:themeFill="accent5" w:themeFillTint="99"/>
          </w:tcPr>
          <w:p w:rsidR="003A53AD" w:rsidRPr="00F0685A" w:rsidRDefault="003A53AD" w:rsidP="00B86F89">
            <w:pPr>
              <w:jc w:val="both"/>
              <w:rPr>
                <w:sz w:val="18"/>
                <w:szCs w:val="18"/>
              </w:rPr>
            </w:pPr>
            <w:r w:rsidRPr="00F0685A">
              <w:rPr>
                <w:sz w:val="18"/>
                <w:szCs w:val="18"/>
              </w:rPr>
              <w:t>Peer-to-peer</w:t>
            </w:r>
          </w:p>
        </w:tc>
        <w:tc>
          <w:tcPr>
            <w:tcW w:w="0" w:type="auto"/>
            <w:shd w:val="clear" w:color="auto" w:fill="9CC2E5" w:themeFill="accent5" w:themeFillTint="99"/>
          </w:tcPr>
          <w:p w:rsidR="003A53AD" w:rsidRPr="00F0685A" w:rsidRDefault="003A53AD" w:rsidP="00B86F89">
            <w:pPr>
              <w:jc w:val="both"/>
              <w:rPr>
                <w:sz w:val="18"/>
                <w:szCs w:val="18"/>
              </w:rPr>
            </w:pPr>
            <w:r w:rsidRPr="00F0685A">
              <w:rPr>
                <w:sz w:val="18"/>
                <w:szCs w:val="18"/>
              </w:rPr>
              <w:t>Centralized</w:t>
            </w:r>
          </w:p>
        </w:tc>
        <w:tc>
          <w:tcPr>
            <w:tcW w:w="0" w:type="auto"/>
            <w:shd w:val="clear" w:color="auto" w:fill="9CC2E5" w:themeFill="accent5" w:themeFillTint="99"/>
          </w:tcPr>
          <w:p w:rsidR="003A53AD" w:rsidRPr="00F0685A" w:rsidRDefault="003A53AD" w:rsidP="00B86F89">
            <w:pPr>
              <w:jc w:val="both"/>
              <w:rPr>
                <w:sz w:val="18"/>
                <w:szCs w:val="18"/>
              </w:rPr>
            </w:pPr>
            <w:r w:rsidRPr="00F0685A">
              <w:rPr>
                <w:sz w:val="18"/>
                <w:szCs w:val="18"/>
              </w:rPr>
              <w:t>Distributed</w:t>
            </w:r>
          </w:p>
        </w:tc>
        <w:tc>
          <w:tcPr>
            <w:tcW w:w="0" w:type="auto"/>
            <w:shd w:val="clear" w:color="auto" w:fill="9CC2E5" w:themeFill="accent5" w:themeFillTint="99"/>
          </w:tcPr>
          <w:p w:rsidR="003A53AD" w:rsidRPr="00F0685A" w:rsidRDefault="003A53AD" w:rsidP="00B86F89">
            <w:pPr>
              <w:jc w:val="both"/>
              <w:rPr>
                <w:sz w:val="18"/>
                <w:szCs w:val="18"/>
              </w:rPr>
            </w:pPr>
            <w:r w:rsidRPr="00F0685A">
              <w:rPr>
                <w:sz w:val="18"/>
                <w:szCs w:val="18"/>
              </w:rPr>
              <w:t>Centralized and Distributed</w:t>
            </w:r>
          </w:p>
        </w:tc>
      </w:tr>
    </w:tbl>
    <w:p w:rsidR="0014168E" w:rsidRPr="0051387F" w:rsidRDefault="0014168E" w:rsidP="0014168E">
      <w:pPr>
        <w:pStyle w:val="Heading1"/>
        <w:numPr>
          <w:ilvl w:val="0"/>
          <w:numId w:val="1"/>
        </w:numPr>
        <w:rPr>
          <w:b/>
        </w:rPr>
      </w:pPr>
      <w:r w:rsidRPr="0051387F">
        <w:rPr>
          <w:b/>
        </w:rPr>
        <w:t>Post Cloud Computing Paradigms</w:t>
      </w:r>
    </w:p>
    <w:p w:rsidR="009204B4" w:rsidRDefault="00C321B9" w:rsidP="00713CF0">
      <w:pPr>
        <w:ind w:firstLine="720"/>
        <w:jc w:val="both"/>
      </w:pPr>
      <w:r>
        <w:t>Pervasive computing [</w:t>
      </w:r>
      <w:r w:rsidR="00BE6E7D">
        <w:t>31</w:t>
      </w:r>
      <w:r w:rsidR="00FB4BEA">
        <w:t xml:space="preserve">] </w:t>
      </w:r>
      <w:r w:rsidR="00B87F4C">
        <w:t>in the new post cloud era computing research domain. In Pervasive computing</w:t>
      </w:r>
      <w:r w:rsidR="00AD0B0B">
        <w:t>,</w:t>
      </w:r>
      <w:r w:rsidR="00B87F4C">
        <w:t xml:space="preserve"> the daily usable objects are incorporated with processors and chips to enable them to communicate among themselves, without </w:t>
      </w:r>
      <w:r w:rsidR="00AD0B0B">
        <w:t xml:space="preserve">the </w:t>
      </w:r>
      <w:r w:rsidR="00B87F4C">
        <w:t xml:space="preserve">end user connectivity. The computing devices are connected to themselves using </w:t>
      </w:r>
      <w:r w:rsidR="00AD0B0B">
        <w:t xml:space="preserve">the </w:t>
      </w:r>
      <w:r w:rsidR="00B87F4C">
        <w:t xml:space="preserve">network. </w:t>
      </w:r>
      <w:r w:rsidR="00AD0B0B">
        <w:t xml:space="preserve">The </w:t>
      </w:r>
      <w:r w:rsidR="00706D20">
        <w:t xml:space="preserve">Apple </w:t>
      </w:r>
      <w:r w:rsidR="00AD0B0B">
        <w:t>W</w:t>
      </w:r>
      <w:r w:rsidR="00706D20">
        <w:t xml:space="preserve">atch is a brilliant example of pervasive computing. </w:t>
      </w:r>
    </w:p>
    <w:p w:rsidR="001C7A03" w:rsidRDefault="005A62A1" w:rsidP="00713CF0">
      <w:pPr>
        <w:ind w:left="2" w:firstLine="718"/>
        <w:jc w:val="both"/>
      </w:pPr>
      <w:r>
        <w:t xml:space="preserve">The cloud computing model of centralized storage and processing is difficult to adapt </w:t>
      </w:r>
      <w:r w:rsidR="00AD0B0B">
        <w:t>to</w:t>
      </w:r>
      <w:r>
        <w:t xml:space="preserve"> the pervasive computing era. This led to academicians propos</w:t>
      </w:r>
      <w:r w:rsidR="00AD0B0B">
        <w:t>ing</w:t>
      </w:r>
      <w:r>
        <w:t xml:space="preserve"> post cloud era computing models [</w:t>
      </w:r>
      <w:r w:rsidR="00BE6E7D">
        <w:t>32</w:t>
      </w:r>
      <w:r>
        <w:t>]. The post cloud computing model’s basic idea of aim, technology</w:t>
      </w:r>
      <w:r w:rsidR="00AD0B0B">
        <w:t>,</w:t>
      </w:r>
      <w:r>
        <w:t xml:space="preserve"> and applications are </w:t>
      </w:r>
      <w:r w:rsidR="00AD0B0B">
        <w:t xml:space="preserve">the </w:t>
      </w:r>
      <w:r>
        <w:t>same in the sense that they try to incorporate the cloud infrastructure close to the devices to time efficiently process the needed computing at the local device processing unit.  The post cloud era computi</w:t>
      </w:r>
      <w:r w:rsidR="00D43EBA">
        <w:t xml:space="preserve">ng techniques are briefed below. A comprehensive comparison between these post cloud computing techniques are provided in table 3. </w:t>
      </w:r>
    </w:p>
    <w:p w:rsidR="00713CF0" w:rsidRDefault="00713CF0" w:rsidP="00713CF0">
      <w:pPr>
        <w:ind w:left="2" w:firstLine="718"/>
        <w:jc w:val="both"/>
      </w:pPr>
    </w:p>
    <w:p w:rsidR="005A62A1" w:rsidRPr="005A62A1" w:rsidRDefault="005A62A1" w:rsidP="00A45BC4">
      <w:pPr>
        <w:pStyle w:val="ListParagraph"/>
        <w:numPr>
          <w:ilvl w:val="0"/>
          <w:numId w:val="13"/>
        </w:numPr>
        <w:ind w:left="270" w:hanging="268"/>
        <w:jc w:val="both"/>
        <w:rPr>
          <w:b/>
        </w:rPr>
      </w:pPr>
      <w:r w:rsidRPr="005A62A1">
        <w:rPr>
          <w:b/>
        </w:rPr>
        <w:t>Fog Computing</w:t>
      </w:r>
    </w:p>
    <w:p w:rsidR="00741462" w:rsidRDefault="00507830" w:rsidP="00713CF0">
      <w:pPr>
        <w:ind w:left="2" w:firstLine="718"/>
        <w:jc w:val="both"/>
      </w:pPr>
      <w:r>
        <w:t xml:space="preserve">Introduced in 2012 by Cisco, Fog computing </w:t>
      </w:r>
      <w:r w:rsidR="00182106">
        <w:t xml:space="preserve">is </w:t>
      </w:r>
      <w:r w:rsidR="00770DD1">
        <w:t xml:space="preserve">designed to overcome the issues associated with IoT applications. </w:t>
      </w:r>
      <w:r w:rsidR="00B17EE6">
        <w:t>In Fog computing, based on a networked framework, the widely distributed sensor</w:t>
      </w:r>
      <w:r w:rsidR="00AD0B0B">
        <w:t>-</w:t>
      </w:r>
      <w:r w:rsidR="00B17EE6">
        <w:t>generated IoT data is managed from the source of data generations to the sources of data storage, either th</w:t>
      </w:r>
      <w:r w:rsidR="00AD0B0B">
        <w:t>r</w:t>
      </w:r>
      <w:r w:rsidR="00B17EE6">
        <w:t>ough data centers or by cloud storage. So basically Fog provides intermediate services among the cloud web services and sensor</w:t>
      </w:r>
      <w:r w:rsidR="00AD0B0B">
        <w:t>-</w:t>
      </w:r>
      <w:r w:rsidR="00B17EE6">
        <w:t>based IoT data sources. The Fog nodes provide decentralized data processing. Generally</w:t>
      </w:r>
      <w:r w:rsidR="00AD0B0B">
        <w:t>,</w:t>
      </w:r>
      <w:r w:rsidR="00B17EE6">
        <w:t xml:space="preserve"> Fog nodes make use of traditional computer network components such as switches, routers, </w:t>
      </w:r>
      <w:r w:rsidR="00AD0B0B">
        <w:t xml:space="preserve">and </w:t>
      </w:r>
      <w:r w:rsidR="00B17EE6">
        <w:t xml:space="preserve">proxy servers to connect with IoT sensors. </w:t>
      </w:r>
    </w:p>
    <w:p w:rsidR="007F09C2" w:rsidRDefault="00B17EE6" w:rsidP="00713CF0">
      <w:pPr>
        <w:ind w:left="2" w:firstLine="718"/>
        <w:jc w:val="both"/>
      </w:pPr>
      <w:r>
        <w:t xml:space="preserve">The advantages of Fog computing lie </w:t>
      </w:r>
      <w:r w:rsidR="00AD0B0B">
        <w:t xml:space="preserve">in </w:t>
      </w:r>
      <w:r>
        <w:t>its capacit</w:t>
      </w:r>
      <w:r w:rsidR="00AD0B0B">
        <w:t>y</w:t>
      </w:r>
      <w:r>
        <w:t xml:space="preserve"> in dealing with real</w:t>
      </w:r>
      <w:r w:rsidR="00AD0B0B">
        <w:t>-</w:t>
      </w:r>
      <w:r>
        <w:t xml:space="preserve">time data analysis, distributed use of storage and computing at Fog nodes, reduction of network bandwidth requirement, etc. The disadvantage of Fog computing is it depends on many links to data flow between </w:t>
      </w:r>
      <w:r w:rsidR="00AD0B0B">
        <w:t xml:space="preserve">the </w:t>
      </w:r>
      <w:r>
        <w:t xml:space="preserve">physical layer to the digital layer making a high chance of network failure. </w:t>
      </w:r>
    </w:p>
    <w:p w:rsidR="00713CF0" w:rsidRDefault="00713CF0" w:rsidP="00713CF0">
      <w:pPr>
        <w:ind w:left="2" w:firstLine="718"/>
        <w:jc w:val="both"/>
      </w:pPr>
    </w:p>
    <w:p w:rsidR="007F09C2" w:rsidRPr="005A62A1" w:rsidRDefault="007F09C2" w:rsidP="00A45BC4">
      <w:pPr>
        <w:pStyle w:val="ListParagraph"/>
        <w:numPr>
          <w:ilvl w:val="0"/>
          <w:numId w:val="13"/>
        </w:numPr>
        <w:ind w:left="270" w:hanging="268"/>
        <w:jc w:val="both"/>
        <w:rPr>
          <w:b/>
        </w:rPr>
      </w:pPr>
      <w:r>
        <w:rPr>
          <w:b/>
        </w:rPr>
        <w:t>Edge</w:t>
      </w:r>
      <w:r w:rsidRPr="005A62A1">
        <w:rPr>
          <w:b/>
        </w:rPr>
        <w:t xml:space="preserve"> Computing</w:t>
      </w:r>
    </w:p>
    <w:p w:rsidR="00741462" w:rsidRDefault="00F55DE9" w:rsidP="00713CF0">
      <w:pPr>
        <w:ind w:left="2" w:firstLine="718"/>
        <w:jc w:val="both"/>
      </w:pPr>
      <w:r>
        <w:t xml:space="preserve">Edge computing refers to the process of localized computing at the network edge devices (such as sensor gateway devices etc.) which are placed near the sensors. Thus, making the devices process the data without using the cloud infrastructures. </w:t>
      </w:r>
      <w:r w:rsidR="00AB1F52">
        <w:t>Edge computing can make real</w:t>
      </w:r>
      <w:r w:rsidR="00AD0B0B">
        <w:t>-</w:t>
      </w:r>
      <w:r w:rsidR="00AB1F52">
        <w:t xml:space="preserve">time computing as the processing happens near the devices. </w:t>
      </w:r>
    </w:p>
    <w:p w:rsidR="00881AD7" w:rsidRDefault="00AB1F52" w:rsidP="00713CF0">
      <w:pPr>
        <w:ind w:left="2" w:firstLine="718"/>
        <w:jc w:val="both"/>
      </w:pPr>
      <w:r>
        <w:lastRenderedPageBreak/>
        <w:t xml:space="preserve">The advantages of Edge computing are its capacity to process data </w:t>
      </w:r>
      <w:r w:rsidR="00AD0B0B">
        <w:t>in</w:t>
      </w:r>
      <w:r>
        <w:t xml:space="preserve"> real</w:t>
      </w:r>
      <w:r w:rsidR="00AD0B0B">
        <w:t>-</w:t>
      </w:r>
      <w:r>
        <w:t xml:space="preserve">time, keeping the secret data only and devices while sending other data selectively to the cloud, etc. The disadvantages of Edge computing lie </w:t>
      </w:r>
      <w:r w:rsidR="00AD0B0B">
        <w:t>in</w:t>
      </w:r>
      <w:r>
        <w:t xml:space="preserve"> its lesser scalability, interoperability, no resource pooling support, and localized data processing restrict</w:t>
      </w:r>
      <w:r w:rsidR="00AD0B0B">
        <w:t>ing</w:t>
      </w:r>
      <w:r>
        <w:t xml:space="preserve"> the use of data to the cloud level. </w:t>
      </w:r>
    </w:p>
    <w:p w:rsidR="00713CF0" w:rsidRDefault="00713CF0" w:rsidP="00713CF0">
      <w:pPr>
        <w:ind w:left="2" w:firstLine="718"/>
        <w:jc w:val="both"/>
      </w:pPr>
    </w:p>
    <w:p w:rsidR="00842752" w:rsidRPr="005A62A1" w:rsidRDefault="00842752" w:rsidP="00A45BC4">
      <w:pPr>
        <w:pStyle w:val="ListParagraph"/>
        <w:numPr>
          <w:ilvl w:val="0"/>
          <w:numId w:val="13"/>
        </w:numPr>
        <w:ind w:left="270" w:hanging="268"/>
        <w:jc w:val="both"/>
        <w:rPr>
          <w:b/>
        </w:rPr>
      </w:pPr>
      <w:r>
        <w:rPr>
          <w:b/>
        </w:rPr>
        <w:t>Mist</w:t>
      </w:r>
      <w:r w:rsidRPr="005A62A1">
        <w:rPr>
          <w:b/>
        </w:rPr>
        <w:t xml:space="preserve"> Computing</w:t>
      </w:r>
    </w:p>
    <w:p w:rsidR="00741462" w:rsidRDefault="00624921" w:rsidP="00713CF0">
      <w:pPr>
        <w:ind w:left="2" w:firstLine="718"/>
        <w:jc w:val="both"/>
      </w:pPr>
      <w:r>
        <w:t xml:space="preserve">The network extreme edge computing at </w:t>
      </w:r>
      <w:r w:rsidR="00AD0B0B">
        <w:t xml:space="preserve">the </w:t>
      </w:r>
      <w:r>
        <w:t>microcontroller and sensor level is known as Mist computing. The microcontroller and microcomputer</w:t>
      </w:r>
      <w:r w:rsidR="00AD0B0B">
        <w:t>-</w:t>
      </w:r>
      <w:r>
        <w:t xml:space="preserve">based process data by the Mist computing is used to further send it to the Fog computing node and then subsequently to the cloud. </w:t>
      </w:r>
      <w:r w:rsidR="00213648">
        <w:t>Mist computing is very useful for devices which mobile and serve</w:t>
      </w:r>
      <w:r w:rsidR="00AD0B0B">
        <w:t>s</w:t>
      </w:r>
      <w:r w:rsidR="00213648">
        <w:t xml:space="preserve"> a single purpose (for example, public transportation</w:t>
      </w:r>
      <w:r w:rsidR="00AD0B0B">
        <w:t>-</w:t>
      </w:r>
      <w:r w:rsidR="00213648">
        <w:t xml:space="preserve">based sensor devices). </w:t>
      </w:r>
    </w:p>
    <w:p w:rsidR="00881AD7" w:rsidRDefault="00213648" w:rsidP="00713CF0">
      <w:pPr>
        <w:ind w:left="2" w:firstLine="718"/>
        <w:jc w:val="both"/>
      </w:pPr>
      <w:r>
        <w:t xml:space="preserve">The advantage of Mist computing is it is capable of local decision making while preserving batter power and bandwidth, </w:t>
      </w:r>
      <w:r w:rsidR="00AD0B0B">
        <w:t xml:space="preserve">and </w:t>
      </w:r>
      <w:r>
        <w:t xml:space="preserve">usage of data access techniques </w:t>
      </w:r>
      <w:r w:rsidR="00AD0B0B">
        <w:t>that</w:t>
      </w:r>
      <w:r>
        <w:t xml:space="preserve"> guarantees data privacy. The disadvantage of fog computing lies </w:t>
      </w:r>
      <w:r w:rsidR="00AD0B0B">
        <w:t>in</w:t>
      </w:r>
      <w:r>
        <w:t xml:space="preserve"> its capacity </w:t>
      </w:r>
      <w:r w:rsidR="00AD0B0B">
        <w:t xml:space="preserve">the </w:t>
      </w:r>
      <w:r>
        <w:t xml:space="preserve">process only lightweight data in </w:t>
      </w:r>
      <w:r w:rsidR="00AD0B0B">
        <w:t xml:space="preserve">a </w:t>
      </w:r>
      <w:r>
        <w:t>limited range of tasks.</w:t>
      </w:r>
    </w:p>
    <w:p w:rsidR="00713CF0" w:rsidRDefault="00713CF0" w:rsidP="00713CF0">
      <w:pPr>
        <w:ind w:left="2" w:firstLine="718"/>
        <w:jc w:val="both"/>
      </w:pPr>
    </w:p>
    <w:p w:rsidR="007F5F09" w:rsidRPr="005A62A1" w:rsidRDefault="007F5F09" w:rsidP="00A45BC4">
      <w:pPr>
        <w:pStyle w:val="ListParagraph"/>
        <w:numPr>
          <w:ilvl w:val="0"/>
          <w:numId w:val="13"/>
        </w:numPr>
        <w:ind w:left="270" w:hanging="268"/>
        <w:jc w:val="both"/>
        <w:rPr>
          <w:b/>
        </w:rPr>
      </w:pPr>
      <w:r>
        <w:rPr>
          <w:b/>
        </w:rPr>
        <w:t>Dew</w:t>
      </w:r>
      <w:r w:rsidRPr="005A62A1">
        <w:rPr>
          <w:b/>
        </w:rPr>
        <w:t xml:space="preserve"> Computing</w:t>
      </w:r>
    </w:p>
    <w:p w:rsidR="007F5F09" w:rsidRDefault="007F5F09" w:rsidP="00713CF0">
      <w:pPr>
        <w:ind w:left="2" w:firstLine="718"/>
        <w:jc w:val="both"/>
      </w:pPr>
      <w:r>
        <w:t xml:space="preserve">Without any support </w:t>
      </w:r>
      <w:r w:rsidR="00AD0B0B">
        <w:t>from</w:t>
      </w:r>
      <w:r>
        <w:t xml:space="preserve"> centralized resources, Dew computing</w:t>
      </w:r>
      <w:r w:rsidR="000534F1">
        <w:t xml:space="preserve"> </w:t>
      </w:r>
      <w:r>
        <w:t xml:space="preserve">provides </w:t>
      </w:r>
      <w:r w:rsidR="00713CF0">
        <w:t>micro services</w:t>
      </w:r>
      <w:r>
        <w:t xml:space="preserve"> on end</w:t>
      </w:r>
      <w:r w:rsidR="00AD0B0B">
        <w:t>-</w:t>
      </w:r>
      <w:r>
        <w:t xml:space="preserve">user devices. The end user devices may be a robot, laptop, or mobile devices. It can cooperate with cloud and fog computing models. The scalability is the key objective aimed at developing the Dew computing models where processing is distributed among many heterogeneous and self-adaptive devices. </w:t>
      </w:r>
    </w:p>
    <w:p w:rsidR="0060160B" w:rsidRDefault="0060160B" w:rsidP="00713CF0">
      <w:pPr>
        <w:ind w:left="2" w:firstLine="718"/>
        <w:jc w:val="both"/>
      </w:pPr>
    </w:p>
    <w:p w:rsidR="00EE5059" w:rsidRPr="0051387F" w:rsidRDefault="00EE5059" w:rsidP="00EE5059">
      <w:pPr>
        <w:tabs>
          <w:tab w:val="left" w:pos="270"/>
          <w:tab w:val="left" w:pos="540"/>
        </w:tabs>
        <w:ind w:left="2"/>
        <w:rPr>
          <w:b/>
          <w:bCs/>
          <w:iCs/>
          <w:sz w:val="18"/>
          <w:szCs w:val="18"/>
          <w:lang w:bidi="ar-SA"/>
        </w:rPr>
      </w:pPr>
      <w:r w:rsidRPr="0051387F">
        <w:rPr>
          <w:b/>
          <w:bCs/>
          <w:iCs/>
          <w:sz w:val="18"/>
          <w:szCs w:val="18"/>
          <w:lang w:bidi="ar-SA"/>
        </w:rPr>
        <w:t xml:space="preserve">Table 3. Comparison </w:t>
      </w:r>
      <w:r w:rsidR="00FD17D4" w:rsidRPr="0051387F">
        <w:rPr>
          <w:b/>
          <w:bCs/>
          <w:iCs/>
          <w:sz w:val="18"/>
          <w:szCs w:val="18"/>
          <w:lang w:bidi="ar-SA"/>
        </w:rPr>
        <w:t>between</w:t>
      </w:r>
      <w:r w:rsidRPr="0051387F">
        <w:rPr>
          <w:b/>
          <w:bCs/>
          <w:iCs/>
          <w:sz w:val="18"/>
          <w:szCs w:val="18"/>
          <w:lang w:bidi="ar-SA"/>
        </w:rPr>
        <w:t xml:space="preserve"> Post Cloud Computing Paradigms</w:t>
      </w:r>
    </w:p>
    <w:tbl>
      <w:tblPr>
        <w:tblStyle w:val="TableGrid"/>
        <w:tblW w:w="0" w:type="auto"/>
        <w:jc w:val="center"/>
        <w:tblLook w:val="04A0" w:firstRow="1" w:lastRow="0" w:firstColumn="1" w:lastColumn="0" w:noHBand="0" w:noVBand="1"/>
      </w:tblPr>
      <w:tblGrid>
        <w:gridCol w:w="2121"/>
        <w:gridCol w:w="1996"/>
        <w:gridCol w:w="1531"/>
        <w:gridCol w:w="1504"/>
        <w:gridCol w:w="1796"/>
      </w:tblGrid>
      <w:tr w:rsidR="00D777DB" w:rsidRPr="00CC3FA8" w:rsidTr="0060160B">
        <w:trPr>
          <w:jc w:val="center"/>
        </w:trPr>
        <w:tc>
          <w:tcPr>
            <w:tcW w:w="0" w:type="auto"/>
            <w:tcBorders>
              <w:bottom w:val="single" w:sz="4" w:space="0" w:color="auto"/>
            </w:tcBorders>
            <w:shd w:val="clear" w:color="auto" w:fill="A8D08D" w:themeFill="accent6" w:themeFillTint="99"/>
          </w:tcPr>
          <w:p w:rsidR="00D777DB" w:rsidRPr="00CC3FA8" w:rsidRDefault="00D777DB" w:rsidP="00DD03AB">
            <w:pPr>
              <w:ind w:left="2" w:hanging="2"/>
              <w:rPr>
                <w:sz w:val="18"/>
                <w:szCs w:val="18"/>
              </w:rPr>
            </w:pPr>
            <w:r w:rsidRPr="00CC3FA8">
              <w:rPr>
                <w:sz w:val="18"/>
                <w:szCs w:val="18"/>
              </w:rPr>
              <w:t>Criteria</w:t>
            </w:r>
          </w:p>
        </w:tc>
        <w:tc>
          <w:tcPr>
            <w:tcW w:w="0" w:type="auto"/>
            <w:tcBorders>
              <w:bottom w:val="single" w:sz="4" w:space="0" w:color="auto"/>
            </w:tcBorders>
            <w:shd w:val="clear" w:color="auto" w:fill="A8D08D" w:themeFill="accent6" w:themeFillTint="99"/>
          </w:tcPr>
          <w:p w:rsidR="00D777DB" w:rsidRPr="00CC3FA8" w:rsidRDefault="00D777DB" w:rsidP="00DD03AB">
            <w:pPr>
              <w:ind w:left="2" w:hanging="2"/>
              <w:rPr>
                <w:sz w:val="18"/>
                <w:szCs w:val="18"/>
              </w:rPr>
            </w:pPr>
            <w:r w:rsidRPr="00CC3FA8">
              <w:rPr>
                <w:sz w:val="18"/>
                <w:szCs w:val="18"/>
              </w:rPr>
              <w:t>Dew Computing</w:t>
            </w:r>
          </w:p>
        </w:tc>
        <w:tc>
          <w:tcPr>
            <w:tcW w:w="0" w:type="auto"/>
            <w:tcBorders>
              <w:bottom w:val="single" w:sz="4" w:space="0" w:color="auto"/>
            </w:tcBorders>
            <w:shd w:val="clear" w:color="auto" w:fill="A8D08D" w:themeFill="accent6" w:themeFillTint="99"/>
          </w:tcPr>
          <w:p w:rsidR="00D777DB" w:rsidRPr="00CC3FA8" w:rsidRDefault="00D777DB" w:rsidP="00DD03AB">
            <w:pPr>
              <w:ind w:left="2" w:hanging="2"/>
              <w:rPr>
                <w:sz w:val="18"/>
                <w:szCs w:val="18"/>
              </w:rPr>
            </w:pPr>
            <w:r w:rsidRPr="00CC3FA8">
              <w:rPr>
                <w:sz w:val="18"/>
                <w:szCs w:val="18"/>
              </w:rPr>
              <w:t>Mist Computing</w:t>
            </w:r>
          </w:p>
        </w:tc>
        <w:tc>
          <w:tcPr>
            <w:tcW w:w="0" w:type="auto"/>
            <w:tcBorders>
              <w:bottom w:val="single" w:sz="4" w:space="0" w:color="auto"/>
            </w:tcBorders>
            <w:shd w:val="clear" w:color="auto" w:fill="A8D08D" w:themeFill="accent6" w:themeFillTint="99"/>
          </w:tcPr>
          <w:p w:rsidR="00D777DB" w:rsidRPr="00CC3FA8" w:rsidRDefault="00D777DB" w:rsidP="00DD03AB">
            <w:pPr>
              <w:ind w:left="2" w:hanging="2"/>
              <w:rPr>
                <w:sz w:val="18"/>
                <w:szCs w:val="18"/>
              </w:rPr>
            </w:pPr>
            <w:r w:rsidRPr="00CC3FA8">
              <w:rPr>
                <w:sz w:val="18"/>
                <w:szCs w:val="18"/>
              </w:rPr>
              <w:t>Edge Computing</w:t>
            </w:r>
          </w:p>
        </w:tc>
        <w:tc>
          <w:tcPr>
            <w:tcW w:w="0" w:type="auto"/>
            <w:tcBorders>
              <w:bottom w:val="single" w:sz="4" w:space="0" w:color="auto"/>
            </w:tcBorders>
            <w:shd w:val="clear" w:color="auto" w:fill="A8D08D" w:themeFill="accent6" w:themeFillTint="99"/>
          </w:tcPr>
          <w:p w:rsidR="00D777DB" w:rsidRPr="00CC3FA8" w:rsidRDefault="00D777DB" w:rsidP="00DD03AB">
            <w:pPr>
              <w:ind w:left="2" w:hanging="2"/>
              <w:rPr>
                <w:sz w:val="18"/>
                <w:szCs w:val="18"/>
              </w:rPr>
            </w:pPr>
            <w:r w:rsidRPr="00CC3FA8">
              <w:rPr>
                <w:sz w:val="18"/>
                <w:szCs w:val="18"/>
              </w:rPr>
              <w:t>Mist Computing</w:t>
            </w:r>
          </w:p>
        </w:tc>
      </w:tr>
      <w:tr w:rsidR="00D777DB" w:rsidRPr="00CC3FA8" w:rsidTr="0060160B">
        <w:trPr>
          <w:jc w:val="center"/>
        </w:trPr>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Service Location</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At edge network</w:t>
            </w:r>
          </w:p>
        </w:tc>
        <w:tc>
          <w:tcPr>
            <w:tcW w:w="0" w:type="auto"/>
            <w:tcBorders>
              <w:bottom w:val="single" w:sz="4" w:space="0" w:color="auto"/>
            </w:tcBorders>
            <w:shd w:val="clear" w:color="auto" w:fill="9CC2E5" w:themeFill="accent5" w:themeFillTint="99"/>
          </w:tcPr>
          <w:p w:rsidR="00D777DB" w:rsidRPr="00CC3FA8" w:rsidRDefault="00D777DB" w:rsidP="00DD03AB">
            <w:pPr>
              <w:ind w:hanging="2"/>
              <w:jc w:val="both"/>
              <w:rPr>
                <w:sz w:val="18"/>
                <w:szCs w:val="18"/>
              </w:rPr>
            </w:pPr>
            <w:r w:rsidRPr="00CC3FA8">
              <w:rPr>
                <w:sz w:val="18"/>
                <w:szCs w:val="18"/>
              </w:rPr>
              <w:t>At edge network</w:t>
            </w:r>
          </w:p>
        </w:tc>
        <w:tc>
          <w:tcPr>
            <w:tcW w:w="0" w:type="auto"/>
            <w:tcBorders>
              <w:bottom w:val="single" w:sz="4" w:space="0" w:color="auto"/>
            </w:tcBorders>
            <w:shd w:val="clear" w:color="auto" w:fill="9CC2E5" w:themeFill="accent5" w:themeFillTint="99"/>
          </w:tcPr>
          <w:p w:rsidR="00D777DB" w:rsidRPr="00CC3FA8" w:rsidRDefault="00D777DB" w:rsidP="00DD03AB">
            <w:pPr>
              <w:ind w:hanging="2"/>
              <w:jc w:val="both"/>
              <w:rPr>
                <w:sz w:val="18"/>
                <w:szCs w:val="18"/>
              </w:rPr>
            </w:pPr>
            <w:r w:rsidRPr="00CC3FA8">
              <w:rPr>
                <w:sz w:val="18"/>
                <w:szCs w:val="18"/>
              </w:rPr>
              <w:t>At edge network</w:t>
            </w:r>
          </w:p>
        </w:tc>
        <w:tc>
          <w:tcPr>
            <w:tcW w:w="0" w:type="auto"/>
            <w:tcBorders>
              <w:bottom w:val="single" w:sz="4" w:space="0" w:color="auto"/>
            </w:tcBorders>
            <w:shd w:val="clear" w:color="auto" w:fill="9CC2E5" w:themeFill="accent5" w:themeFillTint="99"/>
          </w:tcPr>
          <w:p w:rsidR="00D777DB" w:rsidRPr="00CC3FA8" w:rsidRDefault="00D777DB" w:rsidP="00DD03AB">
            <w:pPr>
              <w:ind w:hanging="2"/>
              <w:jc w:val="both"/>
              <w:rPr>
                <w:sz w:val="18"/>
                <w:szCs w:val="18"/>
              </w:rPr>
            </w:pPr>
            <w:r w:rsidRPr="00CC3FA8">
              <w:rPr>
                <w:sz w:val="18"/>
                <w:szCs w:val="18"/>
              </w:rPr>
              <w:t>Within the Internet</w:t>
            </w:r>
          </w:p>
        </w:tc>
      </w:tr>
      <w:tr w:rsidR="00D777DB" w:rsidRPr="00CC3FA8" w:rsidTr="0060160B">
        <w:trPr>
          <w:jc w:val="center"/>
        </w:trPr>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Latency</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Negligible</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Very low</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Low</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Low</w:t>
            </w:r>
          </w:p>
        </w:tc>
      </w:tr>
      <w:tr w:rsidR="00D777DB" w:rsidRPr="00CC3FA8" w:rsidTr="0060160B">
        <w:trPr>
          <w:jc w:val="center"/>
        </w:trPr>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Geo-distribution</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Highly distributed</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Highly distributed</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Distributed</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Semi centralized</w:t>
            </w:r>
          </w:p>
        </w:tc>
      </w:tr>
      <w:tr w:rsidR="00D777DB" w:rsidRPr="00CC3FA8" w:rsidTr="0060160B">
        <w:trPr>
          <w:jc w:val="center"/>
        </w:trPr>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Target users</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Purely mobile users</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Semi mobile</w:t>
            </w:r>
          </w:p>
          <w:p w:rsidR="00D777DB" w:rsidRPr="00CC3FA8" w:rsidRDefault="00D777DB" w:rsidP="00DD03AB">
            <w:pPr>
              <w:ind w:left="2" w:hanging="2"/>
              <w:jc w:val="both"/>
              <w:rPr>
                <w:sz w:val="18"/>
                <w:szCs w:val="18"/>
              </w:rPr>
            </w:pPr>
            <w:r w:rsidRPr="00CC3FA8">
              <w:rPr>
                <w:sz w:val="18"/>
                <w:szCs w:val="18"/>
              </w:rPr>
              <w:t>users</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Semi mobile</w:t>
            </w:r>
          </w:p>
          <w:p w:rsidR="00D777DB" w:rsidRPr="00CC3FA8" w:rsidRDefault="00D777DB" w:rsidP="00DD03AB">
            <w:pPr>
              <w:ind w:left="2" w:hanging="2"/>
              <w:jc w:val="both"/>
              <w:rPr>
                <w:sz w:val="18"/>
                <w:szCs w:val="18"/>
              </w:rPr>
            </w:pPr>
            <w:r w:rsidRPr="00CC3FA8">
              <w:rPr>
                <w:sz w:val="18"/>
                <w:szCs w:val="18"/>
              </w:rPr>
              <w:t>users</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General internet users</w:t>
            </w:r>
          </w:p>
        </w:tc>
      </w:tr>
      <w:tr w:rsidR="00D777DB" w:rsidRPr="00CC3FA8" w:rsidTr="0060160B">
        <w:trPr>
          <w:jc w:val="center"/>
        </w:trPr>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Hardware</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Very limited capabilities</w:t>
            </w:r>
          </w:p>
        </w:tc>
        <w:tc>
          <w:tcPr>
            <w:tcW w:w="0" w:type="auto"/>
            <w:tcBorders>
              <w:bottom w:val="single" w:sz="4" w:space="0" w:color="auto"/>
            </w:tcBorders>
            <w:shd w:val="clear" w:color="auto" w:fill="9CC2E5" w:themeFill="accent5" w:themeFillTint="99"/>
          </w:tcPr>
          <w:p w:rsidR="00D777DB" w:rsidRPr="00CC3FA8" w:rsidRDefault="00D777DB" w:rsidP="00DD03AB">
            <w:pPr>
              <w:autoSpaceDE w:val="0"/>
              <w:autoSpaceDN w:val="0"/>
              <w:adjustRightInd w:val="0"/>
              <w:ind w:left="2" w:hanging="2"/>
              <w:jc w:val="left"/>
              <w:rPr>
                <w:sz w:val="18"/>
                <w:szCs w:val="18"/>
              </w:rPr>
            </w:pPr>
            <w:r w:rsidRPr="00CC3FA8">
              <w:rPr>
                <w:sz w:val="18"/>
                <w:szCs w:val="18"/>
              </w:rPr>
              <w:t>Limited</w:t>
            </w:r>
          </w:p>
          <w:p w:rsidR="00D777DB" w:rsidRPr="00CC3FA8" w:rsidRDefault="00D777DB" w:rsidP="00DD03AB">
            <w:pPr>
              <w:ind w:left="2" w:hanging="2"/>
              <w:jc w:val="both"/>
              <w:rPr>
                <w:sz w:val="18"/>
                <w:szCs w:val="18"/>
              </w:rPr>
            </w:pPr>
            <w:r w:rsidRPr="00CC3FA8">
              <w:rPr>
                <w:sz w:val="18"/>
                <w:szCs w:val="18"/>
              </w:rPr>
              <w:t>capabilities</w:t>
            </w:r>
          </w:p>
        </w:tc>
        <w:tc>
          <w:tcPr>
            <w:tcW w:w="0" w:type="auto"/>
            <w:tcBorders>
              <w:bottom w:val="single" w:sz="4" w:space="0" w:color="auto"/>
            </w:tcBorders>
            <w:shd w:val="clear" w:color="auto" w:fill="9CC2E5" w:themeFill="accent5" w:themeFillTint="99"/>
          </w:tcPr>
          <w:p w:rsidR="00D777DB" w:rsidRPr="00CC3FA8" w:rsidRDefault="00D777DB" w:rsidP="00DD03AB">
            <w:pPr>
              <w:autoSpaceDE w:val="0"/>
              <w:autoSpaceDN w:val="0"/>
              <w:adjustRightInd w:val="0"/>
              <w:ind w:left="2" w:hanging="2"/>
              <w:jc w:val="left"/>
              <w:rPr>
                <w:sz w:val="18"/>
                <w:szCs w:val="18"/>
              </w:rPr>
            </w:pPr>
            <w:r w:rsidRPr="00CC3FA8">
              <w:rPr>
                <w:sz w:val="18"/>
                <w:szCs w:val="18"/>
              </w:rPr>
              <w:t>Limited</w:t>
            </w:r>
          </w:p>
          <w:p w:rsidR="00D777DB" w:rsidRPr="00CC3FA8" w:rsidRDefault="00D777DB" w:rsidP="00DD03AB">
            <w:pPr>
              <w:ind w:left="2" w:hanging="2"/>
              <w:jc w:val="both"/>
              <w:rPr>
                <w:sz w:val="18"/>
                <w:szCs w:val="18"/>
              </w:rPr>
            </w:pPr>
            <w:r w:rsidRPr="00CC3FA8">
              <w:rPr>
                <w:sz w:val="18"/>
                <w:szCs w:val="18"/>
              </w:rPr>
              <w:t>capabilities</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rPr>
              <w:t>Scalable capabilities</w:t>
            </w:r>
          </w:p>
        </w:tc>
      </w:tr>
      <w:tr w:rsidR="00D777DB" w:rsidRPr="00CC3FA8" w:rsidTr="0060160B">
        <w:trPr>
          <w:jc w:val="center"/>
        </w:trPr>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lang w:bidi="ar-SA"/>
              </w:rPr>
            </w:pPr>
            <w:r w:rsidRPr="00CC3FA8">
              <w:rPr>
                <w:sz w:val="18"/>
                <w:szCs w:val="18"/>
                <w:lang w:bidi="ar-SA"/>
              </w:rPr>
              <w:t>Internet dependency</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lang w:bidi="ar-SA"/>
              </w:rPr>
              <w:t>Not essential</w:t>
            </w:r>
          </w:p>
        </w:tc>
        <w:tc>
          <w:tcPr>
            <w:tcW w:w="0" w:type="auto"/>
            <w:tcBorders>
              <w:bottom w:val="single" w:sz="4" w:space="0" w:color="auto"/>
            </w:tcBorders>
            <w:shd w:val="clear" w:color="auto" w:fill="9CC2E5" w:themeFill="accent5" w:themeFillTint="99"/>
          </w:tcPr>
          <w:p w:rsidR="00D777DB" w:rsidRPr="00CC3FA8" w:rsidRDefault="00D777DB" w:rsidP="00DD03AB">
            <w:pPr>
              <w:autoSpaceDE w:val="0"/>
              <w:autoSpaceDN w:val="0"/>
              <w:adjustRightInd w:val="0"/>
              <w:ind w:left="2" w:hanging="2"/>
              <w:jc w:val="left"/>
              <w:rPr>
                <w:sz w:val="18"/>
                <w:szCs w:val="18"/>
              </w:rPr>
            </w:pPr>
            <w:r w:rsidRPr="00CC3FA8">
              <w:rPr>
                <w:sz w:val="18"/>
                <w:szCs w:val="18"/>
                <w:lang w:bidi="ar-SA"/>
              </w:rPr>
              <w:t>Not essential</w:t>
            </w:r>
          </w:p>
        </w:tc>
        <w:tc>
          <w:tcPr>
            <w:tcW w:w="0" w:type="auto"/>
            <w:tcBorders>
              <w:bottom w:val="single" w:sz="4" w:space="0" w:color="auto"/>
            </w:tcBorders>
            <w:shd w:val="clear" w:color="auto" w:fill="9CC2E5" w:themeFill="accent5" w:themeFillTint="99"/>
          </w:tcPr>
          <w:p w:rsidR="00D777DB" w:rsidRPr="00CC3FA8" w:rsidRDefault="00D777DB" w:rsidP="00D7004A">
            <w:pPr>
              <w:autoSpaceDE w:val="0"/>
              <w:autoSpaceDN w:val="0"/>
              <w:adjustRightInd w:val="0"/>
              <w:jc w:val="left"/>
              <w:rPr>
                <w:sz w:val="18"/>
                <w:szCs w:val="18"/>
                <w:lang w:bidi="ar-SA"/>
              </w:rPr>
            </w:pPr>
            <w:r w:rsidRPr="00CC3FA8">
              <w:rPr>
                <w:sz w:val="18"/>
                <w:szCs w:val="18"/>
                <w:lang w:bidi="ar-SA"/>
              </w:rPr>
              <w:t>Every access</w:t>
            </w:r>
          </w:p>
          <w:p w:rsidR="00D777DB" w:rsidRPr="00CC3FA8" w:rsidRDefault="00D777DB" w:rsidP="00D7004A">
            <w:pPr>
              <w:autoSpaceDE w:val="0"/>
              <w:autoSpaceDN w:val="0"/>
              <w:adjustRightInd w:val="0"/>
              <w:ind w:left="2" w:hanging="2"/>
              <w:jc w:val="left"/>
              <w:rPr>
                <w:sz w:val="18"/>
                <w:szCs w:val="18"/>
              </w:rPr>
            </w:pPr>
            <w:r w:rsidRPr="00CC3FA8">
              <w:rPr>
                <w:sz w:val="18"/>
                <w:szCs w:val="18"/>
                <w:lang w:bidi="ar-SA"/>
              </w:rPr>
              <w:t>time</w:t>
            </w:r>
          </w:p>
        </w:tc>
        <w:tc>
          <w:tcPr>
            <w:tcW w:w="0" w:type="auto"/>
            <w:tcBorders>
              <w:bottom w:val="single" w:sz="4" w:space="0" w:color="auto"/>
            </w:tcBorders>
            <w:shd w:val="clear" w:color="auto" w:fill="9CC2E5" w:themeFill="accent5" w:themeFillTint="99"/>
          </w:tcPr>
          <w:p w:rsidR="00D777DB" w:rsidRPr="00CC3FA8" w:rsidRDefault="00D777DB" w:rsidP="00DD03AB">
            <w:pPr>
              <w:ind w:left="2" w:hanging="2"/>
              <w:jc w:val="both"/>
              <w:rPr>
                <w:sz w:val="18"/>
                <w:szCs w:val="18"/>
              </w:rPr>
            </w:pPr>
            <w:r w:rsidRPr="00CC3FA8">
              <w:rPr>
                <w:sz w:val="18"/>
                <w:szCs w:val="18"/>
                <w:lang w:bidi="ar-SA"/>
              </w:rPr>
              <w:t>Every access time</w:t>
            </w:r>
          </w:p>
        </w:tc>
      </w:tr>
      <w:tr w:rsidR="00D777DB" w:rsidRPr="00CC3FA8" w:rsidTr="0060160B">
        <w:trPr>
          <w:jc w:val="center"/>
        </w:trPr>
        <w:tc>
          <w:tcPr>
            <w:tcW w:w="0" w:type="auto"/>
            <w:shd w:val="clear" w:color="auto" w:fill="9CC2E5" w:themeFill="accent5" w:themeFillTint="99"/>
          </w:tcPr>
          <w:p w:rsidR="00D777DB" w:rsidRPr="00CC3FA8" w:rsidRDefault="00D777DB" w:rsidP="00D7004A">
            <w:pPr>
              <w:ind w:left="2" w:hanging="2"/>
              <w:jc w:val="both"/>
              <w:rPr>
                <w:sz w:val="18"/>
                <w:szCs w:val="18"/>
                <w:lang w:bidi="ar-SA"/>
              </w:rPr>
            </w:pPr>
            <w:r w:rsidRPr="00CC3FA8">
              <w:rPr>
                <w:sz w:val="18"/>
                <w:szCs w:val="18"/>
                <w:lang w:bidi="ar-SA"/>
              </w:rPr>
              <w:t>Client-Server connectivity</w:t>
            </w:r>
          </w:p>
        </w:tc>
        <w:tc>
          <w:tcPr>
            <w:tcW w:w="0" w:type="auto"/>
            <w:shd w:val="clear" w:color="auto" w:fill="9CC2E5" w:themeFill="accent5" w:themeFillTint="99"/>
          </w:tcPr>
          <w:p w:rsidR="00D777DB" w:rsidRPr="00CC3FA8" w:rsidRDefault="00D777DB" w:rsidP="00D7004A">
            <w:pPr>
              <w:ind w:left="2" w:hanging="2"/>
              <w:jc w:val="both"/>
              <w:rPr>
                <w:sz w:val="18"/>
                <w:szCs w:val="18"/>
                <w:lang w:bidi="ar-SA"/>
              </w:rPr>
            </w:pPr>
            <w:r w:rsidRPr="00CC3FA8">
              <w:rPr>
                <w:sz w:val="18"/>
                <w:szCs w:val="18"/>
                <w:lang w:bidi="ar-SA"/>
              </w:rPr>
              <w:t>No</w:t>
            </w:r>
          </w:p>
        </w:tc>
        <w:tc>
          <w:tcPr>
            <w:tcW w:w="0" w:type="auto"/>
            <w:shd w:val="clear" w:color="auto" w:fill="9CC2E5" w:themeFill="accent5" w:themeFillTint="99"/>
          </w:tcPr>
          <w:p w:rsidR="00D777DB" w:rsidRPr="00CC3FA8" w:rsidRDefault="00D777DB" w:rsidP="00181289">
            <w:pPr>
              <w:jc w:val="left"/>
              <w:rPr>
                <w:sz w:val="18"/>
                <w:szCs w:val="18"/>
              </w:rPr>
            </w:pPr>
            <w:r w:rsidRPr="00CC3FA8">
              <w:rPr>
                <w:sz w:val="18"/>
                <w:szCs w:val="18"/>
                <w:lang w:bidi="ar-SA"/>
              </w:rPr>
              <w:t>Yes</w:t>
            </w:r>
          </w:p>
        </w:tc>
        <w:tc>
          <w:tcPr>
            <w:tcW w:w="0" w:type="auto"/>
            <w:shd w:val="clear" w:color="auto" w:fill="9CC2E5" w:themeFill="accent5" w:themeFillTint="99"/>
          </w:tcPr>
          <w:p w:rsidR="00D777DB" w:rsidRPr="00CC3FA8" w:rsidRDefault="00D777DB" w:rsidP="00181289">
            <w:pPr>
              <w:jc w:val="left"/>
              <w:rPr>
                <w:sz w:val="18"/>
                <w:szCs w:val="18"/>
              </w:rPr>
            </w:pPr>
            <w:r w:rsidRPr="00CC3FA8">
              <w:rPr>
                <w:sz w:val="18"/>
                <w:szCs w:val="18"/>
                <w:lang w:bidi="ar-SA"/>
              </w:rPr>
              <w:t>Yes</w:t>
            </w:r>
          </w:p>
        </w:tc>
        <w:tc>
          <w:tcPr>
            <w:tcW w:w="0" w:type="auto"/>
            <w:shd w:val="clear" w:color="auto" w:fill="9CC2E5" w:themeFill="accent5" w:themeFillTint="99"/>
          </w:tcPr>
          <w:p w:rsidR="00D777DB" w:rsidRPr="00CC3FA8" w:rsidRDefault="00D777DB" w:rsidP="00181289">
            <w:pPr>
              <w:jc w:val="left"/>
              <w:rPr>
                <w:sz w:val="18"/>
                <w:szCs w:val="18"/>
              </w:rPr>
            </w:pPr>
            <w:r w:rsidRPr="00CC3FA8">
              <w:rPr>
                <w:sz w:val="18"/>
                <w:szCs w:val="18"/>
                <w:lang w:bidi="ar-SA"/>
              </w:rPr>
              <w:t>Yes</w:t>
            </w:r>
          </w:p>
        </w:tc>
      </w:tr>
    </w:tbl>
    <w:p w:rsidR="008467FF" w:rsidRPr="0051387F" w:rsidRDefault="008467FF" w:rsidP="008467FF">
      <w:pPr>
        <w:pStyle w:val="Heading1"/>
        <w:numPr>
          <w:ilvl w:val="0"/>
          <w:numId w:val="1"/>
        </w:numPr>
        <w:rPr>
          <w:b/>
        </w:rPr>
      </w:pPr>
      <w:r w:rsidRPr="0051387F">
        <w:rPr>
          <w:b/>
        </w:rPr>
        <w:t xml:space="preserve">Jungle Computing </w:t>
      </w:r>
    </w:p>
    <w:p w:rsidR="008467FF" w:rsidRPr="00982238" w:rsidRDefault="00282EBF" w:rsidP="00713CF0">
      <w:pPr>
        <w:ind w:firstLine="720"/>
        <w:jc w:val="both"/>
      </w:pPr>
      <w:r w:rsidRPr="00982238">
        <w:t>While many programming problems are solved based on the proposed solutions provided above, there are many real</w:t>
      </w:r>
      <w:r w:rsidR="00AD0B0B">
        <w:t>-</w:t>
      </w:r>
      <w:r w:rsidRPr="00982238">
        <w:t xml:space="preserve">world scenarios where an adequate solution to the extensive computing need is yet to fill up.  </w:t>
      </w:r>
      <w:r w:rsidR="00C67055" w:rsidRPr="00982238">
        <w:t>The revolutionary changes in several types of computing and their subsequent enhancements to support cluster, cloud</w:t>
      </w:r>
      <w:r w:rsidR="00AD0B0B">
        <w:t>,</w:t>
      </w:r>
      <w:r w:rsidR="00C67055" w:rsidRPr="00982238">
        <w:t xml:space="preserve"> and </w:t>
      </w:r>
      <w:r w:rsidR="00126CCE" w:rsidRPr="00982238">
        <w:t>multi-core technologies such as GPUs ha</w:t>
      </w:r>
      <w:r w:rsidR="00AD0B0B">
        <w:t>ve</w:t>
      </w:r>
      <w:r w:rsidR="00126CCE" w:rsidRPr="00982238">
        <w:t xml:space="preserve"> led </w:t>
      </w:r>
      <w:r w:rsidR="00AD0B0B">
        <w:t xml:space="preserve">to </w:t>
      </w:r>
      <w:r w:rsidR="00126CCE" w:rsidRPr="00982238">
        <w:t>the need to incorporate heterogeneous, complex</w:t>
      </w:r>
      <w:r w:rsidR="00AD0B0B">
        <w:t>,</w:t>
      </w:r>
      <w:r w:rsidR="00126CCE" w:rsidRPr="00982238">
        <w:t xml:space="preserve"> and hierarchical computing systems to occur for quality problem</w:t>
      </w:r>
      <w:r w:rsidR="00AD0B0B">
        <w:t>-</w:t>
      </w:r>
      <w:r w:rsidR="00126CCE" w:rsidRPr="00982238">
        <w:t xml:space="preserve">solving. </w:t>
      </w:r>
    </w:p>
    <w:p w:rsidR="00982238" w:rsidRPr="00982238" w:rsidRDefault="00982238" w:rsidP="00713CF0">
      <w:pPr>
        <w:ind w:firstLine="720"/>
        <w:jc w:val="both"/>
      </w:pPr>
      <w:r w:rsidRPr="00982238">
        <w:t>A Jungle compu</w:t>
      </w:r>
      <w:r w:rsidR="00BE6E7D">
        <w:t>ting [</w:t>
      </w:r>
      <w:r w:rsidR="009D6B86" w:rsidRPr="009D6B86">
        <w:t>33</w:t>
      </w:r>
      <w:r w:rsidRPr="00982238">
        <w:t>] system consist of providing all available resources of computing (such as clusters, grids, clouds, mobiles, laptop</w:t>
      </w:r>
      <w:r w:rsidR="00AD0B0B">
        <w:t>,</w:t>
      </w:r>
      <w:r w:rsidRPr="00982238">
        <w:t xml:space="preserve"> and even supercomputers</w:t>
      </w:r>
      <w:r w:rsidR="00713CF0" w:rsidRPr="00982238">
        <w:t>) to</w:t>
      </w:r>
      <w:r w:rsidRPr="00982238">
        <w:t xml:space="preserve"> the users so as to solve certain purposes. </w:t>
      </w:r>
    </w:p>
    <w:p w:rsidR="00982238" w:rsidRDefault="00982238" w:rsidP="00713CF0">
      <w:pPr>
        <w:autoSpaceDE w:val="0"/>
        <w:autoSpaceDN w:val="0"/>
        <w:adjustRightInd w:val="0"/>
        <w:ind w:firstLine="720"/>
        <w:jc w:val="both"/>
        <w:rPr>
          <w:lang w:bidi="ar-SA"/>
        </w:rPr>
      </w:pPr>
      <w:r w:rsidRPr="00982238">
        <w:t>However, Jungle computing is associated with many challenges. The key challenge is to make a uniform single kernel from the different kernels from different computing model</w:t>
      </w:r>
      <w:r w:rsidR="00AD0B0B">
        <w:t>s</w:t>
      </w:r>
      <w:r w:rsidRPr="00982238">
        <w:t xml:space="preserve"> objectified at different platforms. Also, the mapping of </w:t>
      </w:r>
      <w:r w:rsidR="00AD0B0B">
        <w:t xml:space="preserve">the </w:t>
      </w:r>
      <w:r w:rsidRPr="00982238">
        <w:t xml:space="preserve">kernel to </w:t>
      </w:r>
      <w:r w:rsidR="00AD0B0B">
        <w:t xml:space="preserve">the </w:t>
      </w:r>
      <w:r w:rsidRPr="00982238">
        <w:t xml:space="preserve">resource is a dynamic issue. </w:t>
      </w:r>
      <w:r w:rsidRPr="00982238">
        <w:rPr>
          <w:lang w:bidi="ar-SA"/>
        </w:rPr>
        <w:t>The problem is to what degree the transparent and dynamic migration of compute kernels in Jungle</w:t>
      </w:r>
      <w:r>
        <w:rPr>
          <w:lang w:bidi="ar-SA"/>
        </w:rPr>
        <w:t xml:space="preserve"> </w:t>
      </w:r>
      <w:r w:rsidR="00137F8F">
        <w:rPr>
          <w:lang w:bidi="ar-SA"/>
        </w:rPr>
        <w:t>c</w:t>
      </w:r>
      <w:r w:rsidRPr="00982238">
        <w:rPr>
          <w:lang w:bidi="ar-SA"/>
        </w:rPr>
        <w:t xml:space="preserve">omputing </w:t>
      </w:r>
      <w:r w:rsidR="00137F8F">
        <w:rPr>
          <w:lang w:bidi="ar-SA"/>
        </w:rPr>
        <w:t>s</w:t>
      </w:r>
      <w:r w:rsidRPr="00982238">
        <w:rPr>
          <w:lang w:bidi="ar-SA"/>
        </w:rPr>
        <w:t>ystems can be enabled with run-time support.</w:t>
      </w:r>
    </w:p>
    <w:p w:rsidR="003751FE" w:rsidRDefault="003751FE" w:rsidP="00B6057F">
      <w:pPr>
        <w:pStyle w:val="Heading1"/>
        <w:numPr>
          <w:ilvl w:val="0"/>
          <w:numId w:val="1"/>
        </w:numPr>
        <w:sectPr w:rsidR="003751FE" w:rsidSect="003751FE">
          <w:type w:val="continuous"/>
          <w:pgSz w:w="11906" w:h="16838"/>
          <w:pgMar w:top="1077" w:right="907" w:bottom="1440" w:left="907" w:header="720" w:footer="720" w:gutter="0"/>
          <w:cols w:space="720"/>
        </w:sectPr>
      </w:pPr>
    </w:p>
    <w:p w:rsidR="00B6057F" w:rsidRPr="0051387F" w:rsidRDefault="00B6057F" w:rsidP="00B6057F">
      <w:pPr>
        <w:pStyle w:val="Heading1"/>
        <w:numPr>
          <w:ilvl w:val="0"/>
          <w:numId w:val="1"/>
        </w:numPr>
        <w:rPr>
          <w:b/>
        </w:rPr>
      </w:pPr>
      <w:r w:rsidRPr="0051387F">
        <w:rPr>
          <w:b/>
        </w:rPr>
        <w:t xml:space="preserve">Conclusion </w:t>
      </w:r>
    </w:p>
    <w:p w:rsidR="00B6057F" w:rsidRPr="00982238" w:rsidRDefault="00DC3D9B" w:rsidP="00713CF0">
      <w:pPr>
        <w:autoSpaceDE w:val="0"/>
        <w:autoSpaceDN w:val="0"/>
        <w:adjustRightInd w:val="0"/>
        <w:ind w:firstLine="720"/>
        <w:jc w:val="both"/>
      </w:pPr>
      <w:r>
        <w:t>This paper has discussed the computing technologies available t</w:t>
      </w:r>
      <w:r w:rsidR="00AD0B0B">
        <w:t>o</w:t>
      </w:r>
      <w:r>
        <w:t xml:space="preserve"> date. At first, the computing is divided into HPC, cloud computing</w:t>
      </w:r>
      <w:r w:rsidR="00AD0B0B">
        <w:t>,</w:t>
      </w:r>
      <w:r>
        <w:t xml:space="preserve"> and jungle computing. </w:t>
      </w:r>
      <w:r w:rsidR="00AD0B0B">
        <w:t>E</w:t>
      </w:r>
      <w:r>
        <w:t>ach of these field</w:t>
      </w:r>
      <w:r w:rsidR="00AD0B0B">
        <w:t>s</w:t>
      </w:r>
      <w:r>
        <w:t xml:space="preserve"> </w:t>
      </w:r>
      <w:r w:rsidR="00AD0B0B">
        <w:t>is</w:t>
      </w:r>
      <w:r>
        <w:t xml:space="preserve"> then elaborated with sub</w:t>
      </w:r>
      <w:r w:rsidR="00AD0B0B">
        <w:t>-</w:t>
      </w:r>
      <w:r>
        <w:t>categorical representations. The paper has provided the computing concepts using depiction and explanations and also used tabular data for comparative explanation and evaluation.</w:t>
      </w:r>
    </w:p>
    <w:p w:rsidR="002511F7" w:rsidRDefault="002511F7">
      <w:pPr>
        <w:pStyle w:val="Heading5"/>
        <w:sectPr w:rsidR="002511F7" w:rsidSect="003751FE">
          <w:type w:val="continuous"/>
          <w:pgSz w:w="11906" w:h="16838"/>
          <w:pgMar w:top="1077" w:right="907" w:bottom="1440" w:left="907" w:header="720" w:footer="720" w:gutter="0"/>
          <w:cols w:space="720"/>
        </w:sectPr>
      </w:pPr>
    </w:p>
    <w:p w:rsidR="001C7A03" w:rsidRPr="00FD17D4" w:rsidRDefault="00625468" w:rsidP="003751FE">
      <w:pPr>
        <w:pStyle w:val="Heading5"/>
        <w:tabs>
          <w:tab w:val="left" w:pos="270"/>
        </w:tabs>
        <w:rPr>
          <w:b/>
        </w:rPr>
      </w:pPr>
      <w:r w:rsidRPr="00FD17D4">
        <w:rPr>
          <w:b/>
        </w:rPr>
        <w:t>References</w:t>
      </w:r>
    </w:p>
    <w:p w:rsidR="00670687" w:rsidRPr="00670687" w:rsidRDefault="00670687" w:rsidP="00AB0D17">
      <w:pPr>
        <w:pStyle w:val="figurecaption"/>
        <w:tabs>
          <w:tab w:val="left" w:pos="270"/>
        </w:tabs>
      </w:pPr>
      <w:r w:rsidRPr="008E261B">
        <w:t>Sardar, Tanvir Habib, and Zahid Ansari. "An analysis of MapReduce efficiency in document clustering using parallel K-means algorithm." Future Computing and Informatics Journal 3, no. 2 (2018): 200-209.</w:t>
      </w:r>
    </w:p>
    <w:p w:rsidR="006C1BEF" w:rsidRDefault="006C1BEF" w:rsidP="003751FE">
      <w:pPr>
        <w:pStyle w:val="figurecaption"/>
        <w:tabs>
          <w:tab w:val="left" w:pos="270"/>
        </w:tabs>
      </w:pPr>
      <w:r>
        <w:t>M. Obali, A. E. Topcu, "Comparison of cluster, grid and cloud computing using three different approaches", 23nd Signa</w:t>
      </w:r>
      <w:r w:rsidR="00AB0D17">
        <w:t xml:space="preserve">l Processing and Communications </w:t>
      </w:r>
      <w:r>
        <w:t>Applications Conference (SIU), pp. 192–195, 2015.</w:t>
      </w:r>
    </w:p>
    <w:p w:rsidR="006C1BEF" w:rsidRDefault="006C1BEF" w:rsidP="003751FE">
      <w:pPr>
        <w:pStyle w:val="figurecaption"/>
        <w:tabs>
          <w:tab w:val="left" w:pos="270"/>
        </w:tabs>
      </w:pPr>
      <w:r>
        <w:t>R. Guharoy, S. Sur, S. Rakshit, S. Kumar, A. Ahmed, S. Chak- borty, S. Dutta, M. Srivastava, "A theoretical and detail approach on grid computing a review on grid computing applications", 8th Annual Industrial Automation and Electromechanical Engineering Conference (IEMECON), 2017.</w:t>
      </w:r>
    </w:p>
    <w:p w:rsidR="006C1BEF" w:rsidRDefault="006C1BEF" w:rsidP="003751FE">
      <w:pPr>
        <w:pStyle w:val="figurecaption"/>
        <w:tabs>
          <w:tab w:val="left" w:pos="270"/>
        </w:tabs>
      </w:pPr>
      <w:r>
        <w:t>B. K. Rani, B. P. Rani, A. V. Babu, "Cloud computing and inter clouds types, topologies and research issues", Procedia Computer Science, vol. 50, pp. 24–29, 2015.</w:t>
      </w:r>
    </w:p>
    <w:p w:rsidR="006C1BEF" w:rsidRDefault="006C1BEF" w:rsidP="003751FE">
      <w:pPr>
        <w:pStyle w:val="figurecaption"/>
        <w:tabs>
          <w:tab w:val="left" w:pos="270"/>
        </w:tabs>
      </w:pPr>
      <w:r>
        <w:t>P. Bellavista, J. Berrocal, A. Corradi, S. K. Das, L. Foschini, A. Zanni, "A survey on fog computing for the internet of things, Pervasive and Mobile Computing", vol. 52, pp. 71–99, 2019.</w:t>
      </w:r>
    </w:p>
    <w:p w:rsidR="006C1BEF" w:rsidRDefault="006C1BEF" w:rsidP="003751FE">
      <w:pPr>
        <w:pStyle w:val="figurecaption"/>
        <w:tabs>
          <w:tab w:val="left" w:pos="270"/>
        </w:tabs>
      </w:pPr>
      <w:r>
        <w:lastRenderedPageBreak/>
        <w:t>M. Satyanarayanan, "The emergence of edge computing", Computer, vol. 50, pp. 30–39, 2017.</w:t>
      </w:r>
    </w:p>
    <w:p w:rsidR="006C1BEF" w:rsidRDefault="006C1BEF" w:rsidP="003751FE">
      <w:pPr>
        <w:pStyle w:val="figurecaption"/>
        <w:tabs>
          <w:tab w:val="left" w:pos="270"/>
        </w:tabs>
      </w:pPr>
      <w:r>
        <w:t>Y. Wang, "Definition and categorization of dew computing", Open Journal of Cloud Computing (OJCC), vol. 3, pp. 1–7, 2016.</w:t>
      </w:r>
    </w:p>
    <w:p w:rsidR="006C1BEF" w:rsidRDefault="006C1BEF" w:rsidP="003751FE">
      <w:pPr>
        <w:pStyle w:val="figurecaption"/>
        <w:tabs>
          <w:tab w:val="left" w:pos="270"/>
        </w:tabs>
      </w:pPr>
      <w:r>
        <w:t>M. Tripathy, C. R. Tripathy, "A comparative analysis of some high performance computing technologies", International journal of advanced computer technology, vol. 3, pp. 1149–1156, 2014.</w:t>
      </w:r>
    </w:p>
    <w:p w:rsidR="006C1BEF" w:rsidRDefault="006C1BEF" w:rsidP="003751FE">
      <w:pPr>
        <w:pStyle w:val="figurecaption"/>
        <w:tabs>
          <w:tab w:val="left" w:pos="270"/>
        </w:tabs>
      </w:pPr>
      <w:r>
        <w:t>M. N. O. Sadiku, S. M. Musa, O. M. Musa, "High-performance computing: A primer", International Journal of Advanced Research in Science, Engineering and Technology, vol. 4, pp. 4661– 4663, 2017.</w:t>
      </w:r>
    </w:p>
    <w:p w:rsidR="006C1BEF" w:rsidRDefault="005B7EE0" w:rsidP="003751FE">
      <w:pPr>
        <w:pStyle w:val="figurecaption"/>
        <w:tabs>
          <w:tab w:val="left" w:pos="270"/>
        </w:tabs>
      </w:pPr>
      <w:r>
        <w:t xml:space="preserve"> </w:t>
      </w:r>
      <w:r w:rsidR="006C1BEF">
        <w:t>E. Abraham, C. Bekas, I. Brandic, "Preparing hpc applications for exascale: challenges and recommendations", 18th Int. Conf on Network-Based Information Systems, pp. 401–406, 2015.</w:t>
      </w:r>
    </w:p>
    <w:p w:rsidR="006C1BEF" w:rsidRDefault="005B7EE0" w:rsidP="003751FE">
      <w:pPr>
        <w:pStyle w:val="figurecaption"/>
        <w:tabs>
          <w:tab w:val="left" w:pos="270"/>
        </w:tabs>
      </w:pPr>
      <w:r>
        <w:t xml:space="preserve"> </w:t>
      </w:r>
      <w:r w:rsidR="006C1BEF">
        <w:t>X. LIAO, K. LU, C. YANG, J. LI, Y. YUAN, M. LAI, L. HUANG, P. LU, J. FANG, J. REN, J. SHEN, "Moving from exascale to Zettascale computing: challenges and techniques", Front Inform Technol Electron Eng, vol. 10, pp. 236–1244, 2018.</w:t>
      </w:r>
    </w:p>
    <w:p w:rsidR="006C1BEF" w:rsidRDefault="005B7EE0" w:rsidP="003751FE">
      <w:pPr>
        <w:pStyle w:val="figurecaption"/>
        <w:tabs>
          <w:tab w:val="left" w:pos="270"/>
        </w:tabs>
      </w:pPr>
      <w:r>
        <w:t xml:space="preserve"> </w:t>
      </w:r>
      <w:r w:rsidR="006C1BEF">
        <w:t>T. A. Shaikh, R. Ali, "Quantum computing in big data analytics: A survey", 2016 IEEE International Conference on Computer and Information Technology, pp. 112–115, 2016.</w:t>
      </w:r>
    </w:p>
    <w:p w:rsidR="006C1BEF" w:rsidRDefault="005B7EE0" w:rsidP="003751FE">
      <w:pPr>
        <w:pStyle w:val="figurecaption"/>
        <w:tabs>
          <w:tab w:val="left" w:pos="270"/>
        </w:tabs>
      </w:pPr>
      <w:r>
        <w:t xml:space="preserve"> </w:t>
      </w:r>
      <w:r w:rsidR="006C1BEF">
        <w:t>X. Hu, M. Niemier, "Cross-layer efforts for energy efficient computing: towards peta operations per second per watt", Front In- form Technol Electron Eng, vol. 19, pp. 1209–1223, 2018.</w:t>
      </w:r>
    </w:p>
    <w:p w:rsidR="006C1BEF" w:rsidRDefault="005B7EE0" w:rsidP="003751FE">
      <w:pPr>
        <w:pStyle w:val="figurecaption"/>
        <w:tabs>
          <w:tab w:val="left" w:pos="270"/>
        </w:tabs>
      </w:pPr>
      <w:r>
        <w:t xml:space="preserve"> </w:t>
      </w:r>
      <w:r w:rsidR="006C1BEF">
        <w:t>Performance development, https://www.top500.org/ statistics/perfdevel (2019).</w:t>
      </w:r>
    </w:p>
    <w:p w:rsidR="006C1BEF" w:rsidRDefault="005B7EE0" w:rsidP="003751FE">
      <w:pPr>
        <w:pStyle w:val="figurecaption"/>
        <w:tabs>
          <w:tab w:val="left" w:pos="270"/>
        </w:tabs>
      </w:pPr>
      <w:r>
        <w:t xml:space="preserve"> </w:t>
      </w:r>
      <w:r w:rsidR="006C1BEF">
        <w:t>J. Zhai, W. Chen, "A vision of post-exascale programming", Front Inform Technol Electron Eng, vol. 19, pp.1261–1266, 2018.</w:t>
      </w:r>
    </w:p>
    <w:p w:rsidR="006C1BEF" w:rsidRDefault="005B7EE0" w:rsidP="003751FE">
      <w:pPr>
        <w:pStyle w:val="figurecaption"/>
        <w:tabs>
          <w:tab w:val="left" w:pos="270"/>
        </w:tabs>
      </w:pPr>
      <w:r>
        <w:t xml:space="preserve"> </w:t>
      </w:r>
      <w:r w:rsidR="006C1BEF">
        <w:t>Z. Xu, X. Chi, N. Xiao, "High-performance computing environment: a review of twenty years of experiments in china", International journal of advanced computer technology, vol. 3, pp. 36–48, 2016.</w:t>
      </w:r>
    </w:p>
    <w:p w:rsidR="006C1BEF" w:rsidRDefault="005B7EE0" w:rsidP="003751FE">
      <w:pPr>
        <w:pStyle w:val="figurecaption"/>
        <w:tabs>
          <w:tab w:val="left" w:pos="270"/>
        </w:tabs>
      </w:pPr>
      <w:r>
        <w:t xml:space="preserve"> </w:t>
      </w:r>
      <w:r w:rsidR="007B0443" w:rsidRPr="007B0443">
        <w:t>Sardar, Tanvir Habib, and Zahid Ansari. "Partition based clustering of large datasets using MapReduce framework: An analysis of recent themes and directions." Future Computing and Informatics Journal 3, no. 2 (2018): 247-261.</w:t>
      </w:r>
    </w:p>
    <w:p w:rsidR="006C1BEF" w:rsidRDefault="005B7EE0" w:rsidP="003751FE">
      <w:pPr>
        <w:pStyle w:val="figurecaption"/>
        <w:tabs>
          <w:tab w:val="left" w:pos="270"/>
        </w:tabs>
      </w:pPr>
      <w:r>
        <w:t xml:space="preserve"> </w:t>
      </w:r>
      <w:r w:rsidR="006C1BEF">
        <w:t>H. Wang, H. Takizawa, H. Kobayashi, "A dependable peer-to- peer computing platform", Future Generation Computer Systems, vol. 23, pp. 939–955, 2007.</w:t>
      </w:r>
    </w:p>
    <w:p w:rsidR="006C1BEF" w:rsidRDefault="005B7EE0" w:rsidP="003751FE">
      <w:pPr>
        <w:pStyle w:val="figurecaption"/>
        <w:tabs>
          <w:tab w:val="left" w:pos="270"/>
        </w:tabs>
      </w:pPr>
      <w:r>
        <w:t xml:space="preserve"> </w:t>
      </w:r>
      <w:r w:rsidR="006C1BEF">
        <w:t>D. Castella, F. Solsona, F. Gine, "Discop: A p2p framework for managing and searching computing markets", Journal of Grid Computing, vol. 13, pp. 115–137, 2015.</w:t>
      </w:r>
    </w:p>
    <w:p w:rsidR="006C1BEF" w:rsidRDefault="005B7EE0" w:rsidP="003751FE">
      <w:pPr>
        <w:pStyle w:val="figurecaption"/>
        <w:tabs>
          <w:tab w:val="left" w:pos="270"/>
        </w:tabs>
      </w:pPr>
      <w:r>
        <w:t xml:space="preserve"> </w:t>
      </w:r>
      <w:r w:rsidR="006C1BEF">
        <w:t>C. P. Miguel, J. M. Alonso, A. Mendiburu, "High throughput computing over peer-to-peer networks", Future Generation Computer Systems, vol. 29, pp. 352–360, 2013.</w:t>
      </w:r>
    </w:p>
    <w:p w:rsidR="006C1BEF" w:rsidRDefault="005B7EE0" w:rsidP="003751FE">
      <w:pPr>
        <w:pStyle w:val="figurecaption"/>
        <w:tabs>
          <w:tab w:val="left" w:pos="270"/>
        </w:tabs>
      </w:pPr>
      <w:r>
        <w:t xml:space="preserve"> </w:t>
      </w:r>
      <w:r w:rsidR="007B0443" w:rsidRPr="007B0443">
        <w:t>Sardar, Tanvir Habib, and Zahid Ansari. "Detection and confirmation of web robot requests for cleaning the voluminous web log data." In 2014 International Conference on the IMpact of E-Technology on US (IMPETUS), pp. 13-19. IEEE, 2014.</w:t>
      </w:r>
    </w:p>
    <w:p w:rsidR="006C1BEF" w:rsidRDefault="005B7EE0" w:rsidP="00663483">
      <w:pPr>
        <w:pStyle w:val="figurecaption"/>
        <w:tabs>
          <w:tab w:val="left" w:pos="270"/>
        </w:tabs>
      </w:pPr>
      <w:r>
        <w:t xml:space="preserve"> </w:t>
      </w:r>
      <w:r w:rsidR="007B0443" w:rsidRPr="007B0443">
        <w:t>Sardar, Tanvir Habib, and Zahid Ansari. "An analysis of distributed document clustering using MapReduce based K-means algorithm." Journal of The Institution of Engineers (India): Series B 101, no. 6 (2020): 641-650.</w:t>
      </w:r>
      <w:r>
        <w:t xml:space="preserve"> </w:t>
      </w:r>
      <w:r w:rsidR="006C1BEF">
        <w:t>H. Singh, G. Singh, "Task scheduling in cluster computing environment", International Conference on Futuristic Trends on Computational Analysis and Knowledge Management (ABLAZE), pp. 316–321, 2015.</w:t>
      </w:r>
    </w:p>
    <w:p w:rsidR="006C1BEF" w:rsidRDefault="005B7EE0" w:rsidP="003751FE">
      <w:pPr>
        <w:pStyle w:val="figurecaption"/>
        <w:tabs>
          <w:tab w:val="left" w:pos="270"/>
        </w:tabs>
      </w:pPr>
      <w:r>
        <w:t xml:space="preserve"> </w:t>
      </w:r>
      <w:r w:rsidR="007B0443" w:rsidRPr="007B0443">
        <w:t>Ansari, Zahid, Asif Afzal, and Tanvir Habib Sardar. "Data categorization using hadoop MapReduce-based parallel K-means clustering." Journal of The Institution of Engineers (India): Series B 100, no. 2 (2019): 95-103.</w:t>
      </w:r>
    </w:p>
    <w:p w:rsidR="006C1BEF" w:rsidRDefault="005B7EE0" w:rsidP="003751FE">
      <w:pPr>
        <w:pStyle w:val="figurecaption"/>
        <w:tabs>
          <w:tab w:val="left" w:pos="270"/>
        </w:tabs>
      </w:pPr>
      <w:r>
        <w:t xml:space="preserve"> </w:t>
      </w:r>
      <w:r w:rsidR="006C1BEF">
        <w:t>S. N. Pardeshi, C. Patil, S. Dhumale, "Grid computing architecture and benefits", International Journal of Scientific and Research Publications, vol. 3, pp. 1–4, 2014.</w:t>
      </w:r>
    </w:p>
    <w:p w:rsidR="006C1BEF" w:rsidRDefault="005B7EE0" w:rsidP="003751FE">
      <w:pPr>
        <w:pStyle w:val="figurecaption"/>
        <w:tabs>
          <w:tab w:val="left" w:pos="270"/>
        </w:tabs>
      </w:pPr>
      <w:r>
        <w:t xml:space="preserve"> </w:t>
      </w:r>
      <w:r w:rsidR="006C1BEF">
        <w:t>J. Yu, R. Buyya, "A taxonomy of workflow management systems for grid computing", Journal of Grid Computing, vol. 3, pp. 171– 200, 2006.</w:t>
      </w:r>
    </w:p>
    <w:p w:rsidR="006C1BEF" w:rsidRDefault="005B7EE0" w:rsidP="003751FE">
      <w:pPr>
        <w:pStyle w:val="figurecaption"/>
        <w:tabs>
          <w:tab w:val="left" w:pos="270"/>
        </w:tabs>
      </w:pPr>
      <w:r>
        <w:t xml:space="preserve"> </w:t>
      </w:r>
      <w:r w:rsidR="006C1BEF">
        <w:t>L. Li, Y. Wang, Y. Yang, Z. Tian, "Utility-based computing model for grid", Proceedings of the First International Conference on Semantics, Knowledge, and Grid (SKG 2005), 2005.</w:t>
      </w:r>
    </w:p>
    <w:p w:rsidR="006C1BEF" w:rsidRDefault="005B7EE0" w:rsidP="003751FE">
      <w:pPr>
        <w:pStyle w:val="figurecaption"/>
        <w:tabs>
          <w:tab w:val="left" w:pos="270"/>
        </w:tabs>
      </w:pPr>
      <w:r>
        <w:t xml:space="preserve"> </w:t>
      </w:r>
      <w:r w:rsidR="006C1BEF">
        <w:t>Q. Chen, Q. N. Deng, "Cloud computing and its key techniques", Jr. of Computer Applications, vol. 4, pp. 25–62, 2009.</w:t>
      </w:r>
    </w:p>
    <w:p w:rsidR="006C1BEF" w:rsidRDefault="005B7EE0" w:rsidP="003751FE">
      <w:pPr>
        <w:pStyle w:val="figurecaption"/>
        <w:tabs>
          <w:tab w:val="left" w:pos="270"/>
        </w:tabs>
      </w:pPr>
      <w:r>
        <w:t xml:space="preserve"> </w:t>
      </w:r>
      <w:r w:rsidR="006C1BEF">
        <w:t>N. Sadashiv, S. D. Kumar, "Cluster, grid and cloud computing: A detailed comparison", Proceeding of the 6th International Conference on Computer Science and Education (ICCSE), pp. 477–482, 2011.</w:t>
      </w:r>
    </w:p>
    <w:p w:rsidR="006C1BEF" w:rsidRDefault="005B7EE0" w:rsidP="003751FE">
      <w:pPr>
        <w:pStyle w:val="figurecaption"/>
        <w:tabs>
          <w:tab w:val="left" w:pos="270"/>
        </w:tabs>
      </w:pPr>
      <w:r>
        <w:t xml:space="preserve"> </w:t>
      </w:r>
      <w:r w:rsidR="006C1BEF">
        <w:t>B. Rajkumar, Y. C. Shin, V. Srikumar, B. James, B. Ivona, "Cloud computing and emerging it platforms: Vision, hype, and reality for delivering computing as the 5th utility", Future Generation Computer Systems, pp. 599–616, 2009.</w:t>
      </w:r>
    </w:p>
    <w:p w:rsidR="006C1BEF" w:rsidRDefault="005B7EE0" w:rsidP="003751FE">
      <w:pPr>
        <w:pStyle w:val="figurecaption"/>
        <w:tabs>
          <w:tab w:val="left" w:pos="270"/>
        </w:tabs>
      </w:pPr>
      <w:r>
        <w:t xml:space="preserve"> </w:t>
      </w:r>
      <w:r w:rsidR="006C1BEF">
        <w:t>K. Sakamura, N. Koshizuka, "Ubiquitous computing technologies for ubiquitous learning", IEEE International Workshop on Wireless and Mobile Technologies in Education (WMTE’05), 2006.</w:t>
      </w:r>
    </w:p>
    <w:p w:rsidR="009D6B86" w:rsidRDefault="005B7EE0" w:rsidP="003751FE">
      <w:pPr>
        <w:pStyle w:val="figurecaption"/>
        <w:tabs>
          <w:tab w:val="left" w:pos="270"/>
        </w:tabs>
      </w:pPr>
      <w:r>
        <w:t xml:space="preserve"> </w:t>
      </w:r>
      <w:r w:rsidR="006C1BEF">
        <w:t>D. Sehrawat, N. S. Gill, "Emerging trends and future computing technologies: A vision for smart environment",International Journal of Advanced Research in Computer Science, vol. 9, pp. 839–842, 2018.</w:t>
      </w:r>
    </w:p>
    <w:p w:rsidR="001C7A03" w:rsidRDefault="005B7EE0" w:rsidP="00BE1BC5">
      <w:pPr>
        <w:pStyle w:val="figurecaption"/>
        <w:tabs>
          <w:tab w:val="left" w:pos="270"/>
        </w:tabs>
      </w:pPr>
      <w:r>
        <w:t xml:space="preserve"> </w:t>
      </w:r>
      <w:r w:rsidR="009D6B86" w:rsidRPr="009D6B86">
        <w:t>Abdelsamea, Amany, Salwa M. Nassar, and Hesham Eldeeb. "The past, present and future of scalable computing technologies trends and paradigms: a survey." International Journal of Innovation and Applied Studies 30, no. 1 (2020): 199-214</w:t>
      </w:r>
      <w:r w:rsidR="00194247">
        <w:t>.</w:t>
      </w:r>
    </w:p>
    <w:sectPr w:rsidR="001C7A03" w:rsidSect="002511F7">
      <w:type w:val="continuous"/>
      <w:pgSz w:w="11906" w:h="16838"/>
      <w:pgMar w:top="1080" w:right="893" w:bottom="1440" w:left="89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4258" w:rsidRDefault="00F14258" w:rsidP="00C410C3">
      <w:r>
        <w:separator/>
      </w:r>
    </w:p>
  </w:endnote>
  <w:endnote w:type="continuationSeparator" w:id="0">
    <w:p w:rsidR="00F14258" w:rsidRDefault="00F14258" w:rsidP="00C41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4258" w:rsidRDefault="00F14258" w:rsidP="00C410C3">
      <w:r>
        <w:separator/>
      </w:r>
    </w:p>
  </w:footnote>
  <w:footnote w:type="continuationSeparator" w:id="0">
    <w:p w:rsidR="00F14258" w:rsidRDefault="00F14258" w:rsidP="00C410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4312B7"/>
    <w:multiLevelType w:val="hybridMultilevel"/>
    <w:tmpl w:val="BFA25694"/>
    <w:lvl w:ilvl="0" w:tplc="04090015">
      <w:start w:val="1"/>
      <w:numFmt w:val="upperLetter"/>
      <w:lvlText w:val="%1."/>
      <w:lvlJc w:val="left"/>
      <w:pPr>
        <w:ind w:left="362" w:hanging="360"/>
      </w:pPr>
      <w:rPr>
        <w:rFonts w:hint="default"/>
      </w:rPr>
    </w:lvl>
    <w:lvl w:ilvl="1" w:tplc="04090003" w:tentative="1">
      <w:start w:val="1"/>
      <w:numFmt w:val="bullet"/>
      <w:lvlText w:val="o"/>
      <w:lvlJc w:val="left"/>
      <w:pPr>
        <w:ind w:left="1082" w:hanging="360"/>
      </w:pPr>
      <w:rPr>
        <w:rFonts w:ascii="Courier New" w:hAnsi="Courier New" w:cs="Courier New" w:hint="default"/>
      </w:rPr>
    </w:lvl>
    <w:lvl w:ilvl="2" w:tplc="04090005" w:tentative="1">
      <w:start w:val="1"/>
      <w:numFmt w:val="bullet"/>
      <w:lvlText w:val=""/>
      <w:lvlJc w:val="left"/>
      <w:pPr>
        <w:ind w:left="1802" w:hanging="360"/>
      </w:pPr>
      <w:rPr>
        <w:rFonts w:ascii="Wingdings" w:hAnsi="Wingdings" w:hint="default"/>
      </w:rPr>
    </w:lvl>
    <w:lvl w:ilvl="3" w:tplc="04090001" w:tentative="1">
      <w:start w:val="1"/>
      <w:numFmt w:val="bullet"/>
      <w:lvlText w:val=""/>
      <w:lvlJc w:val="left"/>
      <w:pPr>
        <w:ind w:left="2522" w:hanging="360"/>
      </w:pPr>
      <w:rPr>
        <w:rFonts w:ascii="Symbol" w:hAnsi="Symbol" w:hint="default"/>
      </w:rPr>
    </w:lvl>
    <w:lvl w:ilvl="4" w:tplc="04090003" w:tentative="1">
      <w:start w:val="1"/>
      <w:numFmt w:val="bullet"/>
      <w:lvlText w:val="o"/>
      <w:lvlJc w:val="left"/>
      <w:pPr>
        <w:ind w:left="3242" w:hanging="360"/>
      </w:pPr>
      <w:rPr>
        <w:rFonts w:ascii="Courier New" w:hAnsi="Courier New" w:cs="Courier New" w:hint="default"/>
      </w:rPr>
    </w:lvl>
    <w:lvl w:ilvl="5" w:tplc="04090005" w:tentative="1">
      <w:start w:val="1"/>
      <w:numFmt w:val="bullet"/>
      <w:lvlText w:val=""/>
      <w:lvlJc w:val="left"/>
      <w:pPr>
        <w:ind w:left="3962" w:hanging="360"/>
      </w:pPr>
      <w:rPr>
        <w:rFonts w:ascii="Wingdings" w:hAnsi="Wingdings" w:hint="default"/>
      </w:rPr>
    </w:lvl>
    <w:lvl w:ilvl="6" w:tplc="04090001" w:tentative="1">
      <w:start w:val="1"/>
      <w:numFmt w:val="bullet"/>
      <w:lvlText w:val=""/>
      <w:lvlJc w:val="left"/>
      <w:pPr>
        <w:ind w:left="4682" w:hanging="360"/>
      </w:pPr>
      <w:rPr>
        <w:rFonts w:ascii="Symbol" w:hAnsi="Symbol" w:hint="default"/>
      </w:rPr>
    </w:lvl>
    <w:lvl w:ilvl="7" w:tplc="04090003" w:tentative="1">
      <w:start w:val="1"/>
      <w:numFmt w:val="bullet"/>
      <w:lvlText w:val="o"/>
      <w:lvlJc w:val="left"/>
      <w:pPr>
        <w:ind w:left="5402" w:hanging="360"/>
      </w:pPr>
      <w:rPr>
        <w:rFonts w:ascii="Courier New" w:hAnsi="Courier New" w:cs="Courier New" w:hint="default"/>
      </w:rPr>
    </w:lvl>
    <w:lvl w:ilvl="8" w:tplc="04090005" w:tentative="1">
      <w:start w:val="1"/>
      <w:numFmt w:val="bullet"/>
      <w:lvlText w:val=""/>
      <w:lvlJc w:val="left"/>
      <w:pPr>
        <w:ind w:left="6122" w:hanging="360"/>
      </w:pPr>
      <w:rPr>
        <w:rFonts w:ascii="Wingdings" w:hAnsi="Wingdings" w:hint="default"/>
      </w:rPr>
    </w:lvl>
  </w:abstractNum>
  <w:abstractNum w:abstractNumId="1" w15:restartNumberingAfterBreak="0">
    <w:nsid w:val="1B181CC8"/>
    <w:multiLevelType w:val="multilevel"/>
    <w:tmpl w:val="CCD0DB2A"/>
    <w:lvl w:ilvl="0">
      <w:start w:val="1"/>
      <w:numFmt w:val="decimal"/>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1CA400CC"/>
    <w:multiLevelType w:val="hybridMultilevel"/>
    <w:tmpl w:val="7752FECA"/>
    <w:lvl w:ilvl="0" w:tplc="0409000F">
      <w:start w:val="1"/>
      <w:numFmt w:val="decimal"/>
      <w:lvlText w:val="%1."/>
      <w:lvlJc w:val="left"/>
      <w:pPr>
        <w:ind w:left="1066" w:hanging="360"/>
      </w:p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 w15:restartNumberingAfterBreak="0">
    <w:nsid w:val="3C1834B6"/>
    <w:multiLevelType w:val="multilevel"/>
    <w:tmpl w:val="F0C6A352"/>
    <w:lvl w:ilvl="0">
      <w:start w:val="1"/>
      <w:numFmt w:val="decimal"/>
      <w:pStyle w:val="figurecaption"/>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42C4238B"/>
    <w:multiLevelType w:val="hybridMultilevel"/>
    <w:tmpl w:val="D0002A5A"/>
    <w:lvl w:ilvl="0" w:tplc="1CA2C552">
      <w:start w:val="1"/>
      <w:numFmt w:val="upperLetter"/>
      <w:lvlText w:val="%1."/>
      <w:lvlJc w:val="left"/>
      <w:pPr>
        <w:ind w:left="362" w:hanging="360"/>
      </w:pPr>
      <w:rPr>
        <w:rFonts w:hint="default"/>
        <w:b/>
      </w:rPr>
    </w:lvl>
    <w:lvl w:ilvl="1" w:tplc="04090003" w:tentative="1">
      <w:start w:val="1"/>
      <w:numFmt w:val="bullet"/>
      <w:lvlText w:val="o"/>
      <w:lvlJc w:val="left"/>
      <w:pPr>
        <w:ind w:left="1082" w:hanging="360"/>
      </w:pPr>
      <w:rPr>
        <w:rFonts w:ascii="Courier New" w:hAnsi="Courier New" w:cs="Courier New" w:hint="default"/>
      </w:rPr>
    </w:lvl>
    <w:lvl w:ilvl="2" w:tplc="04090005" w:tentative="1">
      <w:start w:val="1"/>
      <w:numFmt w:val="bullet"/>
      <w:lvlText w:val=""/>
      <w:lvlJc w:val="left"/>
      <w:pPr>
        <w:ind w:left="1802" w:hanging="360"/>
      </w:pPr>
      <w:rPr>
        <w:rFonts w:ascii="Wingdings" w:hAnsi="Wingdings" w:hint="default"/>
      </w:rPr>
    </w:lvl>
    <w:lvl w:ilvl="3" w:tplc="04090001" w:tentative="1">
      <w:start w:val="1"/>
      <w:numFmt w:val="bullet"/>
      <w:lvlText w:val=""/>
      <w:lvlJc w:val="left"/>
      <w:pPr>
        <w:ind w:left="2522" w:hanging="360"/>
      </w:pPr>
      <w:rPr>
        <w:rFonts w:ascii="Symbol" w:hAnsi="Symbol" w:hint="default"/>
      </w:rPr>
    </w:lvl>
    <w:lvl w:ilvl="4" w:tplc="04090003" w:tentative="1">
      <w:start w:val="1"/>
      <w:numFmt w:val="bullet"/>
      <w:lvlText w:val="o"/>
      <w:lvlJc w:val="left"/>
      <w:pPr>
        <w:ind w:left="3242" w:hanging="360"/>
      </w:pPr>
      <w:rPr>
        <w:rFonts w:ascii="Courier New" w:hAnsi="Courier New" w:cs="Courier New" w:hint="default"/>
      </w:rPr>
    </w:lvl>
    <w:lvl w:ilvl="5" w:tplc="04090005" w:tentative="1">
      <w:start w:val="1"/>
      <w:numFmt w:val="bullet"/>
      <w:lvlText w:val=""/>
      <w:lvlJc w:val="left"/>
      <w:pPr>
        <w:ind w:left="3962" w:hanging="360"/>
      </w:pPr>
      <w:rPr>
        <w:rFonts w:ascii="Wingdings" w:hAnsi="Wingdings" w:hint="default"/>
      </w:rPr>
    </w:lvl>
    <w:lvl w:ilvl="6" w:tplc="04090001" w:tentative="1">
      <w:start w:val="1"/>
      <w:numFmt w:val="bullet"/>
      <w:lvlText w:val=""/>
      <w:lvlJc w:val="left"/>
      <w:pPr>
        <w:ind w:left="4682" w:hanging="360"/>
      </w:pPr>
      <w:rPr>
        <w:rFonts w:ascii="Symbol" w:hAnsi="Symbol" w:hint="default"/>
      </w:rPr>
    </w:lvl>
    <w:lvl w:ilvl="7" w:tplc="04090003" w:tentative="1">
      <w:start w:val="1"/>
      <w:numFmt w:val="bullet"/>
      <w:lvlText w:val="o"/>
      <w:lvlJc w:val="left"/>
      <w:pPr>
        <w:ind w:left="5402" w:hanging="360"/>
      </w:pPr>
      <w:rPr>
        <w:rFonts w:ascii="Courier New" w:hAnsi="Courier New" w:cs="Courier New" w:hint="default"/>
      </w:rPr>
    </w:lvl>
    <w:lvl w:ilvl="8" w:tplc="04090005" w:tentative="1">
      <w:start w:val="1"/>
      <w:numFmt w:val="bullet"/>
      <w:lvlText w:val=""/>
      <w:lvlJc w:val="left"/>
      <w:pPr>
        <w:ind w:left="6122" w:hanging="360"/>
      </w:pPr>
      <w:rPr>
        <w:rFonts w:ascii="Wingdings" w:hAnsi="Wingdings" w:hint="default"/>
      </w:rPr>
    </w:lvl>
  </w:abstractNum>
  <w:abstractNum w:abstractNumId="5" w15:restartNumberingAfterBreak="0">
    <w:nsid w:val="630D43A0"/>
    <w:multiLevelType w:val="multilevel"/>
    <w:tmpl w:val="10782EA2"/>
    <w:lvl w:ilvl="0">
      <w:start w:val="1"/>
      <w:numFmt w:val="upperRoman"/>
      <w:pStyle w:val="bulletlist"/>
      <w:lvlText w:val="%1."/>
      <w:lvlJc w:val="center"/>
      <w:pPr>
        <w:ind w:left="0" w:firstLine="0"/>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0" w:firstLine="0"/>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6" w15:restartNumberingAfterBreak="0">
    <w:nsid w:val="74F939D5"/>
    <w:multiLevelType w:val="hybridMultilevel"/>
    <w:tmpl w:val="D0002A5A"/>
    <w:lvl w:ilvl="0" w:tplc="1CA2C552">
      <w:start w:val="1"/>
      <w:numFmt w:val="upperLetter"/>
      <w:lvlText w:val="%1."/>
      <w:lvlJc w:val="left"/>
      <w:pPr>
        <w:ind w:left="1798" w:hanging="360"/>
      </w:pPr>
      <w:rPr>
        <w:rFonts w:hint="default"/>
        <w:b/>
      </w:rPr>
    </w:lvl>
    <w:lvl w:ilvl="1" w:tplc="04090003" w:tentative="1">
      <w:start w:val="1"/>
      <w:numFmt w:val="bullet"/>
      <w:lvlText w:val="o"/>
      <w:lvlJc w:val="left"/>
      <w:pPr>
        <w:ind w:left="2518" w:hanging="360"/>
      </w:pPr>
      <w:rPr>
        <w:rFonts w:ascii="Courier New" w:hAnsi="Courier New" w:cs="Courier New" w:hint="default"/>
      </w:rPr>
    </w:lvl>
    <w:lvl w:ilvl="2" w:tplc="04090005" w:tentative="1">
      <w:start w:val="1"/>
      <w:numFmt w:val="bullet"/>
      <w:lvlText w:val=""/>
      <w:lvlJc w:val="left"/>
      <w:pPr>
        <w:ind w:left="3238" w:hanging="360"/>
      </w:pPr>
      <w:rPr>
        <w:rFonts w:ascii="Wingdings" w:hAnsi="Wingdings" w:hint="default"/>
      </w:rPr>
    </w:lvl>
    <w:lvl w:ilvl="3" w:tplc="04090001" w:tentative="1">
      <w:start w:val="1"/>
      <w:numFmt w:val="bullet"/>
      <w:lvlText w:val=""/>
      <w:lvlJc w:val="left"/>
      <w:pPr>
        <w:ind w:left="3958" w:hanging="360"/>
      </w:pPr>
      <w:rPr>
        <w:rFonts w:ascii="Symbol" w:hAnsi="Symbol" w:hint="default"/>
      </w:rPr>
    </w:lvl>
    <w:lvl w:ilvl="4" w:tplc="04090003" w:tentative="1">
      <w:start w:val="1"/>
      <w:numFmt w:val="bullet"/>
      <w:lvlText w:val="o"/>
      <w:lvlJc w:val="left"/>
      <w:pPr>
        <w:ind w:left="4678" w:hanging="360"/>
      </w:pPr>
      <w:rPr>
        <w:rFonts w:ascii="Courier New" w:hAnsi="Courier New" w:cs="Courier New" w:hint="default"/>
      </w:rPr>
    </w:lvl>
    <w:lvl w:ilvl="5" w:tplc="04090005" w:tentative="1">
      <w:start w:val="1"/>
      <w:numFmt w:val="bullet"/>
      <w:lvlText w:val=""/>
      <w:lvlJc w:val="left"/>
      <w:pPr>
        <w:ind w:left="5398" w:hanging="360"/>
      </w:pPr>
      <w:rPr>
        <w:rFonts w:ascii="Wingdings" w:hAnsi="Wingdings" w:hint="default"/>
      </w:rPr>
    </w:lvl>
    <w:lvl w:ilvl="6" w:tplc="04090001" w:tentative="1">
      <w:start w:val="1"/>
      <w:numFmt w:val="bullet"/>
      <w:lvlText w:val=""/>
      <w:lvlJc w:val="left"/>
      <w:pPr>
        <w:ind w:left="6118" w:hanging="360"/>
      </w:pPr>
      <w:rPr>
        <w:rFonts w:ascii="Symbol" w:hAnsi="Symbol" w:hint="default"/>
      </w:rPr>
    </w:lvl>
    <w:lvl w:ilvl="7" w:tplc="04090003" w:tentative="1">
      <w:start w:val="1"/>
      <w:numFmt w:val="bullet"/>
      <w:lvlText w:val="o"/>
      <w:lvlJc w:val="left"/>
      <w:pPr>
        <w:ind w:left="6838" w:hanging="360"/>
      </w:pPr>
      <w:rPr>
        <w:rFonts w:ascii="Courier New" w:hAnsi="Courier New" w:cs="Courier New" w:hint="default"/>
      </w:rPr>
    </w:lvl>
    <w:lvl w:ilvl="8" w:tplc="04090005" w:tentative="1">
      <w:start w:val="1"/>
      <w:numFmt w:val="bullet"/>
      <w:lvlText w:val=""/>
      <w:lvlJc w:val="left"/>
      <w:pPr>
        <w:ind w:left="7558" w:hanging="360"/>
      </w:pPr>
      <w:rPr>
        <w:rFonts w:ascii="Wingdings" w:hAnsi="Wingdings" w:hint="default"/>
      </w:rPr>
    </w:lvl>
  </w:abstractNum>
  <w:abstractNum w:abstractNumId="7" w15:restartNumberingAfterBreak="0">
    <w:nsid w:val="77043414"/>
    <w:multiLevelType w:val="multilevel"/>
    <w:tmpl w:val="328A2F0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5"/>
  </w:num>
  <w:num w:numId="2">
    <w:abstractNumId w:val="3"/>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num>
  <w:num w:numId="11">
    <w:abstractNumId w:val="7"/>
  </w:num>
  <w:num w:numId="12">
    <w:abstractNumId w:val="6"/>
  </w:num>
  <w:num w:numId="13">
    <w:abstractNumId w:val="4"/>
  </w:num>
  <w:num w:numId="14">
    <w:abstractNumId w:val="3"/>
  </w:num>
  <w:num w:numId="15">
    <w:abstractNumId w:val="3"/>
  </w:num>
  <w:num w:numId="16">
    <w:abstractNumId w:val="3"/>
  </w:num>
  <w:num w:numId="17">
    <w:abstractNumId w:val="3"/>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Y0sDAzMjQyNjAzNbZQ0lEKTi0uzszPAykwrwUAtxZ3aywAAAA="/>
  </w:docVars>
  <w:rsids>
    <w:rsidRoot w:val="001C7A03"/>
    <w:rsid w:val="00012598"/>
    <w:rsid w:val="00031A8F"/>
    <w:rsid w:val="0005112B"/>
    <w:rsid w:val="00052D97"/>
    <w:rsid w:val="000534F1"/>
    <w:rsid w:val="00063C3F"/>
    <w:rsid w:val="000678C0"/>
    <w:rsid w:val="00075526"/>
    <w:rsid w:val="00083A08"/>
    <w:rsid w:val="0009161A"/>
    <w:rsid w:val="000B788C"/>
    <w:rsid w:val="000C2112"/>
    <w:rsid w:val="000D01EA"/>
    <w:rsid w:val="000E39D5"/>
    <w:rsid w:val="00112AA5"/>
    <w:rsid w:val="0012252F"/>
    <w:rsid w:val="00126CCE"/>
    <w:rsid w:val="00131A06"/>
    <w:rsid w:val="00137F8F"/>
    <w:rsid w:val="001412B5"/>
    <w:rsid w:val="0014168E"/>
    <w:rsid w:val="00143B65"/>
    <w:rsid w:val="00174853"/>
    <w:rsid w:val="00181289"/>
    <w:rsid w:val="00182106"/>
    <w:rsid w:val="00187BFB"/>
    <w:rsid w:val="00190308"/>
    <w:rsid w:val="00194247"/>
    <w:rsid w:val="001A1C71"/>
    <w:rsid w:val="001A41D1"/>
    <w:rsid w:val="001B6282"/>
    <w:rsid w:val="001C4E63"/>
    <w:rsid w:val="001C7A03"/>
    <w:rsid w:val="001D33E9"/>
    <w:rsid w:val="001D5B0C"/>
    <w:rsid w:val="001F4DF6"/>
    <w:rsid w:val="00207761"/>
    <w:rsid w:val="00213648"/>
    <w:rsid w:val="00216520"/>
    <w:rsid w:val="00235EEA"/>
    <w:rsid w:val="00241266"/>
    <w:rsid w:val="00250A8C"/>
    <w:rsid w:val="002511F7"/>
    <w:rsid w:val="00282EBF"/>
    <w:rsid w:val="00284C62"/>
    <w:rsid w:val="00287B84"/>
    <w:rsid w:val="00290E55"/>
    <w:rsid w:val="002B167F"/>
    <w:rsid w:val="002C1954"/>
    <w:rsid w:val="002C237D"/>
    <w:rsid w:val="002F68B7"/>
    <w:rsid w:val="00317306"/>
    <w:rsid w:val="00372A46"/>
    <w:rsid w:val="003751FE"/>
    <w:rsid w:val="00380F92"/>
    <w:rsid w:val="003A53AD"/>
    <w:rsid w:val="003D0A43"/>
    <w:rsid w:val="003D1E3A"/>
    <w:rsid w:val="003E5349"/>
    <w:rsid w:val="003F7837"/>
    <w:rsid w:val="00405B27"/>
    <w:rsid w:val="004129F3"/>
    <w:rsid w:val="004238E1"/>
    <w:rsid w:val="0043162E"/>
    <w:rsid w:val="004353DA"/>
    <w:rsid w:val="00447105"/>
    <w:rsid w:val="00496B99"/>
    <w:rsid w:val="004A6B11"/>
    <w:rsid w:val="004C383A"/>
    <w:rsid w:val="004C65A1"/>
    <w:rsid w:val="004C6713"/>
    <w:rsid w:val="004E273A"/>
    <w:rsid w:val="004E4CB2"/>
    <w:rsid w:val="004E764F"/>
    <w:rsid w:val="00507830"/>
    <w:rsid w:val="0051387F"/>
    <w:rsid w:val="005241FB"/>
    <w:rsid w:val="00540A46"/>
    <w:rsid w:val="0055272B"/>
    <w:rsid w:val="005A1B05"/>
    <w:rsid w:val="005A1BE1"/>
    <w:rsid w:val="005A62A1"/>
    <w:rsid w:val="005B7EE0"/>
    <w:rsid w:val="005C0CBA"/>
    <w:rsid w:val="005C3133"/>
    <w:rsid w:val="005C4A6C"/>
    <w:rsid w:val="005F3606"/>
    <w:rsid w:val="005F566E"/>
    <w:rsid w:val="005F6BD7"/>
    <w:rsid w:val="0060160B"/>
    <w:rsid w:val="00615328"/>
    <w:rsid w:val="00624921"/>
    <w:rsid w:val="00625468"/>
    <w:rsid w:val="00627462"/>
    <w:rsid w:val="00630945"/>
    <w:rsid w:val="00670687"/>
    <w:rsid w:val="00690703"/>
    <w:rsid w:val="006972C5"/>
    <w:rsid w:val="006B04BD"/>
    <w:rsid w:val="006C1BEF"/>
    <w:rsid w:val="006D584E"/>
    <w:rsid w:val="006D6231"/>
    <w:rsid w:val="006E4043"/>
    <w:rsid w:val="007065A5"/>
    <w:rsid w:val="00706D20"/>
    <w:rsid w:val="00713CF0"/>
    <w:rsid w:val="007244FB"/>
    <w:rsid w:val="00724D81"/>
    <w:rsid w:val="00736555"/>
    <w:rsid w:val="00741462"/>
    <w:rsid w:val="00745BDA"/>
    <w:rsid w:val="00752AF0"/>
    <w:rsid w:val="00770DD1"/>
    <w:rsid w:val="00783D71"/>
    <w:rsid w:val="00785422"/>
    <w:rsid w:val="00795D5A"/>
    <w:rsid w:val="007B0443"/>
    <w:rsid w:val="007B4DBB"/>
    <w:rsid w:val="007C79D6"/>
    <w:rsid w:val="007E7444"/>
    <w:rsid w:val="007F09C2"/>
    <w:rsid w:val="007F5F09"/>
    <w:rsid w:val="00841C61"/>
    <w:rsid w:val="00842752"/>
    <w:rsid w:val="008467FF"/>
    <w:rsid w:val="00881AD7"/>
    <w:rsid w:val="00882478"/>
    <w:rsid w:val="00891789"/>
    <w:rsid w:val="008A2638"/>
    <w:rsid w:val="008C06E0"/>
    <w:rsid w:val="008D13D7"/>
    <w:rsid w:val="008E261B"/>
    <w:rsid w:val="00904579"/>
    <w:rsid w:val="00907D57"/>
    <w:rsid w:val="00910FBF"/>
    <w:rsid w:val="009204B4"/>
    <w:rsid w:val="00922BAF"/>
    <w:rsid w:val="009520D9"/>
    <w:rsid w:val="0095587B"/>
    <w:rsid w:val="00982238"/>
    <w:rsid w:val="009946AC"/>
    <w:rsid w:val="009A33E7"/>
    <w:rsid w:val="009C6C62"/>
    <w:rsid w:val="009D66C1"/>
    <w:rsid w:val="009D6B86"/>
    <w:rsid w:val="009E7733"/>
    <w:rsid w:val="00A25C84"/>
    <w:rsid w:val="00A35CDB"/>
    <w:rsid w:val="00A36A9D"/>
    <w:rsid w:val="00A4360A"/>
    <w:rsid w:val="00A45BC4"/>
    <w:rsid w:val="00A47F48"/>
    <w:rsid w:val="00A5244F"/>
    <w:rsid w:val="00A62538"/>
    <w:rsid w:val="00A63453"/>
    <w:rsid w:val="00A72DDA"/>
    <w:rsid w:val="00A7494C"/>
    <w:rsid w:val="00A8187D"/>
    <w:rsid w:val="00A82E8B"/>
    <w:rsid w:val="00A83FFA"/>
    <w:rsid w:val="00A87078"/>
    <w:rsid w:val="00AA3BAD"/>
    <w:rsid w:val="00AB0D17"/>
    <w:rsid w:val="00AB1F52"/>
    <w:rsid w:val="00AC01DE"/>
    <w:rsid w:val="00AC49E5"/>
    <w:rsid w:val="00AD0B0B"/>
    <w:rsid w:val="00AD1CA6"/>
    <w:rsid w:val="00AD23FA"/>
    <w:rsid w:val="00AE377D"/>
    <w:rsid w:val="00AF7545"/>
    <w:rsid w:val="00B0227B"/>
    <w:rsid w:val="00B10D92"/>
    <w:rsid w:val="00B17EE6"/>
    <w:rsid w:val="00B278CC"/>
    <w:rsid w:val="00B3438D"/>
    <w:rsid w:val="00B6057F"/>
    <w:rsid w:val="00B632E9"/>
    <w:rsid w:val="00B729C4"/>
    <w:rsid w:val="00B74E5D"/>
    <w:rsid w:val="00B770F8"/>
    <w:rsid w:val="00B86F89"/>
    <w:rsid w:val="00B87F4C"/>
    <w:rsid w:val="00BD0F59"/>
    <w:rsid w:val="00BD29EA"/>
    <w:rsid w:val="00BE6E7D"/>
    <w:rsid w:val="00BF181F"/>
    <w:rsid w:val="00C07067"/>
    <w:rsid w:val="00C070FC"/>
    <w:rsid w:val="00C23506"/>
    <w:rsid w:val="00C31E73"/>
    <w:rsid w:val="00C321B9"/>
    <w:rsid w:val="00C372BC"/>
    <w:rsid w:val="00C410C3"/>
    <w:rsid w:val="00C42A2B"/>
    <w:rsid w:val="00C43C1F"/>
    <w:rsid w:val="00C446DC"/>
    <w:rsid w:val="00C55451"/>
    <w:rsid w:val="00C67055"/>
    <w:rsid w:val="00C727BD"/>
    <w:rsid w:val="00CC2BC3"/>
    <w:rsid w:val="00CC3FA8"/>
    <w:rsid w:val="00CC5443"/>
    <w:rsid w:val="00CF23A1"/>
    <w:rsid w:val="00CF24CB"/>
    <w:rsid w:val="00CF4810"/>
    <w:rsid w:val="00D10AA9"/>
    <w:rsid w:val="00D12169"/>
    <w:rsid w:val="00D43EBA"/>
    <w:rsid w:val="00D47AA9"/>
    <w:rsid w:val="00D7004A"/>
    <w:rsid w:val="00D777DB"/>
    <w:rsid w:val="00DA0141"/>
    <w:rsid w:val="00DA15F3"/>
    <w:rsid w:val="00DA6B77"/>
    <w:rsid w:val="00DB10DD"/>
    <w:rsid w:val="00DB793E"/>
    <w:rsid w:val="00DC3D9B"/>
    <w:rsid w:val="00DD03AB"/>
    <w:rsid w:val="00E00F10"/>
    <w:rsid w:val="00E61E6A"/>
    <w:rsid w:val="00E75023"/>
    <w:rsid w:val="00EA0236"/>
    <w:rsid w:val="00ED36C9"/>
    <w:rsid w:val="00ED3BBC"/>
    <w:rsid w:val="00EE0E51"/>
    <w:rsid w:val="00EE5059"/>
    <w:rsid w:val="00EE79D5"/>
    <w:rsid w:val="00EF22DF"/>
    <w:rsid w:val="00EF31CB"/>
    <w:rsid w:val="00EF4EFD"/>
    <w:rsid w:val="00F03590"/>
    <w:rsid w:val="00F0685A"/>
    <w:rsid w:val="00F14258"/>
    <w:rsid w:val="00F55DE9"/>
    <w:rsid w:val="00F72AE1"/>
    <w:rsid w:val="00F8001D"/>
    <w:rsid w:val="00F84723"/>
    <w:rsid w:val="00F954C3"/>
    <w:rsid w:val="00FA73C8"/>
    <w:rsid w:val="00FB3A89"/>
    <w:rsid w:val="00FB4BEA"/>
    <w:rsid w:val="00FC20E0"/>
    <w:rsid w:val="00FC77F2"/>
    <w:rsid w:val="00FD17D4"/>
    <w:rsid w:val="00FF383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3B6B31-516D-43B5-9BD6-2986D59E5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i-IN"/>
      </w:rPr>
    </w:rPrDefault>
    <w:pPrDefault>
      <w:pPr>
        <w:jc w:val="center"/>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rsid w:val="006B6B66"/>
    <w:pPr>
      <w:keepNext/>
      <w:keepLines/>
      <w:numPr>
        <w:numId w:val="3"/>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3"/>
      </w:numPr>
      <w:tabs>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3"/>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3"/>
      </w:numPr>
      <w:tabs>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style>
  <w:style w:type="paragraph" w:customStyle="1" w:styleId="Author">
    <w:name w:val="Author"/>
    <w:pPr>
      <w:spacing w:before="360" w:after="40"/>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jc w:val="both"/>
    </w:pPr>
    <w:rPr>
      <w:noProof/>
      <w:sz w:val="16"/>
      <w:szCs w:val="16"/>
    </w:rPr>
  </w:style>
  <w:style w:type="paragraph" w:customStyle="1" w:styleId="footnote">
    <w:name w:val="footnote"/>
    <w:pPr>
      <w:framePr w:hSpace="187" w:vSpace="187" w:wrap="notBeside" w:vAnchor="text" w:hAnchor="page" w:x="6121" w:y="577"/>
      <w:tabs>
        <w:tab w:val="num" w:pos="720"/>
      </w:tabs>
      <w:spacing w:after="40"/>
      <w:ind w:left="720" w:hanging="720"/>
    </w:pPr>
    <w:rPr>
      <w:sz w:val="16"/>
      <w:szCs w:val="16"/>
    </w:rPr>
  </w:style>
  <w:style w:type="paragraph" w:customStyle="1" w:styleId="papersubtitle">
    <w:name w:val="paper subtitle"/>
    <w:pPr>
      <w:spacing w:after="120"/>
    </w:pPr>
    <w:rPr>
      <w:rFonts w:eastAsia="MS Mincho"/>
      <w:noProof/>
      <w:sz w:val="28"/>
      <w:szCs w:val="28"/>
    </w:rPr>
  </w:style>
  <w:style w:type="paragraph" w:customStyle="1" w:styleId="papertitle">
    <w:name w:val="paper title"/>
    <w:pPr>
      <w:spacing w:after="120"/>
    </w:pPr>
    <w:rPr>
      <w:rFonts w:eastAsia="MS Mincho"/>
      <w:noProof/>
      <w:sz w:val="48"/>
      <w:szCs w:val="48"/>
    </w:rPr>
  </w:style>
  <w:style w:type="paragraph" w:customStyle="1" w:styleId="references">
    <w:name w:val="references"/>
    <w:pPr>
      <w:tabs>
        <w:tab w:val="num" w:pos="720"/>
      </w:tabs>
      <w:spacing w:after="50" w:line="180" w:lineRule="exact"/>
      <w:ind w:left="720" w:hanging="720"/>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tabs>
        <w:tab w:val="num" w:pos="720"/>
      </w:tabs>
      <w:spacing w:before="60" w:after="30"/>
      <w:ind w:left="58" w:hanging="29"/>
      <w:jc w:val="right"/>
    </w:pPr>
    <w:rPr>
      <w:sz w:val="12"/>
      <w:szCs w:val="12"/>
    </w:rPr>
  </w:style>
  <w:style w:type="paragraph" w:customStyle="1" w:styleId="tablehead">
    <w:name w:val="table head"/>
    <w:pPr>
      <w:tabs>
        <w:tab w:val="num" w:pos="720"/>
      </w:tabs>
      <w:spacing w:before="240" w:after="120" w:line="216" w:lineRule="auto"/>
      <w:ind w:left="720" w:hanging="720"/>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NormalWeb">
    <w:name w:val="Normal (Web)"/>
    <w:basedOn w:val="Normal"/>
    <w:uiPriority w:val="99"/>
    <w:unhideWhenUsed/>
    <w:rsid w:val="005D7451"/>
    <w:pPr>
      <w:spacing w:before="100" w:beforeAutospacing="1" w:after="100" w:afterAutospacing="1"/>
      <w:jc w:val="left"/>
    </w:pPr>
    <w:rPr>
      <w:sz w:val="24"/>
      <w:szCs w:val="24"/>
      <w:lang w:val="en-IN" w:eastAsia="en-IN"/>
    </w:rPr>
  </w:style>
  <w:style w:type="character" w:customStyle="1" w:styleId="apple-tab-span">
    <w:name w:val="apple-tab-span"/>
    <w:basedOn w:val="DefaultParagraphFont"/>
    <w:rsid w:val="005D7451"/>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paragraph" w:styleId="ListParagraph">
    <w:name w:val="List Paragraph"/>
    <w:basedOn w:val="Normal"/>
    <w:uiPriority w:val="34"/>
    <w:qFormat/>
    <w:rsid w:val="004E764F"/>
    <w:pPr>
      <w:ind w:left="720"/>
      <w:contextualSpacing/>
    </w:pPr>
    <w:rPr>
      <w:rFonts w:cs="Mangal"/>
      <w:szCs w:val="18"/>
    </w:rPr>
  </w:style>
  <w:style w:type="character" w:styleId="Hyperlink">
    <w:name w:val="Hyperlink"/>
    <w:basedOn w:val="DefaultParagraphFont"/>
    <w:uiPriority w:val="99"/>
    <w:unhideWhenUsed/>
    <w:rsid w:val="00F72AE1"/>
    <w:rPr>
      <w:color w:val="0563C1" w:themeColor="hyperlink"/>
      <w:u w:val="single"/>
    </w:rPr>
  </w:style>
  <w:style w:type="paragraph" w:styleId="Caption">
    <w:name w:val="caption"/>
    <w:basedOn w:val="Normal"/>
    <w:next w:val="Normal"/>
    <w:uiPriority w:val="35"/>
    <w:unhideWhenUsed/>
    <w:qFormat/>
    <w:rsid w:val="005F3606"/>
    <w:pPr>
      <w:spacing w:after="200"/>
    </w:pPr>
    <w:rPr>
      <w:rFonts w:cs="Mangal"/>
      <w:i/>
      <w:iCs/>
      <w:color w:val="44546A" w:themeColor="text2"/>
      <w:sz w:val="18"/>
      <w:szCs w:val="16"/>
    </w:rPr>
  </w:style>
  <w:style w:type="table" w:styleId="TableGrid">
    <w:name w:val="Table Grid"/>
    <w:basedOn w:val="TableNormal"/>
    <w:uiPriority w:val="39"/>
    <w:rsid w:val="00FF38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52AF0"/>
    <w:rPr>
      <w:rFonts w:cs="Mangal"/>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4kzlbAmXCoZvhyc1nT2L/r/vrGw==">AMUW2mUIkg18TamZv7fr/oQ2FeG42k5UsrsFiwHSkAEUbrMtxw7i2xYFazARIdo270hiBfY21I3m5vz6C8BiLoTxeFzJ8q7TnAm4giz+PxvV2SsXBti7Pg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6</Pages>
  <Words>3650</Words>
  <Characters>2081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EEE</dc:creator>
  <cp:lastModifiedBy>Tanveer</cp:lastModifiedBy>
  <cp:revision>59</cp:revision>
  <dcterms:created xsi:type="dcterms:W3CDTF">2022-08-05T07:14:00Z</dcterms:created>
  <dcterms:modified xsi:type="dcterms:W3CDTF">2022-08-13T19:21:00Z</dcterms:modified>
</cp:coreProperties>
</file>